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2091" w:rsidRDefault="00073D05" w:rsidP="000313A8">
      <w:pPr>
        <w:pStyle w:val="Title"/>
        <w:spacing w:before="0" w:beforeAutospacing="0" w:after="0"/>
        <w:jc w:val="left"/>
        <w:outlineLvl w:val="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     </w:t>
      </w:r>
      <w:r w:rsidR="0057009A">
        <w:rPr>
          <w:rFonts w:ascii="Arial" w:hAnsi="Arial"/>
          <w:sz w:val="24"/>
          <w:szCs w:val="24"/>
        </w:rPr>
        <w:tab/>
      </w:r>
      <w:r w:rsidR="0057009A">
        <w:rPr>
          <w:rFonts w:ascii="Arial" w:hAnsi="Arial"/>
          <w:sz w:val="24"/>
          <w:szCs w:val="24"/>
        </w:rPr>
        <w:tab/>
      </w:r>
      <w:r w:rsidR="0057009A">
        <w:rPr>
          <w:rFonts w:ascii="Arial" w:hAnsi="Arial"/>
          <w:sz w:val="24"/>
          <w:szCs w:val="24"/>
        </w:rPr>
        <w:tab/>
      </w:r>
      <w:r w:rsidR="0023654F">
        <w:rPr>
          <w:rFonts w:ascii="Arial" w:hAnsi="Arial"/>
          <w:sz w:val="24"/>
          <w:szCs w:val="24"/>
        </w:rPr>
        <w:t xml:space="preserve">             </w:t>
      </w:r>
      <w:r w:rsidR="000313A8">
        <w:rPr>
          <w:rFonts w:ascii="Arial" w:hAnsi="Arial"/>
          <w:sz w:val="24"/>
          <w:szCs w:val="24"/>
        </w:rPr>
        <w:t xml:space="preserve">                                                                </w:t>
      </w:r>
      <w:r>
        <w:rPr>
          <w:rFonts w:ascii="Arial" w:hAnsi="Arial"/>
          <w:sz w:val="24"/>
          <w:szCs w:val="24"/>
        </w:rPr>
        <w:t xml:space="preserve">            </w:t>
      </w:r>
      <w:r w:rsidR="000313A8">
        <w:rPr>
          <w:rFonts w:ascii="Arial" w:hAnsi="Arial"/>
          <w:sz w:val="24"/>
          <w:szCs w:val="24"/>
        </w:rPr>
        <w:t xml:space="preserve"> </w:t>
      </w:r>
      <w:r w:rsidR="00437840">
        <w:rPr>
          <w:rFonts w:ascii="Arial" w:hAnsi="Arial"/>
          <w:sz w:val="24"/>
          <w:szCs w:val="24"/>
        </w:rPr>
        <w:tab/>
      </w:r>
      <w:r w:rsidR="00437840">
        <w:rPr>
          <w:rFonts w:ascii="Arial" w:hAnsi="Arial"/>
          <w:sz w:val="24"/>
          <w:szCs w:val="24"/>
        </w:rPr>
        <w:tab/>
      </w:r>
      <w:r w:rsidR="00437840">
        <w:rPr>
          <w:rFonts w:ascii="Arial" w:hAnsi="Arial"/>
          <w:sz w:val="24"/>
          <w:szCs w:val="24"/>
        </w:rPr>
        <w:tab/>
      </w:r>
      <w:r w:rsidR="00437840">
        <w:rPr>
          <w:rFonts w:ascii="Arial" w:hAnsi="Arial"/>
          <w:sz w:val="24"/>
          <w:szCs w:val="24"/>
        </w:rPr>
        <w:tab/>
      </w:r>
      <w:r w:rsidR="00437840">
        <w:rPr>
          <w:rFonts w:ascii="Arial" w:hAnsi="Arial"/>
          <w:sz w:val="24"/>
          <w:szCs w:val="24"/>
        </w:rPr>
        <w:tab/>
      </w:r>
      <w:r w:rsidR="00437840">
        <w:rPr>
          <w:rFonts w:ascii="Arial" w:hAnsi="Arial"/>
          <w:sz w:val="24"/>
          <w:szCs w:val="24"/>
        </w:rPr>
        <w:tab/>
      </w:r>
      <w:r w:rsidR="00912E0D">
        <w:rPr>
          <w:rFonts w:ascii="Arial" w:hAnsi="Arial"/>
          <w:sz w:val="24"/>
          <w:szCs w:val="24"/>
        </w:rPr>
        <w:t xml:space="preserve">     </w:t>
      </w:r>
    </w:p>
    <w:p w:rsidR="0019134C" w:rsidRPr="00206161" w:rsidRDefault="00E53CCD" w:rsidP="00C16DF7">
      <w:pPr>
        <w:pStyle w:val="Title"/>
        <w:spacing w:before="0" w:beforeAutospacing="0" w:after="0"/>
        <w:outlineLvl w:val="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  </w:t>
      </w:r>
      <w:r w:rsidR="00AA2F3D">
        <w:rPr>
          <w:rFonts w:ascii="Arial" w:hAnsi="Arial"/>
          <w:sz w:val="24"/>
          <w:szCs w:val="24"/>
        </w:rPr>
        <w:t>W</w:t>
      </w:r>
      <w:r w:rsidR="0019134C" w:rsidRPr="00206161">
        <w:rPr>
          <w:rFonts w:ascii="Arial" w:hAnsi="Arial"/>
          <w:sz w:val="24"/>
          <w:szCs w:val="24"/>
        </w:rPr>
        <w:t>ALLINGFORD BOARD OF EDUCATION</w:t>
      </w:r>
      <w:r w:rsidR="007939C9">
        <w:rPr>
          <w:rFonts w:ascii="Arial" w:hAnsi="Arial"/>
          <w:sz w:val="24"/>
          <w:szCs w:val="24"/>
        </w:rPr>
        <w:t xml:space="preserve"> </w:t>
      </w:r>
    </w:p>
    <w:p w:rsidR="007939C9" w:rsidRDefault="00E53CCD" w:rsidP="007939C9">
      <w:pPr>
        <w:pStyle w:val="Title"/>
        <w:spacing w:before="0" w:beforeAutospacing="0" w:after="0"/>
        <w:outlineLvl w:val="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  </w:t>
      </w:r>
      <w:r w:rsidR="00CE4C39">
        <w:rPr>
          <w:rFonts w:ascii="Arial" w:hAnsi="Arial"/>
          <w:sz w:val="24"/>
          <w:szCs w:val="24"/>
        </w:rPr>
        <w:t xml:space="preserve">SPECIAL OPERATION COMMITTEE </w:t>
      </w:r>
      <w:r w:rsidR="00912E0D">
        <w:rPr>
          <w:rFonts w:ascii="Arial" w:hAnsi="Arial"/>
          <w:sz w:val="24"/>
          <w:szCs w:val="24"/>
        </w:rPr>
        <w:t>MEETING</w:t>
      </w:r>
    </w:p>
    <w:p w:rsidR="00F55CE3" w:rsidRDefault="00F55CE3" w:rsidP="007939C9">
      <w:pPr>
        <w:pStyle w:val="Title"/>
        <w:spacing w:before="0" w:beforeAutospacing="0" w:after="0"/>
        <w:outlineLvl w:val="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BUDGET WORKSHOP</w:t>
      </w:r>
    </w:p>
    <w:p w:rsidR="00DA3EF7" w:rsidRPr="00CE4C39" w:rsidRDefault="00E53CCD" w:rsidP="00CE4C39">
      <w:pPr>
        <w:pStyle w:val="Title"/>
        <w:spacing w:before="0" w:beforeAutospacing="0" w:after="0"/>
        <w:outlineLvl w:val="0"/>
        <w:rPr>
          <w:rFonts w:ascii="Arial" w:hAnsi="Arial"/>
          <w:sz w:val="22"/>
          <w:szCs w:val="22"/>
        </w:rPr>
      </w:pPr>
      <w:r>
        <w:rPr>
          <w:rFonts w:ascii="Arial" w:hAnsi="Arial"/>
          <w:sz w:val="24"/>
          <w:szCs w:val="24"/>
        </w:rPr>
        <w:t xml:space="preserve"> </w:t>
      </w:r>
      <w:r w:rsidR="00CE4C39" w:rsidRPr="00CE4C39">
        <w:rPr>
          <w:rFonts w:ascii="Arial" w:hAnsi="Arial"/>
          <w:sz w:val="22"/>
          <w:szCs w:val="22"/>
        </w:rPr>
        <w:t>BOARD OF EDUCATION CONFERENCE ROOM</w:t>
      </w:r>
    </w:p>
    <w:p w:rsidR="00CE4C39" w:rsidRPr="00CE4C39" w:rsidRDefault="00CE4C39" w:rsidP="00CE4C39">
      <w:pPr>
        <w:pStyle w:val="Title"/>
        <w:spacing w:before="0" w:beforeAutospacing="0" w:after="0"/>
        <w:outlineLvl w:val="0"/>
        <w:rPr>
          <w:rFonts w:ascii="Arial" w:hAnsi="Arial"/>
          <w:sz w:val="22"/>
          <w:szCs w:val="22"/>
        </w:rPr>
      </w:pPr>
      <w:r w:rsidRPr="00CE4C39">
        <w:rPr>
          <w:rFonts w:ascii="Arial" w:hAnsi="Arial"/>
          <w:sz w:val="22"/>
          <w:szCs w:val="22"/>
        </w:rPr>
        <w:t>100 SOUTH TURNPIKE ROAD</w:t>
      </w:r>
    </w:p>
    <w:p w:rsidR="005D5581" w:rsidRPr="00CE4C39" w:rsidRDefault="00E53CCD" w:rsidP="007939C9">
      <w:pPr>
        <w:pStyle w:val="Title"/>
        <w:spacing w:before="0" w:beforeAutospacing="0" w:after="0"/>
        <w:outlineLvl w:val="0"/>
        <w:rPr>
          <w:rFonts w:ascii="Arial" w:hAnsi="Arial"/>
          <w:sz w:val="22"/>
          <w:szCs w:val="22"/>
        </w:rPr>
      </w:pPr>
      <w:r w:rsidRPr="00CE4C39">
        <w:rPr>
          <w:rFonts w:ascii="Arial" w:hAnsi="Arial"/>
          <w:sz w:val="22"/>
          <w:szCs w:val="22"/>
        </w:rPr>
        <w:t xml:space="preserve"> </w:t>
      </w:r>
      <w:r w:rsidR="005D5581" w:rsidRPr="00CE4C39">
        <w:rPr>
          <w:rFonts w:ascii="Arial" w:hAnsi="Arial"/>
          <w:sz w:val="22"/>
          <w:szCs w:val="22"/>
        </w:rPr>
        <w:t>WALLINGFORD, CT  06492</w:t>
      </w:r>
    </w:p>
    <w:p w:rsidR="0058599E" w:rsidRPr="00CE4C39" w:rsidRDefault="00E53CCD" w:rsidP="00C16DF7">
      <w:pPr>
        <w:pStyle w:val="Title"/>
        <w:spacing w:before="0" w:beforeAutospacing="0" w:after="0"/>
        <w:outlineLvl w:val="0"/>
        <w:rPr>
          <w:rFonts w:ascii="Arial" w:hAnsi="Arial"/>
          <w:sz w:val="22"/>
          <w:szCs w:val="22"/>
        </w:rPr>
      </w:pPr>
      <w:r w:rsidRPr="00CE4C39">
        <w:rPr>
          <w:rFonts w:ascii="Arial" w:hAnsi="Arial"/>
          <w:sz w:val="22"/>
          <w:szCs w:val="22"/>
        </w:rPr>
        <w:t xml:space="preserve"> </w:t>
      </w:r>
      <w:r w:rsidR="00CE4C39" w:rsidRPr="00CE4C39">
        <w:rPr>
          <w:rFonts w:ascii="Arial" w:hAnsi="Arial"/>
          <w:sz w:val="22"/>
          <w:szCs w:val="22"/>
        </w:rPr>
        <w:t>WEDNESDAY</w:t>
      </w:r>
      <w:r w:rsidR="00DE0FE6" w:rsidRPr="00CE4C39">
        <w:rPr>
          <w:rFonts w:ascii="Arial" w:hAnsi="Arial"/>
          <w:sz w:val="22"/>
          <w:szCs w:val="22"/>
        </w:rPr>
        <w:t xml:space="preserve">, </w:t>
      </w:r>
      <w:r w:rsidR="00CE4C39" w:rsidRPr="00CE4C39">
        <w:rPr>
          <w:rFonts w:ascii="Arial" w:hAnsi="Arial"/>
          <w:sz w:val="22"/>
          <w:szCs w:val="22"/>
        </w:rPr>
        <w:t>J</w:t>
      </w:r>
      <w:r w:rsidR="00A93988">
        <w:rPr>
          <w:rFonts w:ascii="Arial" w:hAnsi="Arial"/>
          <w:sz w:val="22"/>
          <w:szCs w:val="22"/>
        </w:rPr>
        <w:t>ANUARY 25</w:t>
      </w:r>
      <w:r w:rsidR="00CE4C39" w:rsidRPr="00CE4C39">
        <w:rPr>
          <w:rFonts w:ascii="Arial" w:hAnsi="Arial"/>
          <w:sz w:val="22"/>
          <w:szCs w:val="22"/>
        </w:rPr>
        <w:t>, 2017</w:t>
      </w:r>
    </w:p>
    <w:p w:rsidR="00D15E66" w:rsidRPr="00CE4C39" w:rsidRDefault="00E53CCD" w:rsidP="005D5581">
      <w:pPr>
        <w:pStyle w:val="Title"/>
        <w:spacing w:before="0" w:beforeAutospacing="0" w:after="0"/>
        <w:outlineLvl w:val="0"/>
        <w:rPr>
          <w:rFonts w:ascii="Arial" w:hAnsi="Arial"/>
          <w:sz w:val="22"/>
          <w:szCs w:val="22"/>
        </w:rPr>
      </w:pPr>
      <w:r w:rsidRPr="00CE4C39">
        <w:rPr>
          <w:rFonts w:ascii="Arial" w:hAnsi="Arial"/>
          <w:sz w:val="22"/>
          <w:szCs w:val="22"/>
        </w:rPr>
        <w:t xml:space="preserve"> </w:t>
      </w:r>
      <w:r w:rsidR="004F761B" w:rsidRPr="00CE4C39">
        <w:rPr>
          <w:rFonts w:ascii="Arial" w:hAnsi="Arial"/>
          <w:sz w:val="22"/>
          <w:szCs w:val="22"/>
        </w:rPr>
        <w:t>6</w:t>
      </w:r>
      <w:r w:rsidR="005D5581" w:rsidRPr="00CE4C39">
        <w:rPr>
          <w:rFonts w:ascii="Arial" w:hAnsi="Arial"/>
          <w:sz w:val="22"/>
          <w:szCs w:val="22"/>
        </w:rPr>
        <w:t>:00 P.M.</w:t>
      </w:r>
    </w:p>
    <w:p w:rsidR="00992363" w:rsidRDefault="00992363" w:rsidP="00992363"/>
    <w:p w:rsidR="00FF0F0D" w:rsidRPr="00992363" w:rsidRDefault="00FF0F0D" w:rsidP="00992363"/>
    <w:tbl>
      <w:tblPr>
        <w:tblW w:w="10530" w:type="dxa"/>
        <w:tblCellSpacing w:w="0" w:type="dxa"/>
        <w:tblInd w:w="-572" w:type="dxa"/>
        <w:tblCellMar>
          <w:top w:w="72" w:type="dxa"/>
          <w:left w:w="58" w:type="dxa"/>
          <w:bottom w:w="72" w:type="dxa"/>
          <w:right w:w="58" w:type="dxa"/>
        </w:tblCellMar>
        <w:tblLook w:val="0000" w:firstRow="0" w:lastRow="0" w:firstColumn="0" w:lastColumn="0" w:noHBand="0" w:noVBand="0"/>
      </w:tblPr>
      <w:tblGrid>
        <w:gridCol w:w="10530"/>
      </w:tblGrid>
      <w:tr w:rsidR="0019134C" w:rsidRPr="00C35000" w:rsidTr="00E04647">
        <w:trPr>
          <w:trHeight w:val="432"/>
          <w:tblCellSpacing w:w="0" w:type="dxa"/>
        </w:trPr>
        <w:tc>
          <w:tcPr>
            <w:tcW w:w="10530" w:type="dxa"/>
            <w:shd w:val="clear" w:color="auto" w:fill="99CCFF"/>
            <w:vAlign w:val="center"/>
          </w:tcPr>
          <w:p w:rsidR="0019134C" w:rsidRPr="002F24CC" w:rsidRDefault="0019134C" w:rsidP="005323B5">
            <w:pPr>
              <w:pStyle w:val="Heading1"/>
              <w:rPr>
                <w:sz w:val="22"/>
                <w:szCs w:val="22"/>
              </w:rPr>
            </w:pPr>
            <w:r w:rsidRPr="002F24CC">
              <w:rPr>
                <w:sz w:val="22"/>
                <w:szCs w:val="22"/>
              </w:rPr>
              <w:t>Mission</w:t>
            </w:r>
          </w:p>
        </w:tc>
      </w:tr>
      <w:tr w:rsidR="0019134C" w:rsidRPr="00C35000" w:rsidTr="00E04647">
        <w:trPr>
          <w:tblCellSpacing w:w="0" w:type="dxa"/>
        </w:trPr>
        <w:tc>
          <w:tcPr>
            <w:tcW w:w="10530" w:type="dxa"/>
            <w:shd w:val="clear" w:color="auto" w:fill="FFFFFF"/>
            <w:vAlign w:val="center"/>
          </w:tcPr>
          <w:p w:rsidR="0019134C" w:rsidRPr="002F24CC" w:rsidRDefault="00844214" w:rsidP="00E53CCD">
            <w:pPr>
              <w:jc w:val="both"/>
              <w:rPr>
                <w:rStyle w:val="Schedule"/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 inspire through innovative and engaging experi</w:t>
            </w:r>
            <w:r w:rsidR="00A27964">
              <w:rPr>
                <w:b/>
                <w:sz w:val="18"/>
                <w:szCs w:val="18"/>
              </w:rPr>
              <w:t>ences that lead all learners to</w:t>
            </w:r>
            <w:r>
              <w:rPr>
                <w:b/>
                <w:sz w:val="18"/>
                <w:szCs w:val="18"/>
              </w:rPr>
              <w:t xml:space="preserve"> pursue and discover their personal best</w:t>
            </w:r>
            <w:r w:rsidR="0019134C" w:rsidRPr="002F24CC">
              <w:rPr>
                <w:b/>
                <w:sz w:val="18"/>
                <w:szCs w:val="18"/>
              </w:rPr>
              <w:t>.</w:t>
            </w:r>
          </w:p>
        </w:tc>
      </w:tr>
      <w:tr w:rsidR="0019134C" w:rsidRPr="00C35000" w:rsidTr="00E04647">
        <w:trPr>
          <w:tblCellSpacing w:w="0" w:type="dxa"/>
        </w:trPr>
        <w:tc>
          <w:tcPr>
            <w:tcW w:w="10530" w:type="dxa"/>
            <w:shd w:val="clear" w:color="auto" w:fill="9BCCFF"/>
            <w:vAlign w:val="center"/>
          </w:tcPr>
          <w:p w:rsidR="0019134C" w:rsidRPr="002F24CC" w:rsidRDefault="0019134C" w:rsidP="005323B5">
            <w:pPr>
              <w:pStyle w:val="Heading1"/>
              <w:rPr>
                <w:sz w:val="22"/>
                <w:szCs w:val="22"/>
              </w:rPr>
            </w:pPr>
            <w:r w:rsidRPr="002F24CC">
              <w:rPr>
                <w:sz w:val="22"/>
                <w:szCs w:val="22"/>
              </w:rPr>
              <w:t>Vision</w:t>
            </w:r>
          </w:p>
        </w:tc>
      </w:tr>
      <w:tr w:rsidR="0019134C" w:rsidRPr="00C35000" w:rsidTr="00E04647">
        <w:trPr>
          <w:tblCellSpacing w:w="0" w:type="dxa"/>
        </w:trPr>
        <w:tc>
          <w:tcPr>
            <w:tcW w:w="10530" w:type="dxa"/>
            <w:vAlign w:val="center"/>
          </w:tcPr>
          <w:p w:rsidR="0019134C" w:rsidRPr="002F24CC" w:rsidRDefault="0019134C" w:rsidP="00E53CCD">
            <w:pPr>
              <w:jc w:val="both"/>
              <w:rPr>
                <w:b/>
                <w:sz w:val="18"/>
                <w:szCs w:val="18"/>
              </w:rPr>
            </w:pPr>
            <w:r w:rsidRPr="002F24CC">
              <w:rPr>
                <w:b/>
                <w:sz w:val="18"/>
                <w:szCs w:val="18"/>
              </w:rPr>
              <w:t xml:space="preserve">Wallingford Public Schools, </w:t>
            </w:r>
            <w:r w:rsidR="00844D32">
              <w:rPr>
                <w:b/>
                <w:sz w:val="18"/>
                <w:szCs w:val="18"/>
              </w:rPr>
              <w:t xml:space="preserve">in partnership with our </w:t>
            </w:r>
            <w:r w:rsidRPr="002F24CC">
              <w:rPr>
                <w:b/>
                <w:sz w:val="18"/>
                <w:szCs w:val="18"/>
              </w:rPr>
              <w:t xml:space="preserve">families and community, will </w:t>
            </w:r>
            <w:r w:rsidR="00844D32">
              <w:rPr>
                <w:b/>
                <w:sz w:val="18"/>
                <w:szCs w:val="18"/>
              </w:rPr>
              <w:t>provide a safe, healthy, and supportive environment that ignites an enduring passion for excellence in every learner, so that each becomes a life-long contributor to the local, national and global communities.</w:t>
            </w:r>
          </w:p>
        </w:tc>
      </w:tr>
      <w:tr w:rsidR="0019134C" w:rsidRPr="00A12502" w:rsidTr="00E04647">
        <w:trPr>
          <w:trHeight w:val="341"/>
          <w:tblCellSpacing w:w="0" w:type="dxa"/>
        </w:trPr>
        <w:tc>
          <w:tcPr>
            <w:tcW w:w="10530" w:type="dxa"/>
            <w:shd w:val="clear" w:color="auto" w:fill="99CCFF"/>
            <w:vAlign w:val="center"/>
          </w:tcPr>
          <w:p w:rsidR="0019134C" w:rsidRPr="00BD510B" w:rsidRDefault="00CB2091" w:rsidP="005323B5">
            <w:pPr>
              <w:pStyle w:val="Heading1"/>
              <w:rPr>
                <w:color w:val="1F497D"/>
              </w:rPr>
            </w:pPr>
            <w:r w:rsidRPr="00CB2091">
              <w:rPr>
                <w:color w:val="auto"/>
              </w:rPr>
              <w:t>MINUTES</w:t>
            </w:r>
          </w:p>
        </w:tc>
      </w:tr>
    </w:tbl>
    <w:p w:rsidR="00122CEB" w:rsidRPr="00122CEB" w:rsidRDefault="00122CEB" w:rsidP="00122CEB">
      <w:pPr>
        <w:rPr>
          <w:vanish/>
        </w:rPr>
      </w:pPr>
    </w:p>
    <w:tbl>
      <w:tblPr>
        <w:tblW w:w="10417" w:type="dxa"/>
        <w:tblInd w:w="-522" w:type="dxa"/>
        <w:tblLayout w:type="fixed"/>
        <w:tblLook w:val="01E0" w:firstRow="1" w:lastRow="1" w:firstColumn="1" w:lastColumn="1" w:noHBand="0" w:noVBand="0"/>
      </w:tblPr>
      <w:tblGrid>
        <w:gridCol w:w="10417"/>
      </w:tblGrid>
      <w:tr w:rsidR="00CB2091" w:rsidRPr="00122CEB" w:rsidTr="00B60E3B">
        <w:tc>
          <w:tcPr>
            <w:tcW w:w="10417" w:type="dxa"/>
            <w:shd w:val="clear" w:color="auto" w:fill="auto"/>
          </w:tcPr>
          <w:p w:rsidR="00423970" w:rsidRDefault="00CB2091" w:rsidP="0019134C">
            <w:pPr>
              <w:rPr>
                <w:rFonts w:ascii="Arial" w:hAnsi="Arial" w:cs="Arial"/>
                <w:sz w:val="22"/>
                <w:szCs w:val="22"/>
              </w:rPr>
            </w:pPr>
            <w:r w:rsidRPr="00122CE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FF0F0D" w:rsidRDefault="00FF0F0D" w:rsidP="0019134C">
            <w:pPr>
              <w:rPr>
                <w:rFonts w:ascii="Arial" w:hAnsi="Arial" w:cs="Arial"/>
                <w:sz w:val="22"/>
                <w:szCs w:val="22"/>
              </w:rPr>
            </w:pPr>
          </w:p>
          <w:p w:rsidR="00CB2091" w:rsidRDefault="00CB2091" w:rsidP="0019134C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573B5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CALL TO ORDER </w:t>
            </w:r>
          </w:p>
          <w:p w:rsidR="001E5503" w:rsidRDefault="001E5503" w:rsidP="0019134C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1379F0" w:rsidRDefault="001E7BB4" w:rsidP="001913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="00CB2091">
              <w:rPr>
                <w:rFonts w:ascii="Arial" w:hAnsi="Arial" w:cs="Arial"/>
                <w:sz w:val="22"/>
                <w:szCs w:val="22"/>
              </w:rPr>
              <w:t xml:space="preserve">he </w:t>
            </w:r>
            <w:r w:rsidR="00F55CE3">
              <w:rPr>
                <w:rFonts w:ascii="Arial" w:hAnsi="Arial" w:cs="Arial"/>
                <w:sz w:val="22"/>
                <w:szCs w:val="22"/>
              </w:rPr>
              <w:t xml:space="preserve">Special Operations Committee </w:t>
            </w:r>
            <w:r w:rsidR="00CB2091">
              <w:rPr>
                <w:rFonts w:ascii="Arial" w:hAnsi="Arial" w:cs="Arial"/>
                <w:sz w:val="22"/>
                <w:szCs w:val="22"/>
              </w:rPr>
              <w:t xml:space="preserve">meeting </w:t>
            </w:r>
            <w:r>
              <w:rPr>
                <w:rFonts w:ascii="Arial" w:hAnsi="Arial" w:cs="Arial"/>
                <w:sz w:val="22"/>
                <w:szCs w:val="22"/>
              </w:rPr>
              <w:t xml:space="preserve">was called </w:t>
            </w:r>
            <w:r w:rsidR="00CB2091">
              <w:rPr>
                <w:rFonts w:ascii="Arial" w:hAnsi="Arial" w:cs="Arial"/>
                <w:sz w:val="22"/>
                <w:szCs w:val="22"/>
              </w:rPr>
              <w:t xml:space="preserve">to order at </w:t>
            </w:r>
            <w:r w:rsidR="004F761B">
              <w:rPr>
                <w:rFonts w:ascii="Arial" w:hAnsi="Arial" w:cs="Arial"/>
                <w:sz w:val="22"/>
                <w:szCs w:val="22"/>
              </w:rPr>
              <w:t>6:</w:t>
            </w:r>
            <w:r>
              <w:rPr>
                <w:rFonts w:ascii="Arial" w:hAnsi="Arial" w:cs="Arial"/>
                <w:sz w:val="22"/>
                <w:szCs w:val="22"/>
              </w:rPr>
              <w:t>00 p.m.</w:t>
            </w:r>
          </w:p>
          <w:p w:rsidR="001E7BB4" w:rsidRPr="001E7BB4" w:rsidRDefault="001E7BB4" w:rsidP="0019134C">
            <w:pPr>
              <w:rPr>
                <w:rFonts w:ascii="Arial" w:hAnsi="Arial" w:cs="Arial"/>
                <w:sz w:val="22"/>
                <w:szCs w:val="22"/>
              </w:rPr>
            </w:pPr>
          </w:p>
          <w:p w:rsidR="00C5760C" w:rsidRDefault="00C5760C" w:rsidP="0019134C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CB2091" w:rsidRPr="00CB2091" w:rsidRDefault="00CB2091" w:rsidP="0019134C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CB2091">
              <w:rPr>
                <w:rFonts w:ascii="Arial" w:hAnsi="Arial" w:cs="Arial"/>
                <w:b/>
                <w:sz w:val="22"/>
                <w:szCs w:val="22"/>
                <w:u w:val="single"/>
              </w:rPr>
              <w:t>BOARD MEMBERS PRESENT</w:t>
            </w:r>
          </w:p>
          <w:p w:rsidR="00CB2091" w:rsidRPr="00CB2091" w:rsidRDefault="00CB2091" w:rsidP="0019134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1379F0" w:rsidRPr="001E7BB4" w:rsidRDefault="00A93988" w:rsidP="001913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K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Castell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J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Ce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S. Glidden, </w:t>
            </w:r>
            <w:r w:rsidR="00677CA5" w:rsidRPr="00677CA5">
              <w:rPr>
                <w:rFonts w:ascii="Arial" w:hAnsi="Arial" w:cs="Arial"/>
                <w:sz w:val="22"/>
                <w:szCs w:val="22"/>
              </w:rPr>
              <w:t>K.</w:t>
            </w:r>
            <w:r w:rsidR="00677CA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677CA5" w:rsidRPr="00677CA5">
              <w:rPr>
                <w:rFonts w:ascii="Arial" w:hAnsi="Arial" w:cs="Arial"/>
                <w:sz w:val="22"/>
                <w:szCs w:val="22"/>
              </w:rPr>
              <w:t>Hlavac</w:t>
            </w:r>
            <w:proofErr w:type="spellEnd"/>
            <w:r w:rsidR="00CB2091" w:rsidRPr="00CB209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Pr="00A93988">
              <w:rPr>
                <w:rFonts w:ascii="Arial" w:hAnsi="Arial" w:cs="Arial"/>
                <w:sz w:val="22"/>
                <w:szCs w:val="22"/>
              </w:rPr>
              <w:t xml:space="preserve">P. Reynolds, M. </w:t>
            </w:r>
            <w:proofErr w:type="spellStart"/>
            <w:r w:rsidRPr="00A93988">
              <w:rPr>
                <w:rFonts w:ascii="Arial" w:hAnsi="Arial" w:cs="Arial"/>
                <w:sz w:val="22"/>
                <w:szCs w:val="22"/>
              </w:rPr>
              <w:t>Votto</w:t>
            </w:r>
            <w:proofErr w:type="spellEnd"/>
            <w:r w:rsidR="00CB2091" w:rsidRPr="00CB2091">
              <w:rPr>
                <w:rFonts w:ascii="Arial" w:hAnsi="Arial" w:cs="Arial"/>
                <w:b/>
                <w:sz w:val="22"/>
                <w:szCs w:val="22"/>
              </w:rPr>
              <w:t xml:space="preserve">   </w:t>
            </w:r>
          </w:p>
          <w:p w:rsidR="00C5760C" w:rsidRDefault="00BD35BD" w:rsidP="0019134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bookmarkStart w:id="0" w:name="_GoBack"/>
            <w:bookmarkEnd w:id="0"/>
          </w:p>
          <w:p w:rsidR="001379F0" w:rsidRDefault="00DF1EBD" w:rsidP="0019134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F1EBD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</w:p>
          <w:p w:rsidR="00CB2091" w:rsidRPr="001379F0" w:rsidRDefault="00CB2091" w:rsidP="0019134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B2091">
              <w:rPr>
                <w:rFonts w:ascii="Arial" w:hAnsi="Arial" w:cs="Arial"/>
                <w:b/>
                <w:sz w:val="22"/>
                <w:szCs w:val="22"/>
                <w:u w:val="single"/>
              </w:rPr>
              <w:t>STAFF MEMBERS PRESENT</w:t>
            </w:r>
          </w:p>
          <w:p w:rsidR="00CB2091" w:rsidRPr="00CB2091" w:rsidRDefault="00CB2091" w:rsidP="0019134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8E2906" w:rsidRPr="007F216A" w:rsidRDefault="007F216A" w:rsidP="00134BA2">
            <w:pPr>
              <w:rPr>
                <w:rFonts w:ascii="Arial" w:hAnsi="Arial" w:cs="Arial"/>
                <w:sz w:val="22"/>
                <w:szCs w:val="22"/>
              </w:rPr>
            </w:pPr>
            <w:r w:rsidRPr="007F216A">
              <w:rPr>
                <w:rFonts w:ascii="Arial" w:hAnsi="Arial" w:cs="Arial"/>
                <w:sz w:val="22"/>
                <w:szCs w:val="22"/>
              </w:rPr>
              <w:t xml:space="preserve">S. </w:t>
            </w:r>
            <w:proofErr w:type="spellStart"/>
            <w:r w:rsidRPr="007F216A">
              <w:rPr>
                <w:rFonts w:ascii="Arial" w:hAnsi="Arial" w:cs="Arial"/>
                <w:sz w:val="22"/>
                <w:szCs w:val="22"/>
              </w:rPr>
              <w:t>Menzo</w:t>
            </w:r>
            <w:proofErr w:type="spellEnd"/>
            <w:r w:rsidRPr="007F216A">
              <w:rPr>
                <w:rFonts w:ascii="Arial" w:hAnsi="Arial" w:cs="Arial"/>
                <w:sz w:val="22"/>
                <w:szCs w:val="22"/>
              </w:rPr>
              <w:t xml:space="preserve">, C. </w:t>
            </w:r>
            <w:proofErr w:type="spellStart"/>
            <w:r w:rsidRPr="007F216A">
              <w:rPr>
                <w:rFonts w:ascii="Arial" w:hAnsi="Arial" w:cs="Arial"/>
                <w:sz w:val="22"/>
                <w:szCs w:val="22"/>
              </w:rPr>
              <w:t>Lavalette</w:t>
            </w:r>
            <w:proofErr w:type="spellEnd"/>
            <w:r w:rsidRPr="007F216A">
              <w:rPr>
                <w:rFonts w:ascii="Arial" w:hAnsi="Arial" w:cs="Arial"/>
                <w:sz w:val="22"/>
                <w:szCs w:val="22"/>
              </w:rPr>
              <w:t xml:space="preserve">, C. </w:t>
            </w:r>
            <w:proofErr w:type="spellStart"/>
            <w:r w:rsidRPr="007F216A">
              <w:rPr>
                <w:rFonts w:ascii="Arial" w:hAnsi="Arial" w:cs="Arial"/>
                <w:sz w:val="22"/>
                <w:szCs w:val="22"/>
              </w:rPr>
              <w:t>LaTorre</w:t>
            </w:r>
            <w:proofErr w:type="spellEnd"/>
            <w:r w:rsidRPr="007F216A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E. Arum, K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Veilleux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R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ancus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77CA5">
              <w:rPr>
                <w:rFonts w:ascii="Arial" w:hAnsi="Arial" w:cs="Arial"/>
                <w:sz w:val="22"/>
                <w:szCs w:val="22"/>
              </w:rPr>
              <w:t xml:space="preserve">M. </w:t>
            </w:r>
            <w:proofErr w:type="spellStart"/>
            <w:r w:rsidR="00677CA5">
              <w:rPr>
                <w:rFonts w:ascii="Arial" w:hAnsi="Arial" w:cs="Arial"/>
                <w:sz w:val="22"/>
                <w:szCs w:val="22"/>
              </w:rPr>
              <w:t>Deptula</w:t>
            </w:r>
            <w:proofErr w:type="spellEnd"/>
            <w:r w:rsidR="00677CA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7F216A">
              <w:rPr>
                <w:rFonts w:ascii="Arial" w:hAnsi="Arial" w:cs="Arial"/>
                <w:sz w:val="22"/>
                <w:szCs w:val="22"/>
              </w:rPr>
              <w:t>T. Hale</w:t>
            </w:r>
          </w:p>
          <w:p w:rsidR="001E7BB4" w:rsidRDefault="001E7BB4" w:rsidP="00134BA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1E7BB4" w:rsidRDefault="001E7BB4" w:rsidP="00134BA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1E7BB4" w:rsidRDefault="001E7BB4" w:rsidP="00134BA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1E7BB4">
              <w:rPr>
                <w:rFonts w:ascii="Arial" w:hAnsi="Arial" w:cs="Arial"/>
                <w:b/>
                <w:sz w:val="22"/>
                <w:szCs w:val="22"/>
                <w:u w:val="single"/>
              </w:rPr>
              <w:t>OTHER STAFF MEMBERS PRESENT</w:t>
            </w:r>
          </w:p>
          <w:p w:rsidR="001E7BB4" w:rsidRDefault="001E7BB4" w:rsidP="00134BA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1E7BB4" w:rsidRPr="007F216A" w:rsidRDefault="007F216A" w:rsidP="00134BA2">
            <w:pPr>
              <w:rPr>
                <w:rFonts w:ascii="Arial" w:hAnsi="Arial" w:cs="Arial"/>
                <w:sz w:val="22"/>
                <w:szCs w:val="22"/>
              </w:rPr>
            </w:pPr>
            <w:r w:rsidRPr="007F216A">
              <w:rPr>
                <w:rFonts w:ascii="Arial" w:hAnsi="Arial" w:cs="Arial"/>
                <w:sz w:val="22"/>
                <w:szCs w:val="22"/>
              </w:rPr>
              <w:t xml:space="preserve">R. </w:t>
            </w:r>
            <w:proofErr w:type="spellStart"/>
            <w:r w:rsidRPr="007F216A">
              <w:rPr>
                <w:rFonts w:ascii="Arial" w:hAnsi="Arial" w:cs="Arial"/>
                <w:sz w:val="22"/>
                <w:szCs w:val="22"/>
              </w:rPr>
              <w:t>Arciero</w:t>
            </w:r>
            <w:proofErr w:type="spellEnd"/>
            <w:r w:rsidRPr="007F216A">
              <w:rPr>
                <w:rFonts w:ascii="Arial" w:hAnsi="Arial" w:cs="Arial"/>
                <w:sz w:val="22"/>
                <w:szCs w:val="22"/>
              </w:rPr>
              <w:t xml:space="preserve">, V. Reed, K. Friend, C. </w:t>
            </w:r>
            <w:proofErr w:type="spellStart"/>
            <w:r w:rsidRPr="007F216A">
              <w:rPr>
                <w:rFonts w:ascii="Arial" w:hAnsi="Arial" w:cs="Arial"/>
                <w:sz w:val="22"/>
                <w:szCs w:val="22"/>
              </w:rPr>
              <w:t>Sagnella</w:t>
            </w:r>
            <w:proofErr w:type="spellEnd"/>
            <w:r w:rsidRPr="007F216A">
              <w:rPr>
                <w:rFonts w:ascii="Arial" w:hAnsi="Arial" w:cs="Arial"/>
                <w:sz w:val="22"/>
                <w:szCs w:val="22"/>
              </w:rPr>
              <w:t xml:space="preserve">, D. </w:t>
            </w:r>
            <w:proofErr w:type="spellStart"/>
            <w:r w:rsidRPr="007F216A">
              <w:rPr>
                <w:rFonts w:ascii="Arial" w:hAnsi="Arial" w:cs="Arial"/>
                <w:sz w:val="22"/>
                <w:szCs w:val="22"/>
              </w:rPr>
              <w:t>Bellizzi</w:t>
            </w:r>
            <w:proofErr w:type="spellEnd"/>
            <w:r w:rsidRPr="007F216A">
              <w:rPr>
                <w:rFonts w:ascii="Arial" w:hAnsi="Arial" w:cs="Arial"/>
                <w:sz w:val="22"/>
                <w:szCs w:val="22"/>
              </w:rPr>
              <w:t xml:space="preserve">, K. Kiely, M. Poisson, T. Snyder, J. </w:t>
            </w:r>
            <w:proofErr w:type="spellStart"/>
            <w:r w:rsidRPr="007F216A">
              <w:rPr>
                <w:rFonts w:ascii="Arial" w:hAnsi="Arial" w:cs="Arial"/>
                <w:sz w:val="22"/>
                <w:szCs w:val="22"/>
              </w:rPr>
              <w:t>Piacentini</w:t>
            </w:r>
            <w:proofErr w:type="spellEnd"/>
            <w:r w:rsidRPr="007F216A">
              <w:rPr>
                <w:rFonts w:ascii="Arial" w:hAnsi="Arial" w:cs="Arial"/>
                <w:sz w:val="22"/>
                <w:szCs w:val="22"/>
              </w:rPr>
              <w:t xml:space="preserve">, J. Corso, R. </w:t>
            </w:r>
            <w:proofErr w:type="spellStart"/>
            <w:r w:rsidRPr="007F216A">
              <w:rPr>
                <w:rFonts w:ascii="Arial" w:hAnsi="Arial" w:cs="Arial"/>
                <w:sz w:val="22"/>
                <w:szCs w:val="22"/>
              </w:rPr>
              <w:t>Duthie</w:t>
            </w:r>
            <w:proofErr w:type="spellEnd"/>
          </w:p>
          <w:p w:rsidR="001379F0" w:rsidRDefault="001379F0" w:rsidP="00134BA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1379F0" w:rsidRDefault="001379F0" w:rsidP="00134BA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1379F0" w:rsidRDefault="001379F0" w:rsidP="00134BA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D53FC" w:rsidRDefault="001E7BB4" w:rsidP="00A07AA2">
            <w:pPr>
              <w:jc w:val="both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BUDGET </w:t>
            </w:r>
            <w:r w:rsidR="00F55CE3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REVIEW 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POWERPOINT</w:t>
            </w:r>
          </w:p>
          <w:p w:rsidR="00F46EF9" w:rsidRDefault="00F46EF9" w:rsidP="00A07AA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17B2C" w:rsidRDefault="00FC1696" w:rsidP="004F761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enzo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55CE3">
              <w:rPr>
                <w:rFonts w:ascii="Arial" w:hAnsi="Arial" w:cs="Arial"/>
                <w:sz w:val="22"/>
                <w:szCs w:val="22"/>
              </w:rPr>
              <w:t xml:space="preserve">began the 2017 – 2018 budget review with a PowerPoint Presentation.  Dr. </w:t>
            </w:r>
            <w:proofErr w:type="spellStart"/>
            <w:r w:rsidR="00F55CE3">
              <w:rPr>
                <w:rFonts w:ascii="Arial" w:hAnsi="Arial" w:cs="Arial"/>
                <w:sz w:val="22"/>
                <w:szCs w:val="22"/>
              </w:rPr>
              <w:t>Menzo</w:t>
            </w:r>
            <w:proofErr w:type="spellEnd"/>
            <w:r w:rsidR="005A0657">
              <w:rPr>
                <w:rFonts w:ascii="Arial" w:hAnsi="Arial" w:cs="Arial"/>
                <w:sz w:val="22"/>
                <w:szCs w:val="22"/>
              </w:rPr>
              <w:t xml:space="preserve"> stated that the PowerPoint was being presented using new equipment, </w:t>
            </w:r>
            <w:r w:rsidR="00F55CE3">
              <w:rPr>
                <w:rFonts w:ascii="Arial" w:hAnsi="Arial" w:cs="Arial"/>
                <w:sz w:val="22"/>
                <w:szCs w:val="22"/>
              </w:rPr>
              <w:t>recently donated to the Wallingford Board of Education.</w:t>
            </w:r>
            <w:r w:rsidR="005A065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F34F0">
              <w:rPr>
                <w:rFonts w:ascii="Arial" w:hAnsi="Arial" w:cs="Arial"/>
                <w:sz w:val="22"/>
                <w:szCs w:val="22"/>
              </w:rPr>
              <w:t xml:space="preserve">The PowerPoint began with answering questions that had been asked of Dr. </w:t>
            </w:r>
            <w:proofErr w:type="spellStart"/>
            <w:r w:rsidR="007F34F0">
              <w:rPr>
                <w:rFonts w:ascii="Arial" w:hAnsi="Arial" w:cs="Arial"/>
                <w:sz w:val="22"/>
                <w:szCs w:val="22"/>
              </w:rPr>
              <w:t>Menzo</w:t>
            </w:r>
            <w:proofErr w:type="spellEnd"/>
            <w:r w:rsidR="007F34F0">
              <w:rPr>
                <w:rFonts w:ascii="Arial" w:hAnsi="Arial" w:cs="Arial"/>
                <w:sz w:val="22"/>
                <w:szCs w:val="22"/>
              </w:rPr>
              <w:t xml:space="preserve"> regarding transportation; </w:t>
            </w:r>
            <w:proofErr w:type="spellStart"/>
            <w:r w:rsidR="007F34F0">
              <w:rPr>
                <w:rFonts w:ascii="Arial" w:hAnsi="Arial" w:cs="Arial"/>
                <w:sz w:val="22"/>
                <w:szCs w:val="22"/>
              </w:rPr>
              <w:t>VersaTrans</w:t>
            </w:r>
            <w:proofErr w:type="spellEnd"/>
            <w:r w:rsidR="007F34F0">
              <w:rPr>
                <w:rFonts w:ascii="Arial" w:hAnsi="Arial" w:cs="Arial"/>
                <w:sz w:val="22"/>
                <w:szCs w:val="22"/>
              </w:rPr>
              <w:t xml:space="preserve"> My Stop software; high school athletic teams;</w:t>
            </w:r>
            <w:r w:rsidR="000D540B">
              <w:rPr>
                <w:rFonts w:ascii="Arial" w:hAnsi="Arial" w:cs="Arial"/>
                <w:sz w:val="22"/>
                <w:szCs w:val="22"/>
              </w:rPr>
              <w:t xml:space="preserve"> insurance</w:t>
            </w:r>
            <w:r w:rsidR="007F34F0">
              <w:rPr>
                <w:rFonts w:ascii="Arial" w:hAnsi="Arial" w:cs="Arial"/>
                <w:sz w:val="22"/>
                <w:szCs w:val="22"/>
              </w:rPr>
              <w:t>;</w:t>
            </w:r>
            <w:r w:rsidR="00162933">
              <w:rPr>
                <w:rFonts w:ascii="Arial" w:hAnsi="Arial" w:cs="Arial"/>
                <w:sz w:val="22"/>
                <w:szCs w:val="22"/>
              </w:rPr>
              <w:t xml:space="preserve"> retirements and severance pay</w:t>
            </w:r>
            <w:r w:rsidR="000D540B">
              <w:rPr>
                <w:rFonts w:ascii="Arial" w:hAnsi="Arial" w:cs="Arial"/>
                <w:sz w:val="22"/>
                <w:szCs w:val="22"/>
              </w:rPr>
              <w:t>;</w:t>
            </w:r>
            <w:r w:rsidR="00677CA5">
              <w:rPr>
                <w:rFonts w:ascii="Arial" w:hAnsi="Arial" w:cs="Arial"/>
                <w:sz w:val="22"/>
                <w:szCs w:val="22"/>
              </w:rPr>
              <w:t xml:space="preserve"> school resource officers;</w:t>
            </w:r>
          </w:p>
          <w:p w:rsidR="00317B2C" w:rsidRPr="00317B2C" w:rsidRDefault="00317B2C" w:rsidP="00A07AA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2C6FC9" w:rsidRDefault="002C6FC9" w:rsidP="007E33B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C5760C" w:rsidRDefault="00C5760C" w:rsidP="00134BA2">
            <w:pPr>
              <w:rPr>
                <w:rFonts w:ascii="Arial" w:hAnsi="Arial" w:cs="Arial"/>
                <w:sz w:val="22"/>
                <w:szCs w:val="22"/>
              </w:rPr>
            </w:pPr>
          </w:p>
          <w:p w:rsidR="00C5760C" w:rsidRDefault="00C5760C" w:rsidP="00134BA2">
            <w:pPr>
              <w:rPr>
                <w:rFonts w:ascii="Arial" w:hAnsi="Arial" w:cs="Arial"/>
                <w:sz w:val="22"/>
                <w:szCs w:val="22"/>
              </w:rPr>
            </w:pPr>
          </w:p>
          <w:p w:rsidR="00954B63" w:rsidRPr="00954B63" w:rsidRDefault="00954B63" w:rsidP="00134BA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954B63">
              <w:rPr>
                <w:rFonts w:ascii="Arial" w:hAnsi="Arial" w:cs="Arial"/>
                <w:b/>
                <w:sz w:val="22"/>
                <w:szCs w:val="22"/>
                <w:u w:val="single"/>
              </w:rPr>
              <w:t>QUESTION AND ANSWER SESSION</w:t>
            </w:r>
          </w:p>
          <w:p w:rsidR="00954B63" w:rsidRDefault="00954B63" w:rsidP="00134BA2">
            <w:pPr>
              <w:rPr>
                <w:rFonts w:ascii="Arial" w:hAnsi="Arial" w:cs="Arial"/>
                <w:sz w:val="22"/>
                <w:szCs w:val="22"/>
              </w:rPr>
            </w:pPr>
          </w:p>
          <w:p w:rsidR="00CB2091" w:rsidRPr="00954B63" w:rsidRDefault="00BE7A18" w:rsidP="00134BA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B2091" w:rsidRPr="00954B63"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</w:t>
            </w:r>
          </w:p>
        </w:tc>
      </w:tr>
      <w:tr w:rsidR="00CB2091" w:rsidRPr="00122CEB" w:rsidTr="00B60E3B">
        <w:tc>
          <w:tcPr>
            <w:tcW w:w="10417" w:type="dxa"/>
            <w:shd w:val="clear" w:color="auto" w:fill="auto"/>
          </w:tcPr>
          <w:p w:rsidR="005F211F" w:rsidRPr="00AC6018" w:rsidRDefault="00CB2091" w:rsidP="00FC4CC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C6018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 </w:t>
            </w:r>
          </w:p>
          <w:p w:rsidR="001379F0" w:rsidRPr="00AC6018" w:rsidRDefault="001379F0" w:rsidP="001379F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C6018">
              <w:rPr>
                <w:rFonts w:ascii="Arial" w:hAnsi="Arial" w:cs="Arial"/>
                <w:b/>
                <w:sz w:val="22"/>
                <w:szCs w:val="22"/>
              </w:rPr>
              <w:t xml:space="preserve">      </w:t>
            </w:r>
          </w:p>
          <w:p w:rsidR="00BE7A18" w:rsidRPr="00AC6018" w:rsidRDefault="00BE7A18" w:rsidP="001379F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5A7DA4" w:rsidRPr="00AC6018" w:rsidRDefault="005A7DA4" w:rsidP="005A7D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5A7DA4" w:rsidRPr="00AC6018" w:rsidRDefault="005A7DA4" w:rsidP="005A7D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16182" w:rsidRPr="00AC6018" w:rsidRDefault="00CB2091" w:rsidP="00AC6018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C6018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:rsidR="001379F0" w:rsidRPr="00AC6018" w:rsidRDefault="0007365B" w:rsidP="00CB209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C6018"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  <w:p w:rsidR="001379F0" w:rsidRPr="00AC6018" w:rsidRDefault="001379F0" w:rsidP="00CB209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16182" w:rsidRPr="00AC6018" w:rsidRDefault="00016182" w:rsidP="00CB209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16182" w:rsidRPr="00AC6018" w:rsidRDefault="0086502C" w:rsidP="00CB209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AC6018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   </w:t>
            </w:r>
          </w:p>
          <w:p w:rsidR="001379F0" w:rsidRPr="00AC6018" w:rsidRDefault="001379F0" w:rsidP="00CB209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1379F0" w:rsidRPr="00AC6018" w:rsidRDefault="001379F0" w:rsidP="00CB209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C5760C" w:rsidRPr="00AC6018" w:rsidRDefault="00C5760C" w:rsidP="00CB209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C5760C" w:rsidRPr="00AC6018" w:rsidRDefault="00C5760C" w:rsidP="00CB209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C5760C" w:rsidRPr="00AC6018" w:rsidRDefault="00C5760C" w:rsidP="00CB209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C5760C" w:rsidRPr="00AC6018" w:rsidRDefault="00C5760C" w:rsidP="00CB209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C5760C" w:rsidRPr="00AC6018" w:rsidRDefault="00C5760C" w:rsidP="00CB209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97693C" w:rsidRPr="00AC6018" w:rsidRDefault="0097693C" w:rsidP="00AB582F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F7961" w:rsidRPr="00AC6018" w:rsidRDefault="003F7961" w:rsidP="00AC601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C6018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</w:t>
            </w:r>
          </w:p>
          <w:p w:rsidR="00016182" w:rsidRPr="00AC6018" w:rsidRDefault="00016182" w:rsidP="00DD1A4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016182" w:rsidRPr="00AC6018" w:rsidRDefault="00016182" w:rsidP="00DD1A4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B2091" w:rsidRPr="00122CEB" w:rsidTr="00B60E3B">
        <w:tc>
          <w:tcPr>
            <w:tcW w:w="10417" w:type="dxa"/>
            <w:shd w:val="clear" w:color="auto" w:fill="auto"/>
          </w:tcPr>
          <w:p w:rsidR="00CB2091" w:rsidRPr="00AC6018" w:rsidRDefault="00CB2091" w:rsidP="00AC6018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43534" w:rsidRPr="00122CEB" w:rsidTr="00B60E3B">
        <w:tc>
          <w:tcPr>
            <w:tcW w:w="10417" w:type="dxa"/>
            <w:shd w:val="clear" w:color="auto" w:fill="auto"/>
          </w:tcPr>
          <w:p w:rsidR="00243534" w:rsidRDefault="00243534" w:rsidP="00D22FB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243534" w:rsidRPr="00122CEB" w:rsidTr="00B60E3B">
        <w:tc>
          <w:tcPr>
            <w:tcW w:w="10417" w:type="dxa"/>
            <w:shd w:val="clear" w:color="auto" w:fill="auto"/>
          </w:tcPr>
          <w:p w:rsidR="00243534" w:rsidRDefault="00243534" w:rsidP="00D22FB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243534" w:rsidRPr="00122CEB" w:rsidTr="00B60E3B">
        <w:tc>
          <w:tcPr>
            <w:tcW w:w="10417" w:type="dxa"/>
            <w:shd w:val="clear" w:color="auto" w:fill="auto"/>
          </w:tcPr>
          <w:p w:rsidR="00243534" w:rsidRDefault="00243534" w:rsidP="00D22FB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243534" w:rsidRPr="00122CEB" w:rsidTr="00B60E3B">
        <w:tc>
          <w:tcPr>
            <w:tcW w:w="10417" w:type="dxa"/>
            <w:shd w:val="clear" w:color="auto" w:fill="auto"/>
          </w:tcPr>
          <w:p w:rsidR="00243534" w:rsidRDefault="00243534" w:rsidP="00D22FB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243534" w:rsidRPr="00122CEB" w:rsidTr="00B60E3B">
        <w:tc>
          <w:tcPr>
            <w:tcW w:w="10417" w:type="dxa"/>
            <w:shd w:val="clear" w:color="auto" w:fill="auto"/>
          </w:tcPr>
          <w:p w:rsidR="00243534" w:rsidRDefault="00243534" w:rsidP="00D22FB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243534" w:rsidRPr="00122CEB" w:rsidTr="00B60E3B">
        <w:tc>
          <w:tcPr>
            <w:tcW w:w="10417" w:type="dxa"/>
            <w:shd w:val="clear" w:color="auto" w:fill="auto"/>
          </w:tcPr>
          <w:p w:rsidR="00243534" w:rsidRDefault="00243534" w:rsidP="00D22FB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</w:tbl>
    <w:tbl>
      <w:tblPr>
        <w:tblpPr w:leftFromText="180" w:rightFromText="180" w:vertAnchor="text" w:tblpY="1"/>
        <w:tblOverlap w:val="never"/>
        <w:tblW w:w="1380" w:type="dxa"/>
        <w:tblLayout w:type="fixed"/>
        <w:tblLook w:val="04A0" w:firstRow="1" w:lastRow="0" w:firstColumn="1" w:lastColumn="0" w:noHBand="0" w:noVBand="1"/>
      </w:tblPr>
      <w:tblGrid>
        <w:gridCol w:w="1380"/>
      </w:tblGrid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8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B60E3B" w:rsidRPr="006E6790" w:rsidTr="00B60E3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60E3B" w:rsidRPr="006E6790" w:rsidRDefault="00B60E3B" w:rsidP="00B60E3B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</w:tbl>
    <w:p w:rsidR="0019134C" w:rsidRDefault="0019134C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53538E">
      <w:pPr>
        <w:ind w:left="360"/>
        <w:rPr>
          <w:rFonts w:ascii="Arial" w:hAnsi="Arial" w:cs="Arial"/>
          <w:sz w:val="22"/>
          <w:szCs w:val="22"/>
        </w:rPr>
      </w:pPr>
    </w:p>
    <w:p w:rsidR="002C0BF8" w:rsidRDefault="002C0BF8" w:rsidP="002C0BF8">
      <w:pPr>
        <w:jc w:val="center"/>
        <w:rPr>
          <w:rFonts w:ascii="Arial" w:hAnsi="Arial" w:cs="Arial"/>
          <w:b/>
          <w:sz w:val="24"/>
          <w:szCs w:val="24"/>
        </w:rPr>
      </w:pPr>
    </w:p>
    <w:sectPr w:rsidR="002C0BF8" w:rsidSect="00312E2C">
      <w:headerReference w:type="default" r:id="rId8"/>
      <w:pgSz w:w="12240" w:h="15840"/>
      <w:pgMar w:top="576" w:right="1440" w:bottom="432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4095" w:rsidRDefault="00AA4095" w:rsidP="00EF0E4E">
      <w:r>
        <w:separator/>
      </w:r>
    </w:p>
  </w:endnote>
  <w:endnote w:type="continuationSeparator" w:id="0">
    <w:p w:rsidR="00AA4095" w:rsidRDefault="00AA4095" w:rsidP="00EF0E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4095" w:rsidRDefault="00AA4095" w:rsidP="00EF0E4E">
      <w:r>
        <w:separator/>
      </w:r>
    </w:p>
  </w:footnote>
  <w:footnote w:type="continuationSeparator" w:id="0">
    <w:p w:rsidR="00AA4095" w:rsidRDefault="00AA4095" w:rsidP="00EF0E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4095" w:rsidRDefault="00A93988" w:rsidP="00413F66">
    <w:pPr>
      <w:pStyle w:val="Header"/>
      <w:jc w:val="right"/>
    </w:pPr>
    <w:sdt>
      <w:sdtPr>
        <w:id w:val="-12704652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A4095">
          <w:fldChar w:fldCharType="begin"/>
        </w:r>
        <w:r w:rsidR="00AA4095">
          <w:instrText xml:space="preserve"> PAGE   \* MERGEFORMAT </w:instrText>
        </w:r>
        <w:r w:rsidR="00AA4095">
          <w:fldChar w:fldCharType="separate"/>
        </w:r>
        <w:r>
          <w:rPr>
            <w:noProof/>
          </w:rPr>
          <w:t>1</w:t>
        </w:r>
        <w:r w:rsidR="00AA4095">
          <w:rPr>
            <w:noProof/>
          </w:rPr>
          <w:fldChar w:fldCharType="end"/>
        </w:r>
      </w:sdtContent>
    </w:sdt>
  </w:p>
  <w:p w:rsidR="00AA4095" w:rsidRDefault="00CE4C39" w:rsidP="00413F66">
    <w:pPr>
      <w:pStyle w:val="Header"/>
    </w:pPr>
    <w:r>
      <w:t>January 18, 201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A9092C"/>
    <w:multiLevelType w:val="hybridMultilevel"/>
    <w:tmpl w:val="41887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C67A3"/>
    <w:multiLevelType w:val="multilevel"/>
    <w:tmpl w:val="98581286"/>
    <w:lvl w:ilvl="0">
      <w:start w:val="7"/>
      <w:numFmt w:val="decimal"/>
      <w:lvlText w:val="%1"/>
      <w:lvlJc w:val="left"/>
      <w:pPr>
        <w:ind w:left="420" w:hanging="420"/>
      </w:pPr>
      <w:rPr>
        <w:rFonts w:eastAsia="Calibri" w:hint="default"/>
      </w:rPr>
    </w:lvl>
    <w:lvl w:ilvl="1">
      <w:start w:val="11"/>
      <w:numFmt w:val="decimal"/>
      <w:lvlText w:val="%1.%2"/>
      <w:lvlJc w:val="left"/>
      <w:pPr>
        <w:ind w:left="420" w:hanging="42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</w:rPr>
    </w:lvl>
  </w:abstractNum>
  <w:abstractNum w:abstractNumId="2" w15:restartNumberingAfterBreak="0">
    <w:nsid w:val="582D0FCE"/>
    <w:multiLevelType w:val="multilevel"/>
    <w:tmpl w:val="CC4C288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3BA1F3C"/>
    <w:multiLevelType w:val="hybridMultilevel"/>
    <w:tmpl w:val="F2542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4A1A31"/>
    <w:multiLevelType w:val="multilevel"/>
    <w:tmpl w:val="0BD06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465A88"/>
    <w:multiLevelType w:val="multilevel"/>
    <w:tmpl w:val="985EF26A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BF422F0"/>
    <w:multiLevelType w:val="multilevel"/>
    <w:tmpl w:val="01BCC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D904AC4"/>
    <w:multiLevelType w:val="multilevel"/>
    <w:tmpl w:val="07EC368C"/>
    <w:lvl w:ilvl="0">
      <w:start w:val="7"/>
      <w:numFmt w:val="decimal"/>
      <w:lvlText w:val="%1"/>
      <w:lvlJc w:val="left"/>
      <w:pPr>
        <w:ind w:left="420" w:hanging="420"/>
      </w:pPr>
      <w:rPr>
        <w:rFonts w:eastAsia="Calibri" w:hint="default"/>
      </w:rPr>
    </w:lvl>
    <w:lvl w:ilvl="1">
      <w:start w:val="17"/>
      <w:numFmt w:val="decimal"/>
      <w:lvlText w:val="%1.%2"/>
      <w:lvlJc w:val="left"/>
      <w:pPr>
        <w:ind w:left="420" w:hanging="42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177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Dc2NTezMLEwtTBV0lEKTi0uzszPAykwrAUAvPRxjywAAAA="/>
  </w:docVars>
  <w:rsids>
    <w:rsidRoot w:val="0019134C"/>
    <w:rsid w:val="00000792"/>
    <w:rsid w:val="0000117B"/>
    <w:rsid w:val="00002067"/>
    <w:rsid w:val="00002DF8"/>
    <w:rsid w:val="00003366"/>
    <w:rsid w:val="00003852"/>
    <w:rsid w:val="00003C77"/>
    <w:rsid w:val="00004741"/>
    <w:rsid w:val="0000543D"/>
    <w:rsid w:val="00005F71"/>
    <w:rsid w:val="00007C95"/>
    <w:rsid w:val="0001008F"/>
    <w:rsid w:val="00010D98"/>
    <w:rsid w:val="00010E61"/>
    <w:rsid w:val="00011745"/>
    <w:rsid w:val="000118D6"/>
    <w:rsid w:val="00011DD7"/>
    <w:rsid w:val="00011E7E"/>
    <w:rsid w:val="00012416"/>
    <w:rsid w:val="00012D07"/>
    <w:rsid w:val="000133F1"/>
    <w:rsid w:val="000139AB"/>
    <w:rsid w:val="00014E76"/>
    <w:rsid w:val="000156F5"/>
    <w:rsid w:val="000158CF"/>
    <w:rsid w:val="00015D19"/>
    <w:rsid w:val="00015D88"/>
    <w:rsid w:val="00015EFC"/>
    <w:rsid w:val="00016182"/>
    <w:rsid w:val="00016D34"/>
    <w:rsid w:val="000170BF"/>
    <w:rsid w:val="0002085E"/>
    <w:rsid w:val="0002093A"/>
    <w:rsid w:val="00020C8C"/>
    <w:rsid w:val="000211D4"/>
    <w:rsid w:val="0002126B"/>
    <w:rsid w:val="000212BD"/>
    <w:rsid w:val="00021CE9"/>
    <w:rsid w:val="00022542"/>
    <w:rsid w:val="00022AEC"/>
    <w:rsid w:val="00022DBA"/>
    <w:rsid w:val="000234BD"/>
    <w:rsid w:val="00023E6F"/>
    <w:rsid w:val="00024151"/>
    <w:rsid w:val="000241E0"/>
    <w:rsid w:val="000244F5"/>
    <w:rsid w:val="000247B1"/>
    <w:rsid w:val="00026349"/>
    <w:rsid w:val="000302E3"/>
    <w:rsid w:val="000302F3"/>
    <w:rsid w:val="00030448"/>
    <w:rsid w:val="000313A8"/>
    <w:rsid w:val="00031685"/>
    <w:rsid w:val="000317EA"/>
    <w:rsid w:val="000318FE"/>
    <w:rsid w:val="00031C18"/>
    <w:rsid w:val="00032C52"/>
    <w:rsid w:val="000335E5"/>
    <w:rsid w:val="000343D5"/>
    <w:rsid w:val="000347BE"/>
    <w:rsid w:val="00034815"/>
    <w:rsid w:val="000348D9"/>
    <w:rsid w:val="00035B74"/>
    <w:rsid w:val="000379B4"/>
    <w:rsid w:val="00037F86"/>
    <w:rsid w:val="000406AE"/>
    <w:rsid w:val="000408A1"/>
    <w:rsid w:val="00040CF2"/>
    <w:rsid w:val="000416B7"/>
    <w:rsid w:val="00041996"/>
    <w:rsid w:val="00041A70"/>
    <w:rsid w:val="00041B63"/>
    <w:rsid w:val="00042A5C"/>
    <w:rsid w:val="00042E8B"/>
    <w:rsid w:val="00042E94"/>
    <w:rsid w:val="00042FCC"/>
    <w:rsid w:val="000436A4"/>
    <w:rsid w:val="00043A9C"/>
    <w:rsid w:val="00043D03"/>
    <w:rsid w:val="00043DC6"/>
    <w:rsid w:val="00044253"/>
    <w:rsid w:val="00044364"/>
    <w:rsid w:val="00045480"/>
    <w:rsid w:val="000457D8"/>
    <w:rsid w:val="00046BAE"/>
    <w:rsid w:val="00047CA7"/>
    <w:rsid w:val="00050A6E"/>
    <w:rsid w:val="00051F8C"/>
    <w:rsid w:val="000525A8"/>
    <w:rsid w:val="00052847"/>
    <w:rsid w:val="00052BC8"/>
    <w:rsid w:val="000539A2"/>
    <w:rsid w:val="00053D31"/>
    <w:rsid w:val="000544BA"/>
    <w:rsid w:val="0005476D"/>
    <w:rsid w:val="0005485D"/>
    <w:rsid w:val="0005528E"/>
    <w:rsid w:val="00056513"/>
    <w:rsid w:val="00060754"/>
    <w:rsid w:val="00061FB1"/>
    <w:rsid w:val="0006202E"/>
    <w:rsid w:val="00062C08"/>
    <w:rsid w:val="00062E00"/>
    <w:rsid w:val="00063676"/>
    <w:rsid w:val="000640F5"/>
    <w:rsid w:val="0006416F"/>
    <w:rsid w:val="000642AE"/>
    <w:rsid w:val="0006467C"/>
    <w:rsid w:val="00064A4B"/>
    <w:rsid w:val="00064E35"/>
    <w:rsid w:val="00065080"/>
    <w:rsid w:val="000663EB"/>
    <w:rsid w:val="00067986"/>
    <w:rsid w:val="00067C6C"/>
    <w:rsid w:val="000703D9"/>
    <w:rsid w:val="00071343"/>
    <w:rsid w:val="00072073"/>
    <w:rsid w:val="00072F5A"/>
    <w:rsid w:val="0007365B"/>
    <w:rsid w:val="00073D05"/>
    <w:rsid w:val="00075DED"/>
    <w:rsid w:val="000769BC"/>
    <w:rsid w:val="000771D1"/>
    <w:rsid w:val="00077756"/>
    <w:rsid w:val="00080D9F"/>
    <w:rsid w:val="00081FE1"/>
    <w:rsid w:val="0008222F"/>
    <w:rsid w:val="00082864"/>
    <w:rsid w:val="00082F94"/>
    <w:rsid w:val="0008428F"/>
    <w:rsid w:val="00084531"/>
    <w:rsid w:val="00084597"/>
    <w:rsid w:val="0008464C"/>
    <w:rsid w:val="00084CB6"/>
    <w:rsid w:val="00084E80"/>
    <w:rsid w:val="00084F3B"/>
    <w:rsid w:val="000867ED"/>
    <w:rsid w:val="00086FEA"/>
    <w:rsid w:val="000873FA"/>
    <w:rsid w:val="00090C9C"/>
    <w:rsid w:val="000916AF"/>
    <w:rsid w:val="000922B4"/>
    <w:rsid w:val="00092A48"/>
    <w:rsid w:val="000931CD"/>
    <w:rsid w:val="000936E1"/>
    <w:rsid w:val="00093E17"/>
    <w:rsid w:val="00093FC5"/>
    <w:rsid w:val="00094061"/>
    <w:rsid w:val="00094360"/>
    <w:rsid w:val="000948EA"/>
    <w:rsid w:val="00094D38"/>
    <w:rsid w:val="00095350"/>
    <w:rsid w:val="00095681"/>
    <w:rsid w:val="00095A63"/>
    <w:rsid w:val="00095C47"/>
    <w:rsid w:val="0009723F"/>
    <w:rsid w:val="000976D5"/>
    <w:rsid w:val="00097A00"/>
    <w:rsid w:val="000A0168"/>
    <w:rsid w:val="000A05F1"/>
    <w:rsid w:val="000A24BE"/>
    <w:rsid w:val="000A2500"/>
    <w:rsid w:val="000A3596"/>
    <w:rsid w:val="000A38AA"/>
    <w:rsid w:val="000A3E46"/>
    <w:rsid w:val="000A4532"/>
    <w:rsid w:val="000A4F13"/>
    <w:rsid w:val="000A522C"/>
    <w:rsid w:val="000A7081"/>
    <w:rsid w:val="000A7341"/>
    <w:rsid w:val="000A7AEB"/>
    <w:rsid w:val="000B0BAD"/>
    <w:rsid w:val="000B108B"/>
    <w:rsid w:val="000B2B9F"/>
    <w:rsid w:val="000B341B"/>
    <w:rsid w:val="000B380B"/>
    <w:rsid w:val="000B3B68"/>
    <w:rsid w:val="000B3FE2"/>
    <w:rsid w:val="000B51C4"/>
    <w:rsid w:val="000B5590"/>
    <w:rsid w:val="000B619A"/>
    <w:rsid w:val="000B62E1"/>
    <w:rsid w:val="000B6652"/>
    <w:rsid w:val="000B6C63"/>
    <w:rsid w:val="000B70AB"/>
    <w:rsid w:val="000B7242"/>
    <w:rsid w:val="000B78E0"/>
    <w:rsid w:val="000C1738"/>
    <w:rsid w:val="000C1BB7"/>
    <w:rsid w:val="000C1F8D"/>
    <w:rsid w:val="000C23B8"/>
    <w:rsid w:val="000C39ED"/>
    <w:rsid w:val="000C455B"/>
    <w:rsid w:val="000C497E"/>
    <w:rsid w:val="000C4EC1"/>
    <w:rsid w:val="000C5ECA"/>
    <w:rsid w:val="000C6158"/>
    <w:rsid w:val="000C6416"/>
    <w:rsid w:val="000C677F"/>
    <w:rsid w:val="000C796E"/>
    <w:rsid w:val="000C7D32"/>
    <w:rsid w:val="000D0E8C"/>
    <w:rsid w:val="000D1D96"/>
    <w:rsid w:val="000D217B"/>
    <w:rsid w:val="000D3559"/>
    <w:rsid w:val="000D3793"/>
    <w:rsid w:val="000D40CE"/>
    <w:rsid w:val="000D4E05"/>
    <w:rsid w:val="000D540B"/>
    <w:rsid w:val="000D596F"/>
    <w:rsid w:val="000D6375"/>
    <w:rsid w:val="000D6BDC"/>
    <w:rsid w:val="000D6E65"/>
    <w:rsid w:val="000E0245"/>
    <w:rsid w:val="000E0293"/>
    <w:rsid w:val="000E0309"/>
    <w:rsid w:val="000E04FB"/>
    <w:rsid w:val="000E0E21"/>
    <w:rsid w:val="000E0E2C"/>
    <w:rsid w:val="000E1767"/>
    <w:rsid w:val="000E1C56"/>
    <w:rsid w:val="000E22F5"/>
    <w:rsid w:val="000E27C8"/>
    <w:rsid w:val="000E2A7D"/>
    <w:rsid w:val="000E33DE"/>
    <w:rsid w:val="000E3753"/>
    <w:rsid w:val="000E39AC"/>
    <w:rsid w:val="000E4032"/>
    <w:rsid w:val="000E47DC"/>
    <w:rsid w:val="000E4921"/>
    <w:rsid w:val="000E5353"/>
    <w:rsid w:val="000E5724"/>
    <w:rsid w:val="000E61B9"/>
    <w:rsid w:val="000E6B47"/>
    <w:rsid w:val="000E6B6B"/>
    <w:rsid w:val="000E6F1D"/>
    <w:rsid w:val="000E70D2"/>
    <w:rsid w:val="000E76F8"/>
    <w:rsid w:val="000E7E11"/>
    <w:rsid w:val="000F10FB"/>
    <w:rsid w:val="000F1CF6"/>
    <w:rsid w:val="000F1D00"/>
    <w:rsid w:val="000F2456"/>
    <w:rsid w:val="000F2785"/>
    <w:rsid w:val="000F3035"/>
    <w:rsid w:val="000F3058"/>
    <w:rsid w:val="000F457D"/>
    <w:rsid w:val="000F53A1"/>
    <w:rsid w:val="000F64B0"/>
    <w:rsid w:val="000F671B"/>
    <w:rsid w:val="000F6F2C"/>
    <w:rsid w:val="000F7086"/>
    <w:rsid w:val="000F76C2"/>
    <w:rsid w:val="000F7B53"/>
    <w:rsid w:val="00102207"/>
    <w:rsid w:val="001046B6"/>
    <w:rsid w:val="00104D83"/>
    <w:rsid w:val="00105126"/>
    <w:rsid w:val="001067F5"/>
    <w:rsid w:val="00107A20"/>
    <w:rsid w:val="00107D3A"/>
    <w:rsid w:val="00107E8F"/>
    <w:rsid w:val="00110D4C"/>
    <w:rsid w:val="00110DA7"/>
    <w:rsid w:val="00111C66"/>
    <w:rsid w:val="00111F93"/>
    <w:rsid w:val="00112AD3"/>
    <w:rsid w:val="00112BFF"/>
    <w:rsid w:val="0011300E"/>
    <w:rsid w:val="001130C1"/>
    <w:rsid w:val="001131D9"/>
    <w:rsid w:val="00113DB5"/>
    <w:rsid w:val="00114FAC"/>
    <w:rsid w:val="00115197"/>
    <w:rsid w:val="001151E9"/>
    <w:rsid w:val="00115C86"/>
    <w:rsid w:val="00116909"/>
    <w:rsid w:val="001169A4"/>
    <w:rsid w:val="00117CEF"/>
    <w:rsid w:val="00121222"/>
    <w:rsid w:val="00121670"/>
    <w:rsid w:val="00121747"/>
    <w:rsid w:val="00121854"/>
    <w:rsid w:val="00122805"/>
    <w:rsid w:val="00122845"/>
    <w:rsid w:val="00122CB7"/>
    <w:rsid w:val="00122CEB"/>
    <w:rsid w:val="00124196"/>
    <w:rsid w:val="001250D1"/>
    <w:rsid w:val="0012574B"/>
    <w:rsid w:val="001268FE"/>
    <w:rsid w:val="00126EA5"/>
    <w:rsid w:val="0012791A"/>
    <w:rsid w:val="00130177"/>
    <w:rsid w:val="00130828"/>
    <w:rsid w:val="00130851"/>
    <w:rsid w:val="00131862"/>
    <w:rsid w:val="001321A0"/>
    <w:rsid w:val="001335A4"/>
    <w:rsid w:val="00133658"/>
    <w:rsid w:val="00133B27"/>
    <w:rsid w:val="00134013"/>
    <w:rsid w:val="0013482C"/>
    <w:rsid w:val="00134BA2"/>
    <w:rsid w:val="001350FF"/>
    <w:rsid w:val="001353AD"/>
    <w:rsid w:val="0013549C"/>
    <w:rsid w:val="00135E54"/>
    <w:rsid w:val="0013725F"/>
    <w:rsid w:val="001379F0"/>
    <w:rsid w:val="00141D7C"/>
    <w:rsid w:val="0014255A"/>
    <w:rsid w:val="00142C64"/>
    <w:rsid w:val="0014320C"/>
    <w:rsid w:val="00144559"/>
    <w:rsid w:val="00144B98"/>
    <w:rsid w:val="0014531F"/>
    <w:rsid w:val="001456B8"/>
    <w:rsid w:val="0014665B"/>
    <w:rsid w:val="001469E2"/>
    <w:rsid w:val="00146AE2"/>
    <w:rsid w:val="00146D0B"/>
    <w:rsid w:val="00151374"/>
    <w:rsid w:val="001513BD"/>
    <w:rsid w:val="0015264A"/>
    <w:rsid w:val="00152CA9"/>
    <w:rsid w:val="00152FA1"/>
    <w:rsid w:val="001531BF"/>
    <w:rsid w:val="00153EEA"/>
    <w:rsid w:val="00155C6E"/>
    <w:rsid w:val="0015622D"/>
    <w:rsid w:val="00156EAF"/>
    <w:rsid w:val="00157A56"/>
    <w:rsid w:val="00157BFF"/>
    <w:rsid w:val="00157C76"/>
    <w:rsid w:val="00161B54"/>
    <w:rsid w:val="00162345"/>
    <w:rsid w:val="001625E8"/>
    <w:rsid w:val="001627B0"/>
    <w:rsid w:val="00162933"/>
    <w:rsid w:val="00163A11"/>
    <w:rsid w:val="00163A7A"/>
    <w:rsid w:val="00165B32"/>
    <w:rsid w:val="00166375"/>
    <w:rsid w:val="00166C7E"/>
    <w:rsid w:val="001671F2"/>
    <w:rsid w:val="00167935"/>
    <w:rsid w:val="00170102"/>
    <w:rsid w:val="00170767"/>
    <w:rsid w:val="001712DA"/>
    <w:rsid w:val="0017224F"/>
    <w:rsid w:val="00172411"/>
    <w:rsid w:val="00172692"/>
    <w:rsid w:val="0017351F"/>
    <w:rsid w:val="0017387F"/>
    <w:rsid w:val="001749F2"/>
    <w:rsid w:val="00174B5E"/>
    <w:rsid w:val="001754B4"/>
    <w:rsid w:val="00175890"/>
    <w:rsid w:val="00175F8E"/>
    <w:rsid w:val="00176275"/>
    <w:rsid w:val="00176FD8"/>
    <w:rsid w:val="001779FA"/>
    <w:rsid w:val="0018015F"/>
    <w:rsid w:val="00180282"/>
    <w:rsid w:val="00181953"/>
    <w:rsid w:val="00182BF5"/>
    <w:rsid w:val="001837B2"/>
    <w:rsid w:val="00183C49"/>
    <w:rsid w:val="001846A9"/>
    <w:rsid w:val="00184847"/>
    <w:rsid w:val="00184A6B"/>
    <w:rsid w:val="0018502D"/>
    <w:rsid w:val="001859FE"/>
    <w:rsid w:val="00185D5B"/>
    <w:rsid w:val="0018602B"/>
    <w:rsid w:val="00186259"/>
    <w:rsid w:val="00186874"/>
    <w:rsid w:val="00186C02"/>
    <w:rsid w:val="00186FAC"/>
    <w:rsid w:val="001871D1"/>
    <w:rsid w:val="00190DBC"/>
    <w:rsid w:val="00190E21"/>
    <w:rsid w:val="00190EA7"/>
    <w:rsid w:val="0019106C"/>
    <w:rsid w:val="0019134C"/>
    <w:rsid w:val="001925DB"/>
    <w:rsid w:val="001930E8"/>
    <w:rsid w:val="00193AF5"/>
    <w:rsid w:val="00193F1F"/>
    <w:rsid w:val="00195952"/>
    <w:rsid w:val="00195A26"/>
    <w:rsid w:val="00196A67"/>
    <w:rsid w:val="001A2A45"/>
    <w:rsid w:val="001A33D2"/>
    <w:rsid w:val="001A3858"/>
    <w:rsid w:val="001A430A"/>
    <w:rsid w:val="001A43A3"/>
    <w:rsid w:val="001A4E27"/>
    <w:rsid w:val="001A5AAC"/>
    <w:rsid w:val="001A5C2D"/>
    <w:rsid w:val="001A6005"/>
    <w:rsid w:val="001A648D"/>
    <w:rsid w:val="001A674B"/>
    <w:rsid w:val="001A77A2"/>
    <w:rsid w:val="001A78F5"/>
    <w:rsid w:val="001B0C98"/>
    <w:rsid w:val="001B0E62"/>
    <w:rsid w:val="001B2608"/>
    <w:rsid w:val="001B3797"/>
    <w:rsid w:val="001B47CC"/>
    <w:rsid w:val="001B677F"/>
    <w:rsid w:val="001B6922"/>
    <w:rsid w:val="001B7FAB"/>
    <w:rsid w:val="001C0784"/>
    <w:rsid w:val="001C0946"/>
    <w:rsid w:val="001C1461"/>
    <w:rsid w:val="001C19B1"/>
    <w:rsid w:val="001C2229"/>
    <w:rsid w:val="001C2364"/>
    <w:rsid w:val="001C2CCE"/>
    <w:rsid w:val="001C2DC9"/>
    <w:rsid w:val="001C3D1D"/>
    <w:rsid w:val="001C41C1"/>
    <w:rsid w:val="001C4B6B"/>
    <w:rsid w:val="001C4FF2"/>
    <w:rsid w:val="001C59DD"/>
    <w:rsid w:val="001C6613"/>
    <w:rsid w:val="001D0F25"/>
    <w:rsid w:val="001D123F"/>
    <w:rsid w:val="001D15BE"/>
    <w:rsid w:val="001D1DC3"/>
    <w:rsid w:val="001D21AC"/>
    <w:rsid w:val="001D2BD0"/>
    <w:rsid w:val="001D3680"/>
    <w:rsid w:val="001D3E88"/>
    <w:rsid w:val="001D444B"/>
    <w:rsid w:val="001D46B0"/>
    <w:rsid w:val="001D511A"/>
    <w:rsid w:val="001D5533"/>
    <w:rsid w:val="001D5A9A"/>
    <w:rsid w:val="001D661F"/>
    <w:rsid w:val="001D76DE"/>
    <w:rsid w:val="001D7E4A"/>
    <w:rsid w:val="001E046A"/>
    <w:rsid w:val="001E046B"/>
    <w:rsid w:val="001E0DA5"/>
    <w:rsid w:val="001E1D65"/>
    <w:rsid w:val="001E22D7"/>
    <w:rsid w:val="001E3314"/>
    <w:rsid w:val="001E36FA"/>
    <w:rsid w:val="001E436F"/>
    <w:rsid w:val="001E43A5"/>
    <w:rsid w:val="001E45F4"/>
    <w:rsid w:val="001E5503"/>
    <w:rsid w:val="001E616C"/>
    <w:rsid w:val="001E6485"/>
    <w:rsid w:val="001E7155"/>
    <w:rsid w:val="001E740F"/>
    <w:rsid w:val="001E7A63"/>
    <w:rsid w:val="001E7BB4"/>
    <w:rsid w:val="001E7C1B"/>
    <w:rsid w:val="001F1554"/>
    <w:rsid w:val="001F2210"/>
    <w:rsid w:val="001F24CD"/>
    <w:rsid w:val="001F32DA"/>
    <w:rsid w:val="001F42BB"/>
    <w:rsid w:val="001F436C"/>
    <w:rsid w:val="001F4643"/>
    <w:rsid w:val="001F5048"/>
    <w:rsid w:val="001F5376"/>
    <w:rsid w:val="001F5E56"/>
    <w:rsid w:val="001F695C"/>
    <w:rsid w:val="001F71D2"/>
    <w:rsid w:val="001F7802"/>
    <w:rsid w:val="00200AF2"/>
    <w:rsid w:val="00200E45"/>
    <w:rsid w:val="00202811"/>
    <w:rsid w:val="00202834"/>
    <w:rsid w:val="00202B99"/>
    <w:rsid w:val="00202E7A"/>
    <w:rsid w:val="002036BC"/>
    <w:rsid w:val="00203ACE"/>
    <w:rsid w:val="00203C8E"/>
    <w:rsid w:val="00205D8D"/>
    <w:rsid w:val="00206161"/>
    <w:rsid w:val="00206570"/>
    <w:rsid w:val="0020695D"/>
    <w:rsid w:val="00207B5D"/>
    <w:rsid w:val="00207ECE"/>
    <w:rsid w:val="00211E6D"/>
    <w:rsid w:val="00212943"/>
    <w:rsid w:val="00212F00"/>
    <w:rsid w:val="0021387E"/>
    <w:rsid w:val="0021403C"/>
    <w:rsid w:val="0021405A"/>
    <w:rsid w:val="00215055"/>
    <w:rsid w:val="00215400"/>
    <w:rsid w:val="00215572"/>
    <w:rsid w:val="0021560F"/>
    <w:rsid w:val="00215F14"/>
    <w:rsid w:val="00216E8D"/>
    <w:rsid w:val="0021709B"/>
    <w:rsid w:val="002172A3"/>
    <w:rsid w:val="00217E4C"/>
    <w:rsid w:val="002209D7"/>
    <w:rsid w:val="00221014"/>
    <w:rsid w:val="0022143C"/>
    <w:rsid w:val="00221C44"/>
    <w:rsid w:val="002227DB"/>
    <w:rsid w:val="00222EB3"/>
    <w:rsid w:val="0022381F"/>
    <w:rsid w:val="0022433E"/>
    <w:rsid w:val="0022465D"/>
    <w:rsid w:val="002267E5"/>
    <w:rsid w:val="002272BD"/>
    <w:rsid w:val="00227588"/>
    <w:rsid w:val="002276A5"/>
    <w:rsid w:val="002276EB"/>
    <w:rsid w:val="00227BEE"/>
    <w:rsid w:val="002304AB"/>
    <w:rsid w:val="002307EF"/>
    <w:rsid w:val="002316F3"/>
    <w:rsid w:val="00232ACE"/>
    <w:rsid w:val="00234304"/>
    <w:rsid w:val="002353EB"/>
    <w:rsid w:val="00235D4C"/>
    <w:rsid w:val="002360E9"/>
    <w:rsid w:val="0023654F"/>
    <w:rsid w:val="00236DED"/>
    <w:rsid w:val="002377FF"/>
    <w:rsid w:val="00237C20"/>
    <w:rsid w:val="00240158"/>
    <w:rsid w:val="002402C4"/>
    <w:rsid w:val="00240384"/>
    <w:rsid w:val="002403A0"/>
    <w:rsid w:val="00241418"/>
    <w:rsid w:val="00242983"/>
    <w:rsid w:val="00242E9D"/>
    <w:rsid w:val="00242EF5"/>
    <w:rsid w:val="00243534"/>
    <w:rsid w:val="00243834"/>
    <w:rsid w:val="00243D72"/>
    <w:rsid w:val="002445CF"/>
    <w:rsid w:val="00244EA2"/>
    <w:rsid w:val="00244FDC"/>
    <w:rsid w:val="0024680F"/>
    <w:rsid w:val="00247E1E"/>
    <w:rsid w:val="0025004D"/>
    <w:rsid w:val="00250426"/>
    <w:rsid w:val="002507EE"/>
    <w:rsid w:val="00251DFC"/>
    <w:rsid w:val="0025210F"/>
    <w:rsid w:val="002524D9"/>
    <w:rsid w:val="00252CF2"/>
    <w:rsid w:val="00253277"/>
    <w:rsid w:val="00254107"/>
    <w:rsid w:val="002541B0"/>
    <w:rsid w:val="00254B45"/>
    <w:rsid w:val="0025598C"/>
    <w:rsid w:val="00256BDC"/>
    <w:rsid w:val="0025700E"/>
    <w:rsid w:val="002573B5"/>
    <w:rsid w:val="00257F40"/>
    <w:rsid w:val="00257FEF"/>
    <w:rsid w:val="002603A2"/>
    <w:rsid w:val="00260DEE"/>
    <w:rsid w:val="00260F5D"/>
    <w:rsid w:val="0026248A"/>
    <w:rsid w:val="0026294B"/>
    <w:rsid w:val="002641A3"/>
    <w:rsid w:val="002644E9"/>
    <w:rsid w:val="00264D0A"/>
    <w:rsid w:val="002656BD"/>
    <w:rsid w:val="00265D73"/>
    <w:rsid w:val="0026697C"/>
    <w:rsid w:val="00266C46"/>
    <w:rsid w:val="00266DC3"/>
    <w:rsid w:val="002671E8"/>
    <w:rsid w:val="00267F83"/>
    <w:rsid w:val="002713AE"/>
    <w:rsid w:val="002713DD"/>
    <w:rsid w:val="00272653"/>
    <w:rsid w:val="002736AF"/>
    <w:rsid w:val="00274054"/>
    <w:rsid w:val="00274B0A"/>
    <w:rsid w:val="00274BF2"/>
    <w:rsid w:val="00275849"/>
    <w:rsid w:val="00276B14"/>
    <w:rsid w:val="00276B9E"/>
    <w:rsid w:val="0027704F"/>
    <w:rsid w:val="00277330"/>
    <w:rsid w:val="00277A54"/>
    <w:rsid w:val="0028126A"/>
    <w:rsid w:val="0028139B"/>
    <w:rsid w:val="00281491"/>
    <w:rsid w:val="00281E5F"/>
    <w:rsid w:val="00282A79"/>
    <w:rsid w:val="00282EE6"/>
    <w:rsid w:val="00284646"/>
    <w:rsid w:val="00284D09"/>
    <w:rsid w:val="00285A3C"/>
    <w:rsid w:val="00285E96"/>
    <w:rsid w:val="00285F9A"/>
    <w:rsid w:val="002865B9"/>
    <w:rsid w:val="00286F25"/>
    <w:rsid w:val="002878FC"/>
    <w:rsid w:val="002900D2"/>
    <w:rsid w:val="00291052"/>
    <w:rsid w:val="00291B6F"/>
    <w:rsid w:val="00293273"/>
    <w:rsid w:val="00293762"/>
    <w:rsid w:val="002939F7"/>
    <w:rsid w:val="002944C6"/>
    <w:rsid w:val="00294C0A"/>
    <w:rsid w:val="00294E88"/>
    <w:rsid w:val="00295BFB"/>
    <w:rsid w:val="00296566"/>
    <w:rsid w:val="0029742E"/>
    <w:rsid w:val="00297A78"/>
    <w:rsid w:val="002A1942"/>
    <w:rsid w:val="002A3AA0"/>
    <w:rsid w:val="002A45B0"/>
    <w:rsid w:val="002A4642"/>
    <w:rsid w:val="002A63AC"/>
    <w:rsid w:val="002A646E"/>
    <w:rsid w:val="002A6EA9"/>
    <w:rsid w:val="002A7321"/>
    <w:rsid w:val="002B0A93"/>
    <w:rsid w:val="002B1EED"/>
    <w:rsid w:val="002B2CC4"/>
    <w:rsid w:val="002B327B"/>
    <w:rsid w:val="002B34A3"/>
    <w:rsid w:val="002B578D"/>
    <w:rsid w:val="002B5CCD"/>
    <w:rsid w:val="002B60A8"/>
    <w:rsid w:val="002B73D9"/>
    <w:rsid w:val="002B7E2E"/>
    <w:rsid w:val="002C07B5"/>
    <w:rsid w:val="002C0BC5"/>
    <w:rsid w:val="002C0BF8"/>
    <w:rsid w:val="002C0F90"/>
    <w:rsid w:val="002C14E3"/>
    <w:rsid w:val="002C17A2"/>
    <w:rsid w:val="002C2CDA"/>
    <w:rsid w:val="002C3E27"/>
    <w:rsid w:val="002C5C2D"/>
    <w:rsid w:val="002C6AEF"/>
    <w:rsid w:val="002C6FC9"/>
    <w:rsid w:val="002D0004"/>
    <w:rsid w:val="002D0D8A"/>
    <w:rsid w:val="002D1DB3"/>
    <w:rsid w:val="002D2689"/>
    <w:rsid w:val="002D2D11"/>
    <w:rsid w:val="002D3F38"/>
    <w:rsid w:val="002D444C"/>
    <w:rsid w:val="002D4669"/>
    <w:rsid w:val="002D4EF7"/>
    <w:rsid w:val="002D5547"/>
    <w:rsid w:val="002D7E92"/>
    <w:rsid w:val="002E075B"/>
    <w:rsid w:val="002E1425"/>
    <w:rsid w:val="002E1554"/>
    <w:rsid w:val="002E1838"/>
    <w:rsid w:val="002E187B"/>
    <w:rsid w:val="002E3CAB"/>
    <w:rsid w:val="002E3EB0"/>
    <w:rsid w:val="002E6619"/>
    <w:rsid w:val="002E6F84"/>
    <w:rsid w:val="002E70F6"/>
    <w:rsid w:val="002F0254"/>
    <w:rsid w:val="002F15F3"/>
    <w:rsid w:val="002F1813"/>
    <w:rsid w:val="002F24CC"/>
    <w:rsid w:val="002F2549"/>
    <w:rsid w:val="002F349B"/>
    <w:rsid w:val="002F3805"/>
    <w:rsid w:val="002F3E65"/>
    <w:rsid w:val="002F4483"/>
    <w:rsid w:val="002F453E"/>
    <w:rsid w:val="002F5002"/>
    <w:rsid w:val="002F7D66"/>
    <w:rsid w:val="0030041E"/>
    <w:rsid w:val="00300C09"/>
    <w:rsid w:val="0030145F"/>
    <w:rsid w:val="00301CD1"/>
    <w:rsid w:val="003028F6"/>
    <w:rsid w:val="0030362A"/>
    <w:rsid w:val="00304912"/>
    <w:rsid w:val="00304BC1"/>
    <w:rsid w:val="00304E0D"/>
    <w:rsid w:val="00306B28"/>
    <w:rsid w:val="00306C61"/>
    <w:rsid w:val="003101EF"/>
    <w:rsid w:val="00310BE8"/>
    <w:rsid w:val="003128E2"/>
    <w:rsid w:val="00312E2C"/>
    <w:rsid w:val="00312F9F"/>
    <w:rsid w:val="0031394C"/>
    <w:rsid w:val="00313B25"/>
    <w:rsid w:val="00313E71"/>
    <w:rsid w:val="00314045"/>
    <w:rsid w:val="00315284"/>
    <w:rsid w:val="003158A5"/>
    <w:rsid w:val="00317002"/>
    <w:rsid w:val="0031709A"/>
    <w:rsid w:val="0031763A"/>
    <w:rsid w:val="00317B2C"/>
    <w:rsid w:val="0032066B"/>
    <w:rsid w:val="00320966"/>
    <w:rsid w:val="003209B3"/>
    <w:rsid w:val="00320B40"/>
    <w:rsid w:val="00320F62"/>
    <w:rsid w:val="00321C12"/>
    <w:rsid w:val="00321D08"/>
    <w:rsid w:val="00321F06"/>
    <w:rsid w:val="0032276D"/>
    <w:rsid w:val="0032396B"/>
    <w:rsid w:val="00324B59"/>
    <w:rsid w:val="00325254"/>
    <w:rsid w:val="00325390"/>
    <w:rsid w:val="00326A59"/>
    <w:rsid w:val="00327826"/>
    <w:rsid w:val="00330518"/>
    <w:rsid w:val="00330C94"/>
    <w:rsid w:val="00331C54"/>
    <w:rsid w:val="0033245C"/>
    <w:rsid w:val="00332AC0"/>
    <w:rsid w:val="00333A74"/>
    <w:rsid w:val="003360F0"/>
    <w:rsid w:val="0033684A"/>
    <w:rsid w:val="003369FB"/>
    <w:rsid w:val="00337779"/>
    <w:rsid w:val="00337B31"/>
    <w:rsid w:val="00340362"/>
    <w:rsid w:val="00341CF2"/>
    <w:rsid w:val="00342AF6"/>
    <w:rsid w:val="00342C00"/>
    <w:rsid w:val="00342E5C"/>
    <w:rsid w:val="00343BF7"/>
    <w:rsid w:val="003442EE"/>
    <w:rsid w:val="003455F8"/>
    <w:rsid w:val="0034592D"/>
    <w:rsid w:val="00345C50"/>
    <w:rsid w:val="0034602D"/>
    <w:rsid w:val="00346849"/>
    <w:rsid w:val="003471F6"/>
    <w:rsid w:val="00347491"/>
    <w:rsid w:val="0035006D"/>
    <w:rsid w:val="0035061A"/>
    <w:rsid w:val="003515F7"/>
    <w:rsid w:val="00351FA2"/>
    <w:rsid w:val="003523A8"/>
    <w:rsid w:val="00352DE3"/>
    <w:rsid w:val="0035382E"/>
    <w:rsid w:val="00354413"/>
    <w:rsid w:val="00354976"/>
    <w:rsid w:val="0035497A"/>
    <w:rsid w:val="0035608F"/>
    <w:rsid w:val="003566E1"/>
    <w:rsid w:val="00356793"/>
    <w:rsid w:val="003570DF"/>
    <w:rsid w:val="003605E4"/>
    <w:rsid w:val="00360E19"/>
    <w:rsid w:val="00360E62"/>
    <w:rsid w:val="003624A3"/>
    <w:rsid w:val="003632A9"/>
    <w:rsid w:val="00364775"/>
    <w:rsid w:val="003648E1"/>
    <w:rsid w:val="0036538A"/>
    <w:rsid w:val="00366190"/>
    <w:rsid w:val="0036668C"/>
    <w:rsid w:val="00367528"/>
    <w:rsid w:val="003725AE"/>
    <w:rsid w:val="003734F5"/>
    <w:rsid w:val="00374127"/>
    <w:rsid w:val="0037574B"/>
    <w:rsid w:val="00375A7C"/>
    <w:rsid w:val="00375F42"/>
    <w:rsid w:val="00377814"/>
    <w:rsid w:val="00377A63"/>
    <w:rsid w:val="003803DA"/>
    <w:rsid w:val="0038052C"/>
    <w:rsid w:val="003813A1"/>
    <w:rsid w:val="00381BEC"/>
    <w:rsid w:val="0038228A"/>
    <w:rsid w:val="00382674"/>
    <w:rsid w:val="00382F35"/>
    <w:rsid w:val="003835D7"/>
    <w:rsid w:val="00383E5C"/>
    <w:rsid w:val="00384190"/>
    <w:rsid w:val="00384E6D"/>
    <w:rsid w:val="00385516"/>
    <w:rsid w:val="00385615"/>
    <w:rsid w:val="0038594A"/>
    <w:rsid w:val="003864A3"/>
    <w:rsid w:val="003875F1"/>
    <w:rsid w:val="003904D6"/>
    <w:rsid w:val="003907A3"/>
    <w:rsid w:val="003908A6"/>
    <w:rsid w:val="00391080"/>
    <w:rsid w:val="0039179A"/>
    <w:rsid w:val="00391C1A"/>
    <w:rsid w:val="00393120"/>
    <w:rsid w:val="00393242"/>
    <w:rsid w:val="00394379"/>
    <w:rsid w:val="00394B29"/>
    <w:rsid w:val="00395227"/>
    <w:rsid w:val="003974EB"/>
    <w:rsid w:val="0039760E"/>
    <w:rsid w:val="003A0221"/>
    <w:rsid w:val="003A070E"/>
    <w:rsid w:val="003A110D"/>
    <w:rsid w:val="003A1C1E"/>
    <w:rsid w:val="003A2711"/>
    <w:rsid w:val="003A2F5D"/>
    <w:rsid w:val="003A306C"/>
    <w:rsid w:val="003A34F7"/>
    <w:rsid w:val="003A3652"/>
    <w:rsid w:val="003A44C2"/>
    <w:rsid w:val="003A4898"/>
    <w:rsid w:val="003A52CC"/>
    <w:rsid w:val="003A5E06"/>
    <w:rsid w:val="003A686A"/>
    <w:rsid w:val="003A7FA3"/>
    <w:rsid w:val="003B0189"/>
    <w:rsid w:val="003B0670"/>
    <w:rsid w:val="003B1875"/>
    <w:rsid w:val="003B1AD6"/>
    <w:rsid w:val="003B44E1"/>
    <w:rsid w:val="003B4C3A"/>
    <w:rsid w:val="003B4E0B"/>
    <w:rsid w:val="003B553A"/>
    <w:rsid w:val="003B6AC8"/>
    <w:rsid w:val="003B795C"/>
    <w:rsid w:val="003B7971"/>
    <w:rsid w:val="003B7ECC"/>
    <w:rsid w:val="003C047C"/>
    <w:rsid w:val="003C0C9D"/>
    <w:rsid w:val="003C2717"/>
    <w:rsid w:val="003C43FC"/>
    <w:rsid w:val="003C470F"/>
    <w:rsid w:val="003C4CE6"/>
    <w:rsid w:val="003C50EB"/>
    <w:rsid w:val="003C60A6"/>
    <w:rsid w:val="003C77A4"/>
    <w:rsid w:val="003C77D4"/>
    <w:rsid w:val="003C77ED"/>
    <w:rsid w:val="003C79EC"/>
    <w:rsid w:val="003D0994"/>
    <w:rsid w:val="003D253C"/>
    <w:rsid w:val="003D30AB"/>
    <w:rsid w:val="003D3D2A"/>
    <w:rsid w:val="003D4407"/>
    <w:rsid w:val="003D4E29"/>
    <w:rsid w:val="003D56DF"/>
    <w:rsid w:val="003D5A86"/>
    <w:rsid w:val="003D755E"/>
    <w:rsid w:val="003D789D"/>
    <w:rsid w:val="003E0158"/>
    <w:rsid w:val="003E0961"/>
    <w:rsid w:val="003E0B5E"/>
    <w:rsid w:val="003E2AC0"/>
    <w:rsid w:val="003E2CBB"/>
    <w:rsid w:val="003E3217"/>
    <w:rsid w:val="003E34BB"/>
    <w:rsid w:val="003E35E1"/>
    <w:rsid w:val="003E38CA"/>
    <w:rsid w:val="003E5655"/>
    <w:rsid w:val="003E5A65"/>
    <w:rsid w:val="003E5F19"/>
    <w:rsid w:val="003E6574"/>
    <w:rsid w:val="003E73A5"/>
    <w:rsid w:val="003F05BE"/>
    <w:rsid w:val="003F0B27"/>
    <w:rsid w:val="003F208D"/>
    <w:rsid w:val="003F2D14"/>
    <w:rsid w:val="003F34AD"/>
    <w:rsid w:val="003F4B59"/>
    <w:rsid w:val="003F5B4B"/>
    <w:rsid w:val="003F5B7A"/>
    <w:rsid w:val="003F64AB"/>
    <w:rsid w:val="003F7961"/>
    <w:rsid w:val="003F7D1C"/>
    <w:rsid w:val="0040133C"/>
    <w:rsid w:val="00402254"/>
    <w:rsid w:val="004022A1"/>
    <w:rsid w:val="00403788"/>
    <w:rsid w:val="00404427"/>
    <w:rsid w:val="0040462A"/>
    <w:rsid w:val="004050F8"/>
    <w:rsid w:val="00405A1A"/>
    <w:rsid w:val="00405B73"/>
    <w:rsid w:val="004062CB"/>
    <w:rsid w:val="0040677B"/>
    <w:rsid w:val="00407B22"/>
    <w:rsid w:val="00410E66"/>
    <w:rsid w:val="004110E3"/>
    <w:rsid w:val="00413257"/>
    <w:rsid w:val="00413580"/>
    <w:rsid w:val="00413F66"/>
    <w:rsid w:val="004143A7"/>
    <w:rsid w:val="00414A23"/>
    <w:rsid w:val="00414E1C"/>
    <w:rsid w:val="0041526B"/>
    <w:rsid w:val="004163C3"/>
    <w:rsid w:val="00420746"/>
    <w:rsid w:val="004207BF"/>
    <w:rsid w:val="00420BBA"/>
    <w:rsid w:val="00421BAD"/>
    <w:rsid w:val="00421E43"/>
    <w:rsid w:val="0042303C"/>
    <w:rsid w:val="004237CB"/>
    <w:rsid w:val="0042392A"/>
    <w:rsid w:val="00423970"/>
    <w:rsid w:val="00424C05"/>
    <w:rsid w:val="00424F8B"/>
    <w:rsid w:val="00425FD7"/>
    <w:rsid w:val="004263E6"/>
    <w:rsid w:val="0042681F"/>
    <w:rsid w:val="00427123"/>
    <w:rsid w:val="00427D98"/>
    <w:rsid w:val="0043065C"/>
    <w:rsid w:val="0043077F"/>
    <w:rsid w:val="00430E24"/>
    <w:rsid w:val="00433D6F"/>
    <w:rsid w:val="004353D4"/>
    <w:rsid w:val="0043681F"/>
    <w:rsid w:val="00436C8A"/>
    <w:rsid w:val="00437840"/>
    <w:rsid w:val="00437E2F"/>
    <w:rsid w:val="004400C8"/>
    <w:rsid w:val="00441E08"/>
    <w:rsid w:val="004427D9"/>
    <w:rsid w:val="004438EE"/>
    <w:rsid w:val="00443E90"/>
    <w:rsid w:val="00444C70"/>
    <w:rsid w:val="00446A7D"/>
    <w:rsid w:val="0044755C"/>
    <w:rsid w:val="00447C91"/>
    <w:rsid w:val="00450772"/>
    <w:rsid w:val="00450EE4"/>
    <w:rsid w:val="0045242E"/>
    <w:rsid w:val="00452A51"/>
    <w:rsid w:val="004531E7"/>
    <w:rsid w:val="0045496E"/>
    <w:rsid w:val="00454C42"/>
    <w:rsid w:val="00456543"/>
    <w:rsid w:val="00457962"/>
    <w:rsid w:val="00457A94"/>
    <w:rsid w:val="004600D0"/>
    <w:rsid w:val="004605A4"/>
    <w:rsid w:val="004618E1"/>
    <w:rsid w:val="00461B07"/>
    <w:rsid w:val="0046398D"/>
    <w:rsid w:val="00463AC9"/>
    <w:rsid w:val="00463C47"/>
    <w:rsid w:val="0046402E"/>
    <w:rsid w:val="0046420B"/>
    <w:rsid w:val="00464687"/>
    <w:rsid w:val="00464C45"/>
    <w:rsid w:val="00464E7D"/>
    <w:rsid w:val="00464FDD"/>
    <w:rsid w:val="00465994"/>
    <w:rsid w:val="004664A4"/>
    <w:rsid w:val="00467C11"/>
    <w:rsid w:val="0047083C"/>
    <w:rsid w:val="004709E9"/>
    <w:rsid w:val="0047180D"/>
    <w:rsid w:val="00472122"/>
    <w:rsid w:val="00473510"/>
    <w:rsid w:val="004742D5"/>
    <w:rsid w:val="0047439B"/>
    <w:rsid w:val="004749DA"/>
    <w:rsid w:val="0047523A"/>
    <w:rsid w:val="00475272"/>
    <w:rsid w:val="004753B4"/>
    <w:rsid w:val="0047575F"/>
    <w:rsid w:val="004762B3"/>
    <w:rsid w:val="004766A2"/>
    <w:rsid w:val="00476AA4"/>
    <w:rsid w:val="004772EA"/>
    <w:rsid w:val="00477B92"/>
    <w:rsid w:val="004803F5"/>
    <w:rsid w:val="00480E49"/>
    <w:rsid w:val="0048181D"/>
    <w:rsid w:val="00481A11"/>
    <w:rsid w:val="00482350"/>
    <w:rsid w:val="00482D4E"/>
    <w:rsid w:val="00483902"/>
    <w:rsid w:val="00484537"/>
    <w:rsid w:val="00484946"/>
    <w:rsid w:val="00484BC1"/>
    <w:rsid w:val="004851E7"/>
    <w:rsid w:val="00485BCB"/>
    <w:rsid w:val="00485BF7"/>
    <w:rsid w:val="00486213"/>
    <w:rsid w:val="004866E4"/>
    <w:rsid w:val="00486DEF"/>
    <w:rsid w:val="00487053"/>
    <w:rsid w:val="00487999"/>
    <w:rsid w:val="00487BCA"/>
    <w:rsid w:val="00490D3C"/>
    <w:rsid w:val="004919A3"/>
    <w:rsid w:val="00495049"/>
    <w:rsid w:val="0049578F"/>
    <w:rsid w:val="00495A2A"/>
    <w:rsid w:val="004961C2"/>
    <w:rsid w:val="004967A4"/>
    <w:rsid w:val="00497834"/>
    <w:rsid w:val="00497F83"/>
    <w:rsid w:val="004A1866"/>
    <w:rsid w:val="004A2ABD"/>
    <w:rsid w:val="004A2E83"/>
    <w:rsid w:val="004A2EEA"/>
    <w:rsid w:val="004A3289"/>
    <w:rsid w:val="004A4D8F"/>
    <w:rsid w:val="004A4E77"/>
    <w:rsid w:val="004A5268"/>
    <w:rsid w:val="004A5409"/>
    <w:rsid w:val="004A5BE9"/>
    <w:rsid w:val="004A6296"/>
    <w:rsid w:val="004A6AF8"/>
    <w:rsid w:val="004A6B51"/>
    <w:rsid w:val="004A6E9F"/>
    <w:rsid w:val="004A7140"/>
    <w:rsid w:val="004A71A0"/>
    <w:rsid w:val="004B0253"/>
    <w:rsid w:val="004B09DB"/>
    <w:rsid w:val="004B0AD1"/>
    <w:rsid w:val="004B1558"/>
    <w:rsid w:val="004B160B"/>
    <w:rsid w:val="004B34C1"/>
    <w:rsid w:val="004B3F0B"/>
    <w:rsid w:val="004B4637"/>
    <w:rsid w:val="004B5C01"/>
    <w:rsid w:val="004C03CD"/>
    <w:rsid w:val="004C071D"/>
    <w:rsid w:val="004C107A"/>
    <w:rsid w:val="004C2E63"/>
    <w:rsid w:val="004C3904"/>
    <w:rsid w:val="004C3BCB"/>
    <w:rsid w:val="004C5559"/>
    <w:rsid w:val="004C60DB"/>
    <w:rsid w:val="004C61BE"/>
    <w:rsid w:val="004C65A7"/>
    <w:rsid w:val="004C7607"/>
    <w:rsid w:val="004C7B8D"/>
    <w:rsid w:val="004D08A2"/>
    <w:rsid w:val="004D0ACA"/>
    <w:rsid w:val="004D0C87"/>
    <w:rsid w:val="004D10BA"/>
    <w:rsid w:val="004D2D81"/>
    <w:rsid w:val="004D2E22"/>
    <w:rsid w:val="004D36A2"/>
    <w:rsid w:val="004D4CD7"/>
    <w:rsid w:val="004D54F1"/>
    <w:rsid w:val="004D55B8"/>
    <w:rsid w:val="004D5AEF"/>
    <w:rsid w:val="004D5C04"/>
    <w:rsid w:val="004D5E74"/>
    <w:rsid w:val="004D6236"/>
    <w:rsid w:val="004D6A17"/>
    <w:rsid w:val="004D7A22"/>
    <w:rsid w:val="004E0E5E"/>
    <w:rsid w:val="004E158B"/>
    <w:rsid w:val="004E1860"/>
    <w:rsid w:val="004E2250"/>
    <w:rsid w:val="004E2469"/>
    <w:rsid w:val="004E25AE"/>
    <w:rsid w:val="004E3A3D"/>
    <w:rsid w:val="004E469F"/>
    <w:rsid w:val="004E4DF3"/>
    <w:rsid w:val="004E5D41"/>
    <w:rsid w:val="004E636E"/>
    <w:rsid w:val="004F1135"/>
    <w:rsid w:val="004F3253"/>
    <w:rsid w:val="004F46B0"/>
    <w:rsid w:val="004F48A0"/>
    <w:rsid w:val="004F5919"/>
    <w:rsid w:val="004F6B46"/>
    <w:rsid w:val="004F6D9D"/>
    <w:rsid w:val="004F6DF9"/>
    <w:rsid w:val="004F71BB"/>
    <w:rsid w:val="004F741B"/>
    <w:rsid w:val="004F761B"/>
    <w:rsid w:val="005001DB"/>
    <w:rsid w:val="0050022D"/>
    <w:rsid w:val="00500519"/>
    <w:rsid w:val="00500A51"/>
    <w:rsid w:val="005016DD"/>
    <w:rsid w:val="00502842"/>
    <w:rsid w:val="005029EA"/>
    <w:rsid w:val="0050376D"/>
    <w:rsid w:val="00504504"/>
    <w:rsid w:val="00504AF9"/>
    <w:rsid w:val="00506AA7"/>
    <w:rsid w:val="00511BA7"/>
    <w:rsid w:val="00512157"/>
    <w:rsid w:val="005130B4"/>
    <w:rsid w:val="0051411E"/>
    <w:rsid w:val="00514958"/>
    <w:rsid w:val="00514E45"/>
    <w:rsid w:val="00515422"/>
    <w:rsid w:val="0051586D"/>
    <w:rsid w:val="0051597D"/>
    <w:rsid w:val="00515E02"/>
    <w:rsid w:val="00516F78"/>
    <w:rsid w:val="00520688"/>
    <w:rsid w:val="005208C9"/>
    <w:rsid w:val="00520FE1"/>
    <w:rsid w:val="00521559"/>
    <w:rsid w:val="00521F5E"/>
    <w:rsid w:val="00522316"/>
    <w:rsid w:val="00522656"/>
    <w:rsid w:val="00523896"/>
    <w:rsid w:val="00523BDE"/>
    <w:rsid w:val="00524603"/>
    <w:rsid w:val="00525FF9"/>
    <w:rsid w:val="00526E66"/>
    <w:rsid w:val="00527CD6"/>
    <w:rsid w:val="00527EA4"/>
    <w:rsid w:val="00530462"/>
    <w:rsid w:val="00530E31"/>
    <w:rsid w:val="00531A1B"/>
    <w:rsid w:val="00531D07"/>
    <w:rsid w:val="00531DED"/>
    <w:rsid w:val="005323B5"/>
    <w:rsid w:val="005335F0"/>
    <w:rsid w:val="005335FF"/>
    <w:rsid w:val="00533C4B"/>
    <w:rsid w:val="00534279"/>
    <w:rsid w:val="005345F8"/>
    <w:rsid w:val="0053464B"/>
    <w:rsid w:val="0053538E"/>
    <w:rsid w:val="00535838"/>
    <w:rsid w:val="00535C15"/>
    <w:rsid w:val="00535D23"/>
    <w:rsid w:val="00535FA0"/>
    <w:rsid w:val="005368BF"/>
    <w:rsid w:val="00536957"/>
    <w:rsid w:val="00536B48"/>
    <w:rsid w:val="005371DD"/>
    <w:rsid w:val="00537F24"/>
    <w:rsid w:val="005401B4"/>
    <w:rsid w:val="005405B8"/>
    <w:rsid w:val="005415BF"/>
    <w:rsid w:val="00541B58"/>
    <w:rsid w:val="005420DC"/>
    <w:rsid w:val="005423AB"/>
    <w:rsid w:val="005434E5"/>
    <w:rsid w:val="005448C1"/>
    <w:rsid w:val="00544A92"/>
    <w:rsid w:val="00546BD0"/>
    <w:rsid w:val="005474BB"/>
    <w:rsid w:val="005479F8"/>
    <w:rsid w:val="00547D64"/>
    <w:rsid w:val="0055067C"/>
    <w:rsid w:val="00552680"/>
    <w:rsid w:val="00553099"/>
    <w:rsid w:val="0055441D"/>
    <w:rsid w:val="00556326"/>
    <w:rsid w:val="005574A1"/>
    <w:rsid w:val="00557B97"/>
    <w:rsid w:val="00560AC2"/>
    <w:rsid w:val="00561599"/>
    <w:rsid w:val="00562588"/>
    <w:rsid w:val="00562D25"/>
    <w:rsid w:val="0056308B"/>
    <w:rsid w:val="00563800"/>
    <w:rsid w:val="00563A12"/>
    <w:rsid w:val="0056489E"/>
    <w:rsid w:val="00564F31"/>
    <w:rsid w:val="0056521E"/>
    <w:rsid w:val="0056702F"/>
    <w:rsid w:val="00567803"/>
    <w:rsid w:val="0057009A"/>
    <w:rsid w:val="00571AA7"/>
    <w:rsid w:val="00572098"/>
    <w:rsid w:val="00572983"/>
    <w:rsid w:val="00572D68"/>
    <w:rsid w:val="00572F11"/>
    <w:rsid w:val="00573200"/>
    <w:rsid w:val="005736FC"/>
    <w:rsid w:val="00573DE0"/>
    <w:rsid w:val="00574CBA"/>
    <w:rsid w:val="00574FED"/>
    <w:rsid w:val="0057651C"/>
    <w:rsid w:val="00577ADF"/>
    <w:rsid w:val="005806AB"/>
    <w:rsid w:val="00581297"/>
    <w:rsid w:val="005818A1"/>
    <w:rsid w:val="0058207C"/>
    <w:rsid w:val="00582433"/>
    <w:rsid w:val="005829A1"/>
    <w:rsid w:val="00584A7B"/>
    <w:rsid w:val="00585464"/>
    <w:rsid w:val="0058546B"/>
    <w:rsid w:val="0058599E"/>
    <w:rsid w:val="00585B37"/>
    <w:rsid w:val="00585CCF"/>
    <w:rsid w:val="00586792"/>
    <w:rsid w:val="00586FDE"/>
    <w:rsid w:val="005926AC"/>
    <w:rsid w:val="0059289B"/>
    <w:rsid w:val="00593484"/>
    <w:rsid w:val="005935C8"/>
    <w:rsid w:val="00593EEF"/>
    <w:rsid w:val="005945D8"/>
    <w:rsid w:val="00594603"/>
    <w:rsid w:val="00595167"/>
    <w:rsid w:val="005955DF"/>
    <w:rsid w:val="00595F52"/>
    <w:rsid w:val="005A0657"/>
    <w:rsid w:val="005A1039"/>
    <w:rsid w:val="005A16DB"/>
    <w:rsid w:val="005A1A31"/>
    <w:rsid w:val="005A555C"/>
    <w:rsid w:val="005A5EA5"/>
    <w:rsid w:val="005A5EFD"/>
    <w:rsid w:val="005A6222"/>
    <w:rsid w:val="005A62E6"/>
    <w:rsid w:val="005A7CDC"/>
    <w:rsid w:val="005A7DA4"/>
    <w:rsid w:val="005B13B7"/>
    <w:rsid w:val="005B1F69"/>
    <w:rsid w:val="005B2111"/>
    <w:rsid w:val="005B2C9E"/>
    <w:rsid w:val="005B3531"/>
    <w:rsid w:val="005B3B0D"/>
    <w:rsid w:val="005B3CFB"/>
    <w:rsid w:val="005B3F0C"/>
    <w:rsid w:val="005B4A83"/>
    <w:rsid w:val="005B4AA0"/>
    <w:rsid w:val="005B5466"/>
    <w:rsid w:val="005B59C8"/>
    <w:rsid w:val="005B6199"/>
    <w:rsid w:val="005B61E0"/>
    <w:rsid w:val="005B7314"/>
    <w:rsid w:val="005C0A7B"/>
    <w:rsid w:val="005C0F8C"/>
    <w:rsid w:val="005C0FA2"/>
    <w:rsid w:val="005C0FBC"/>
    <w:rsid w:val="005C16DE"/>
    <w:rsid w:val="005C1D05"/>
    <w:rsid w:val="005C20FE"/>
    <w:rsid w:val="005C2968"/>
    <w:rsid w:val="005C2E62"/>
    <w:rsid w:val="005C39B5"/>
    <w:rsid w:val="005C3C64"/>
    <w:rsid w:val="005C46B8"/>
    <w:rsid w:val="005C4EB3"/>
    <w:rsid w:val="005C5426"/>
    <w:rsid w:val="005C56B2"/>
    <w:rsid w:val="005C5C31"/>
    <w:rsid w:val="005C6B73"/>
    <w:rsid w:val="005C7340"/>
    <w:rsid w:val="005D0DFF"/>
    <w:rsid w:val="005D0FD3"/>
    <w:rsid w:val="005D156F"/>
    <w:rsid w:val="005D1DC5"/>
    <w:rsid w:val="005D335B"/>
    <w:rsid w:val="005D43F4"/>
    <w:rsid w:val="005D4422"/>
    <w:rsid w:val="005D44E5"/>
    <w:rsid w:val="005D5280"/>
    <w:rsid w:val="005D53C0"/>
    <w:rsid w:val="005D5581"/>
    <w:rsid w:val="005D5642"/>
    <w:rsid w:val="005D5C25"/>
    <w:rsid w:val="005E2C82"/>
    <w:rsid w:val="005E4280"/>
    <w:rsid w:val="005E520B"/>
    <w:rsid w:val="005E5F3F"/>
    <w:rsid w:val="005E6CCA"/>
    <w:rsid w:val="005E7704"/>
    <w:rsid w:val="005F0C96"/>
    <w:rsid w:val="005F0FAD"/>
    <w:rsid w:val="005F1710"/>
    <w:rsid w:val="005F211F"/>
    <w:rsid w:val="005F4189"/>
    <w:rsid w:val="005F45D7"/>
    <w:rsid w:val="005F526B"/>
    <w:rsid w:val="005F5BED"/>
    <w:rsid w:val="005F7AAE"/>
    <w:rsid w:val="00601894"/>
    <w:rsid w:val="006018E9"/>
    <w:rsid w:val="00602D99"/>
    <w:rsid w:val="006041A1"/>
    <w:rsid w:val="00604633"/>
    <w:rsid w:val="0060467B"/>
    <w:rsid w:val="00605635"/>
    <w:rsid w:val="006067AF"/>
    <w:rsid w:val="006104DA"/>
    <w:rsid w:val="006113A3"/>
    <w:rsid w:val="006118F2"/>
    <w:rsid w:val="0061191E"/>
    <w:rsid w:val="00611B89"/>
    <w:rsid w:val="006139B5"/>
    <w:rsid w:val="0061406B"/>
    <w:rsid w:val="0061559E"/>
    <w:rsid w:val="006155D4"/>
    <w:rsid w:val="00616177"/>
    <w:rsid w:val="00616556"/>
    <w:rsid w:val="0061738C"/>
    <w:rsid w:val="00617509"/>
    <w:rsid w:val="00620A4B"/>
    <w:rsid w:val="00621533"/>
    <w:rsid w:val="00621719"/>
    <w:rsid w:val="0062211B"/>
    <w:rsid w:val="00623D0C"/>
    <w:rsid w:val="00623F3E"/>
    <w:rsid w:val="0062475D"/>
    <w:rsid w:val="0062484B"/>
    <w:rsid w:val="00626B21"/>
    <w:rsid w:val="00627D6E"/>
    <w:rsid w:val="00627FFA"/>
    <w:rsid w:val="006318BE"/>
    <w:rsid w:val="00631912"/>
    <w:rsid w:val="00632678"/>
    <w:rsid w:val="00632B75"/>
    <w:rsid w:val="00632F31"/>
    <w:rsid w:val="00633947"/>
    <w:rsid w:val="00633D84"/>
    <w:rsid w:val="00633EAA"/>
    <w:rsid w:val="006357DC"/>
    <w:rsid w:val="00636E75"/>
    <w:rsid w:val="0063779D"/>
    <w:rsid w:val="00640217"/>
    <w:rsid w:val="00641E07"/>
    <w:rsid w:val="00642D92"/>
    <w:rsid w:val="00642E70"/>
    <w:rsid w:val="00642E8D"/>
    <w:rsid w:val="00645501"/>
    <w:rsid w:val="0064578B"/>
    <w:rsid w:val="00645EED"/>
    <w:rsid w:val="00646426"/>
    <w:rsid w:val="00646EFE"/>
    <w:rsid w:val="0064764E"/>
    <w:rsid w:val="00651B83"/>
    <w:rsid w:val="00651E40"/>
    <w:rsid w:val="00652A82"/>
    <w:rsid w:val="00652C8A"/>
    <w:rsid w:val="0065404F"/>
    <w:rsid w:val="0065494B"/>
    <w:rsid w:val="00655B55"/>
    <w:rsid w:val="0065632C"/>
    <w:rsid w:val="00656559"/>
    <w:rsid w:val="00656627"/>
    <w:rsid w:val="0065713D"/>
    <w:rsid w:val="00657D68"/>
    <w:rsid w:val="0066085F"/>
    <w:rsid w:val="006617F9"/>
    <w:rsid w:val="00661B43"/>
    <w:rsid w:val="00661BFE"/>
    <w:rsid w:val="006626A3"/>
    <w:rsid w:val="006627E4"/>
    <w:rsid w:val="00662E61"/>
    <w:rsid w:val="00663583"/>
    <w:rsid w:val="006639E9"/>
    <w:rsid w:val="0066470E"/>
    <w:rsid w:val="00665A3F"/>
    <w:rsid w:val="0066603A"/>
    <w:rsid w:val="00666B84"/>
    <w:rsid w:val="00666BE1"/>
    <w:rsid w:val="00667633"/>
    <w:rsid w:val="00667D17"/>
    <w:rsid w:val="00667E17"/>
    <w:rsid w:val="00671F8A"/>
    <w:rsid w:val="006730A5"/>
    <w:rsid w:val="006730FA"/>
    <w:rsid w:val="00673B83"/>
    <w:rsid w:val="00673BED"/>
    <w:rsid w:val="00674033"/>
    <w:rsid w:val="00674888"/>
    <w:rsid w:val="00674A48"/>
    <w:rsid w:val="00674BE2"/>
    <w:rsid w:val="00674EE0"/>
    <w:rsid w:val="006764E8"/>
    <w:rsid w:val="00676B7E"/>
    <w:rsid w:val="00676D39"/>
    <w:rsid w:val="00677CA5"/>
    <w:rsid w:val="00677D28"/>
    <w:rsid w:val="00680F7A"/>
    <w:rsid w:val="00682577"/>
    <w:rsid w:val="00682D51"/>
    <w:rsid w:val="0068386A"/>
    <w:rsid w:val="00684719"/>
    <w:rsid w:val="0068577A"/>
    <w:rsid w:val="00685807"/>
    <w:rsid w:val="00685F38"/>
    <w:rsid w:val="00686A76"/>
    <w:rsid w:val="00687030"/>
    <w:rsid w:val="0069051C"/>
    <w:rsid w:val="00690D04"/>
    <w:rsid w:val="006911AB"/>
    <w:rsid w:val="006913DF"/>
    <w:rsid w:val="00691C7B"/>
    <w:rsid w:val="00692678"/>
    <w:rsid w:val="00692E9F"/>
    <w:rsid w:val="00694104"/>
    <w:rsid w:val="006945AF"/>
    <w:rsid w:val="00694EE8"/>
    <w:rsid w:val="006973AF"/>
    <w:rsid w:val="0069740C"/>
    <w:rsid w:val="0069745B"/>
    <w:rsid w:val="006A0D72"/>
    <w:rsid w:val="006A1340"/>
    <w:rsid w:val="006A20BA"/>
    <w:rsid w:val="006A2E64"/>
    <w:rsid w:val="006A2F44"/>
    <w:rsid w:val="006A3A75"/>
    <w:rsid w:val="006A4716"/>
    <w:rsid w:val="006A4E5D"/>
    <w:rsid w:val="006A558F"/>
    <w:rsid w:val="006A5F41"/>
    <w:rsid w:val="006A7945"/>
    <w:rsid w:val="006A7AB9"/>
    <w:rsid w:val="006B10AE"/>
    <w:rsid w:val="006B2463"/>
    <w:rsid w:val="006B308E"/>
    <w:rsid w:val="006B3A3C"/>
    <w:rsid w:val="006B3CD1"/>
    <w:rsid w:val="006B41C0"/>
    <w:rsid w:val="006B48A2"/>
    <w:rsid w:val="006B5062"/>
    <w:rsid w:val="006B58AF"/>
    <w:rsid w:val="006B5A04"/>
    <w:rsid w:val="006B7013"/>
    <w:rsid w:val="006B76AB"/>
    <w:rsid w:val="006B7716"/>
    <w:rsid w:val="006C0E10"/>
    <w:rsid w:val="006C1330"/>
    <w:rsid w:val="006C199F"/>
    <w:rsid w:val="006C19D3"/>
    <w:rsid w:val="006C2A36"/>
    <w:rsid w:val="006C3032"/>
    <w:rsid w:val="006C3418"/>
    <w:rsid w:val="006C3508"/>
    <w:rsid w:val="006C4278"/>
    <w:rsid w:val="006C459F"/>
    <w:rsid w:val="006C4781"/>
    <w:rsid w:val="006C4FE2"/>
    <w:rsid w:val="006C723D"/>
    <w:rsid w:val="006C76D6"/>
    <w:rsid w:val="006C78EF"/>
    <w:rsid w:val="006C7EB7"/>
    <w:rsid w:val="006D044B"/>
    <w:rsid w:val="006D1E47"/>
    <w:rsid w:val="006D2512"/>
    <w:rsid w:val="006D2E15"/>
    <w:rsid w:val="006D3C5B"/>
    <w:rsid w:val="006D5438"/>
    <w:rsid w:val="006D6A2E"/>
    <w:rsid w:val="006D6EA6"/>
    <w:rsid w:val="006D7345"/>
    <w:rsid w:val="006E0150"/>
    <w:rsid w:val="006E01D9"/>
    <w:rsid w:val="006E0B39"/>
    <w:rsid w:val="006E0BC1"/>
    <w:rsid w:val="006E1F38"/>
    <w:rsid w:val="006E2242"/>
    <w:rsid w:val="006E31EB"/>
    <w:rsid w:val="006E32BC"/>
    <w:rsid w:val="006E3B64"/>
    <w:rsid w:val="006E4610"/>
    <w:rsid w:val="006E5BE1"/>
    <w:rsid w:val="006E6790"/>
    <w:rsid w:val="006E7685"/>
    <w:rsid w:val="006F0029"/>
    <w:rsid w:val="006F06AC"/>
    <w:rsid w:val="006F0C19"/>
    <w:rsid w:val="006F1D2A"/>
    <w:rsid w:val="006F2399"/>
    <w:rsid w:val="006F29C0"/>
    <w:rsid w:val="006F2AB4"/>
    <w:rsid w:val="006F4117"/>
    <w:rsid w:val="006F491A"/>
    <w:rsid w:val="006F628B"/>
    <w:rsid w:val="006F6877"/>
    <w:rsid w:val="006F6A28"/>
    <w:rsid w:val="006F6C09"/>
    <w:rsid w:val="006F70F0"/>
    <w:rsid w:val="006F736C"/>
    <w:rsid w:val="006F7A3B"/>
    <w:rsid w:val="0070068F"/>
    <w:rsid w:val="0070101A"/>
    <w:rsid w:val="0070228F"/>
    <w:rsid w:val="00702884"/>
    <w:rsid w:val="00703674"/>
    <w:rsid w:val="00703AE0"/>
    <w:rsid w:val="00703B4D"/>
    <w:rsid w:val="00703B75"/>
    <w:rsid w:val="0070428A"/>
    <w:rsid w:val="0070485E"/>
    <w:rsid w:val="00704E44"/>
    <w:rsid w:val="00704E51"/>
    <w:rsid w:val="0070662A"/>
    <w:rsid w:val="00706F31"/>
    <w:rsid w:val="00707034"/>
    <w:rsid w:val="0070709C"/>
    <w:rsid w:val="0071014E"/>
    <w:rsid w:val="00711071"/>
    <w:rsid w:val="0071131D"/>
    <w:rsid w:val="00711B1D"/>
    <w:rsid w:val="0071325F"/>
    <w:rsid w:val="00713478"/>
    <w:rsid w:val="007136BA"/>
    <w:rsid w:val="00713B80"/>
    <w:rsid w:val="00713CCB"/>
    <w:rsid w:val="00713E3D"/>
    <w:rsid w:val="00714F9F"/>
    <w:rsid w:val="007158FD"/>
    <w:rsid w:val="00715C6F"/>
    <w:rsid w:val="0072016D"/>
    <w:rsid w:val="00721037"/>
    <w:rsid w:val="00721522"/>
    <w:rsid w:val="00721D9F"/>
    <w:rsid w:val="00721FFD"/>
    <w:rsid w:val="0072211B"/>
    <w:rsid w:val="0072326B"/>
    <w:rsid w:val="00724145"/>
    <w:rsid w:val="00724770"/>
    <w:rsid w:val="00724833"/>
    <w:rsid w:val="00725AE1"/>
    <w:rsid w:val="007262B0"/>
    <w:rsid w:val="00726766"/>
    <w:rsid w:val="007276B7"/>
    <w:rsid w:val="00727A30"/>
    <w:rsid w:val="00730520"/>
    <w:rsid w:val="0073081B"/>
    <w:rsid w:val="00731175"/>
    <w:rsid w:val="0073198C"/>
    <w:rsid w:val="0073272E"/>
    <w:rsid w:val="00732D7B"/>
    <w:rsid w:val="00734280"/>
    <w:rsid w:val="00734CDD"/>
    <w:rsid w:val="007357A0"/>
    <w:rsid w:val="00735F7C"/>
    <w:rsid w:val="00736BB1"/>
    <w:rsid w:val="00736C20"/>
    <w:rsid w:val="007375A9"/>
    <w:rsid w:val="007379DA"/>
    <w:rsid w:val="00737E2D"/>
    <w:rsid w:val="00740869"/>
    <w:rsid w:val="00740AED"/>
    <w:rsid w:val="007415B8"/>
    <w:rsid w:val="0074192C"/>
    <w:rsid w:val="007424C8"/>
    <w:rsid w:val="00744481"/>
    <w:rsid w:val="00744692"/>
    <w:rsid w:val="00744A52"/>
    <w:rsid w:val="00744EFE"/>
    <w:rsid w:val="00745444"/>
    <w:rsid w:val="00745631"/>
    <w:rsid w:val="00745EB0"/>
    <w:rsid w:val="00746107"/>
    <w:rsid w:val="0074663F"/>
    <w:rsid w:val="00747F77"/>
    <w:rsid w:val="00752922"/>
    <w:rsid w:val="00752C8B"/>
    <w:rsid w:val="00753558"/>
    <w:rsid w:val="0075373A"/>
    <w:rsid w:val="0075522E"/>
    <w:rsid w:val="007553DD"/>
    <w:rsid w:val="00755681"/>
    <w:rsid w:val="0075571A"/>
    <w:rsid w:val="007558E3"/>
    <w:rsid w:val="007560DD"/>
    <w:rsid w:val="0075748F"/>
    <w:rsid w:val="00757711"/>
    <w:rsid w:val="007601C6"/>
    <w:rsid w:val="007608C3"/>
    <w:rsid w:val="00760ABA"/>
    <w:rsid w:val="00760BF6"/>
    <w:rsid w:val="00762FC8"/>
    <w:rsid w:val="007633B0"/>
    <w:rsid w:val="00763AC0"/>
    <w:rsid w:val="00764B06"/>
    <w:rsid w:val="00765A6C"/>
    <w:rsid w:val="007661A9"/>
    <w:rsid w:val="00766626"/>
    <w:rsid w:val="00766A43"/>
    <w:rsid w:val="007678B8"/>
    <w:rsid w:val="00767A40"/>
    <w:rsid w:val="00767C5E"/>
    <w:rsid w:val="00767DC4"/>
    <w:rsid w:val="007701FF"/>
    <w:rsid w:val="007702CD"/>
    <w:rsid w:val="007712BB"/>
    <w:rsid w:val="007712BF"/>
    <w:rsid w:val="0077250A"/>
    <w:rsid w:val="007729FE"/>
    <w:rsid w:val="00772B10"/>
    <w:rsid w:val="00772CDA"/>
    <w:rsid w:val="00773A2F"/>
    <w:rsid w:val="007747A8"/>
    <w:rsid w:val="00775019"/>
    <w:rsid w:val="007754B4"/>
    <w:rsid w:val="00776693"/>
    <w:rsid w:val="00777A3E"/>
    <w:rsid w:val="00777B70"/>
    <w:rsid w:val="00777CA4"/>
    <w:rsid w:val="00780B1C"/>
    <w:rsid w:val="007812FA"/>
    <w:rsid w:val="007826A8"/>
    <w:rsid w:val="00782941"/>
    <w:rsid w:val="00782C26"/>
    <w:rsid w:val="0078336E"/>
    <w:rsid w:val="007836E1"/>
    <w:rsid w:val="00783DA8"/>
    <w:rsid w:val="00784793"/>
    <w:rsid w:val="0078527F"/>
    <w:rsid w:val="007853EF"/>
    <w:rsid w:val="00786754"/>
    <w:rsid w:val="00786985"/>
    <w:rsid w:val="007876B7"/>
    <w:rsid w:val="0078777A"/>
    <w:rsid w:val="00790122"/>
    <w:rsid w:val="00790591"/>
    <w:rsid w:val="00790B85"/>
    <w:rsid w:val="00791141"/>
    <w:rsid w:val="00791C0B"/>
    <w:rsid w:val="00791EE4"/>
    <w:rsid w:val="00792964"/>
    <w:rsid w:val="00792B06"/>
    <w:rsid w:val="00792E22"/>
    <w:rsid w:val="0079303B"/>
    <w:rsid w:val="007939C9"/>
    <w:rsid w:val="00793EB6"/>
    <w:rsid w:val="00794401"/>
    <w:rsid w:val="007946D8"/>
    <w:rsid w:val="00794932"/>
    <w:rsid w:val="00795A59"/>
    <w:rsid w:val="0079665F"/>
    <w:rsid w:val="00796C7D"/>
    <w:rsid w:val="007974F1"/>
    <w:rsid w:val="007A0B1D"/>
    <w:rsid w:val="007A1118"/>
    <w:rsid w:val="007A150E"/>
    <w:rsid w:val="007A1801"/>
    <w:rsid w:val="007A2826"/>
    <w:rsid w:val="007A2976"/>
    <w:rsid w:val="007A2CAB"/>
    <w:rsid w:val="007A382F"/>
    <w:rsid w:val="007A4813"/>
    <w:rsid w:val="007A514E"/>
    <w:rsid w:val="007A5D23"/>
    <w:rsid w:val="007A5EA5"/>
    <w:rsid w:val="007A674F"/>
    <w:rsid w:val="007A67E6"/>
    <w:rsid w:val="007A6EC1"/>
    <w:rsid w:val="007A76D1"/>
    <w:rsid w:val="007A7B21"/>
    <w:rsid w:val="007B2391"/>
    <w:rsid w:val="007B266B"/>
    <w:rsid w:val="007B2934"/>
    <w:rsid w:val="007B2B4C"/>
    <w:rsid w:val="007B376A"/>
    <w:rsid w:val="007B40AA"/>
    <w:rsid w:val="007B419F"/>
    <w:rsid w:val="007B4A56"/>
    <w:rsid w:val="007B4F48"/>
    <w:rsid w:val="007B5871"/>
    <w:rsid w:val="007B5B5B"/>
    <w:rsid w:val="007B5B64"/>
    <w:rsid w:val="007B63F4"/>
    <w:rsid w:val="007B6DE4"/>
    <w:rsid w:val="007B6E09"/>
    <w:rsid w:val="007B7064"/>
    <w:rsid w:val="007B73EF"/>
    <w:rsid w:val="007B7993"/>
    <w:rsid w:val="007C0D1F"/>
    <w:rsid w:val="007C1DC2"/>
    <w:rsid w:val="007C26D0"/>
    <w:rsid w:val="007C29C4"/>
    <w:rsid w:val="007C3F33"/>
    <w:rsid w:val="007C4709"/>
    <w:rsid w:val="007C62D7"/>
    <w:rsid w:val="007C646C"/>
    <w:rsid w:val="007C7616"/>
    <w:rsid w:val="007D0A25"/>
    <w:rsid w:val="007D0F59"/>
    <w:rsid w:val="007D2ED5"/>
    <w:rsid w:val="007D41BA"/>
    <w:rsid w:val="007D4596"/>
    <w:rsid w:val="007D6ACC"/>
    <w:rsid w:val="007D79F6"/>
    <w:rsid w:val="007E01BF"/>
    <w:rsid w:val="007E0DBA"/>
    <w:rsid w:val="007E1646"/>
    <w:rsid w:val="007E1685"/>
    <w:rsid w:val="007E1FC6"/>
    <w:rsid w:val="007E200E"/>
    <w:rsid w:val="007E2485"/>
    <w:rsid w:val="007E2641"/>
    <w:rsid w:val="007E28B8"/>
    <w:rsid w:val="007E2DF2"/>
    <w:rsid w:val="007E33B8"/>
    <w:rsid w:val="007E3BFE"/>
    <w:rsid w:val="007E46EC"/>
    <w:rsid w:val="007E4762"/>
    <w:rsid w:val="007E5836"/>
    <w:rsid w:val="007E5EE2"/>
    <w:rsid w:val="007E63FE"/>
    <w:rsid w:val="007E6837"/>
    <w:rsid w:val="007E7DBB"/>
    <w:rsid w:val="007F04B7"/>
    <w:rsid w:val="007F1B54"/>
    <w:rsid w:val="007F216A"/>
    <w:rsid w:val="007F2BF2"/>
    <w:rsid w:val="007F34F0"/>
    <w:rsid w:val="007F5430"/>
    <w:rsid w:val="007F595E"/>
    <w:rsid w:val="007F5E9F"/>
    <w:rsid w:val="007F676C"/>
    <w:rsid w:val="007F768F"/>
    <w:rsid w:val="007F76AC"/>
    <w:rsid w:val="0080108D"/>
    <w:rsid w:val="00801090"/>
    <w:rsid w:val="0080131F"/>
    <w:rsid w:val="00801345"/>
    <w:rsid w:val="00803544"/>
    <w:rsid w:val="00803724"/>
    <w:rsid w:val="00803739"/>
    <w:rsid w:val="0080392F"/>
    <w:rsid w:val="00804603"/>
    <w:rsid w:val="00804CC7"/>
    <w:rsid w:val="00805BD8"/>
    <w:rsid w:val="00805D78"/>
    <w:rsid w:val="008062D5"/>
    <w:rsid w:val="00806B76"/>
    <w:rsid w:val="00806FA6"/>
    <w:rsid w:val="008100A1"/>
    <w:rsid w:val="00812467"/>
    <w:rsid w:val="00812615"/>
    <w:rsid w:val="00813412"/>
    <w:rsid w:val="008147BE"/>
    <w:rsid w:val="0081541C"/>
    <w:rsid w:val="00816A64"/>
    <w:rsid w:val="00816D30"/>
    <w:rsid w:val="0081703D"/>
    <w:rsid w:val="0082170C"/>
    <w:rsid w:val="0082264B"/>
    <w:rsid w:val="0082299D"/>
    <w:rsid w:val="008234CA"/>
    <w:rsid w:val="008234FF"/>
    <w:rsid w:val="00823BEF"/>
    <w:rsid w:val="00823F27"/>
    <w:rsid w:val="008242CB"/>
    <w:rsid w:val="00825470"/>
    <w:rsid w:val="008255D7"/>
    <w:rsid w:val="0082684D"/>
    <w:rsid w:val="00830318"/>
    <w:rsid w:val="008313D8"/>
    <w:rsid w:val="008316BB"/>
    <w:rsid w:val="00832022"/>
    <w:rsid w:val="0083388C"/>
    <w:rsid w:val="00833A8F"/>
    <w:rsid w:val="0083408E"/>
    <w:rsid w:val="00835472"/>
    <w:rsid w:val="00836F48"/>
    <w:rsid w:val="00837256"/>
    <w:rsid w:val="008374D3"/>
    <w:rsid w:val="008378B6"/>
    <w:rsid w:val="00837D82"/>
    <w:rsid w:val="0084057B"/>
    <w:rsid w:val="0084181C"/>
    <w:rsid w:val="00841CE8"/>
    <w:rsid w:val="008425F4"/>
    <w:rsid w:val="00842A9C"/>
    <w:rsid w:val="00843A5B"/>
    <w:rsid w:val="00844214"/>
    <w:rsid w:val="00844D32"/>
    <w:rsid w:val="00845AE7"/>
    <w:rsid w:val="0084696C"/>
    <w:rsid w:val="00846C05"/>
    <w:rsid w:val="00850088"/>
    <w:rsid w:val="008505C2"/>
    <w:rsid w:val="008506D7"/>
    <w:rsid w:val="008508D7"/>
    <w:rsid w:val="00851932"/>
    <w:rsid w:val="00851AC2"/>
    <w:rsid w:val="00851D68"/>
    <w:rsid w:val="00852339"/>
    <w:rsid w:val="0085378A"/>
    <w:rsid w:val="00853CC4"/>
    <w:rsid w:val="00855FB4"/>
    <w:rsid w:val="00856474"/>
    <w:rsid w:val="008569AC"/>
    <w:rsid w:val="00856CB8"/>
    <w:rsid w:val="00856D41"/>
    <w:rsid w:val="00857894"/>
    <w:rsid w:val="00857E2B"/>
    <w:rsid w:val="00860AB1"/>
    <w:rsid w:val="00860BBD"/>
    <w:rsid w:val="00860C56"/>
    <w:rsid w:val="00860C5A"/>
    <w:rsid w:val="00860DEB"/>
    <w:rsid w:val="00860EE5"/>
    <w:rsid w:val="00864833"/>
    <w:rsid w:val="00864991"/>
    <w:rsid w:val="00864E85"/>
    <w:rsid w:val="0086502C"/>
    <w:rsid w:val="00865AE4"/>
    <w:rsid w:val="00866191"/>
    <w:rsid w:val="0086666F"/>
    <w:rsid w:val="00866FC1"/>
    <w:rsid w:val="0087023D"/>
    <w:rsid w:val="00870599"/>
    <w:rsid w:val="00870778"/>
    <w:rsid w:val="00870A96"/>
    <w:rsid w:val="008711D2"/>
    <w:rsid w:val="00871DC6"/>
    <w:rsid w:val="00872378"/>
    <w:rsid w:val="008743AA"/>
    <w:rsid w:val="00874619"/>
    <w:rsid w:val="00875CDC"/>
    <w:rsid w:val="008760B6"/>
    <w:rsid w:val="00876AC9"/>
    <w:rsid w:val="00880E44"/>
    <w:rsid w:val="008815D8"/>
    <w:rsid w:val="0088237E"/>
    <w:rsid w:val="00882992"/>
    <w:rsid w:val="00882B3A"/>
    <w:rsid w:val="00884585"/>
    <w:rsid w:val="00884D19"/>
    <w:rsid w:val="00884F51"/>
    <w:rsid w:val="0088599C"/>
    <w:rsid w:val="008866AB"/>
    <w:rsid w:val="008867AD"/>
    <w:rsid w:val="00886C37"/>
    <w:rsid w:val="00886E04"/>
    <w:rsid w:val="00887C2A"/>
    <w:rsid w:val="0089107A"/>
    <w:rsid w:val="00891376"/>
    <w:rsid w:val="0089156B"/>
    <w:rsid w:val="00891CE5"/>
    <w:rsid w:val="00891F87"/>
    <w:rsid w:val="0089294F"/>
    <w:rsid w:val="00892A2E"/>
    <w:rsid w:val="0089343A"/>
    <w:rsid w:val="0089357F"/>
    <w:rsid w:val="00896796"/>
    <w:rsid w:val="008A1A19"/>
    <w:rsid w:val="008A3687"/>
    <w:rsid w:val="008A404A"/>
    <w:rsid w:val="008A47EF"/>
    <w:rsid w:val="008A5AFF"/>
    <w:rsid w:val="008A6132"/>
    <w:rsid w:val="008A6198"/>
    <w:rsid w:val="008B0547"/>
    <w:rsid w:val="008B089D"/>
    <w:rsid w:val="008B1719"/>
    <w:rsid w:val="008B19B8"/>
    <w:rsid w:val="008B1B5C"/>
    <w:rsid w:val="008B2D62"/>
    <w:rsid w:val="008B2EA2"/>
    <w:rsid w:val="008B47F4"/>
    <w:rsid w:val="008B4A5A"/>
    <w:rsid w:val="008B5011"/>
    <w:rsid w:val="008B5917"/>
    <w:rsid w:val="008B7104"/>
    <w:rsid w:val="008B719E"/>
    <w:rsid w:val="008C0046"/>
    <w:rsid w:val="008C09F4"/>
    <w:rsid w:val="008C1FE1"/>
    <w:rsid w:val="008C2448"/>
    <w:rsid w:val="008C2D9C"/>
    <w:rsid w:val="008C3004"/>
    <w:rsid w:val="008C4C2F"/>
    <w:rsid w:val="008C54B3"/>
    <w:rsid w:val="008C5979"/>
    <w:rsid w:val="008C65CF"/>
    <w:rsid w:val="008C6818"/>
    <w:rsid w:val="008C6AF1"/>
    <w:rsid w:val="008C6C57"/>
    <w:rsid w:val="008D04F1"/>
    <w:rsid w:val="008D158E"/>
    <w:rsid w:val="008D1835"/>
    <w:rsid w:val="008D1B81"/>
    <w:rsid w:val="008D1E5E"/>
    <w:rsid w:val="008D25AB"/>
    <w:rsid w:val="008D4710"/>
    <w:rsid w:val="008D4C57"/>
    <w:rsid w:val="008D66A4"/>
    <w:rsid w:val="008D73EE"/>
    <w:rsid w:val="008D746D"/>
    <w:rsid w:val="008D783A"/>
    <w:rsid w:val="008D7AE4"/>
    <w:rsid w:val="008E069D"/>
    <w:rsid w:val="008E0E72"/>
    <w:rsid w:val="008E0F32"/>
    <w:rsid w:val="008E146C"/>
    <w:rsid w:val="008E1E2E"/>
    <w:rsid w:val="008E22E3"/>
    <w:rsid w:val="008E2613"/>
    <w:rsid w:val="008E2906"/>
    <w:rsid w:val="008E3548"/>
    <w:rsid w:val="008E41FE"/>
    <w:rsid w:val="008E5442"/>
    <w:rsid w:val="008E6B15"/>
    <w:rsid w:val="008E7A5E"/>
    <w:rsid w:val="008F0084"/>
    <w:rsid w:val="008F0724"/>
    <w:rsid w:val="008F0760"/>
    <w:rsid w:val="008F24B0"/>
    <w:rsid w:val="008F2669"/>
    <w:rsid w:val="008F2B81"/>
    <w:rsid w:val="008F327D"/>
    <w:rsid w:val="008F3430"/>
    <w:rsid w:val="008F429B"/>
    <w:rsid w:val="008F4573"/>
    <w:rsid w:val="008F478D"/>
    <w:rsid w:val="008F4CB2"/>
    <w:rsid w:val="008F4E33"/>
    <w:rsid w:val="008F4F8B"/>
    <w:rsid w:val="008F5275"/>
    <w:rsid w:val="008F576C"/>
    <w:rsid w:val="008F5A77"/>
    <w:rsid w:val="008F5D3A"/>
    <w:rsid w:val="008F5DE9"/>
    <w:rsid w:val="008F6C5E"/>
    <w:rsid w:val="008F6E93"/>
    <w:rsid w:val="008F741C"/>
    <w:rsid w:val="008F7F66"/>
    <w:rsid w:val="00900523"/>
    <w:rsid w:val="009021AA"/>
    <w:rsid w:val="009029C3"/>
    <w:rsid w:val="00902D26"/>
    <w:rsid w:val="009034E6"/>
    <w:rsid w:val="00903C4B"/>
    <w:rsid w:val="0090473D"/>
    <w:rsid w:val="00906CD3"/>
    <w:rsid w:val="00906F90"/>
    <w:rsid w:val="0090702C"/>
    <w:rsid w:val="009073C0"/>
    <w:rsid w:val="00907900"/>
    <w:rsid w:val="00907B1B"/>
    <w:rsid w:val="00910107"/>
    <w:rsid w:val="00910359"/>
    <w:rsid w:val="00910E0B"/>
    <w:rsid w:val="00911B12"/>
    <w:rsid w:val="00911C73"/>
    <w:rsid w:val="00911FC5"/>
    <w:rsid w:val="00912E0D"/>
    <w:rsid w:val="00912EB0"/>
    <w:rsid w:val="00912F56"/>
    <w:rsid w:val="009135CC"/>
    <w:rsid w:val="0091444E"/>
    <w:rsid w:val="009147E1"/>
    <w:rsid w:val="0091505F"/>
    <w:rsid w:val="009162FD"/>
    <w:rsid w:val="00916F05"/>
    <w:rsid w:val="00920418"/>
    <w:rsid w:val="0092050D"/>
    <w:rsid w:val="00921F12"/>
    <w:rsid w:val="00922872"/>
    <w:rsid w:val="00922ABD"/>
    <w:rsid w:val="00922CB8"/>
    <w:rsid w:val="0092334A"/>
    <w:rsid w:val="00923BE3"/>
    <w:rsid w:val="00924DCC"/>
    <w:rsid w:val="00926472"/>
    <w:rsid w:val="00927CBC"/>
    <w:rsid w:val="00930130"/>
    <w:rsid w:val="009305EC"/>
    <w:rsid w:val="00930912"/>
    <w:rsid w:val="00930A08"/>
    <w:rsid w:val="00930C90"/>
    <w:rsid w:val="00930F98"/>
    <w:rsid w:val="009311A7"/>
    <w:rsid w:val="00931900"/>
    <w:rsid w:val="00932B18"/>
    <w:rsid w:val="009337C4"/>
    <w:rsid w:val="0093408A"/>
    <w:rsid w:val="00934531"/>
    <w:rsid w:val="00934BB1"/>
    <w:rsid w:val="00934F21"/>
    <w:rsid w:val="00935163"/>
    <w:rsid w:val="00935487"/>
    <w:rsid w:val="00935689"/>
    <w:rsid w:val="00936476"/>
    <w:rsid w:val="00936D3B"/>
    <w:rsid w:val="009371DE"/>
    <w:rsid w:val="00937B80"/>
    <w:rsid w:val="00940613"/>
    <w:rsid w:val="00940862"/>
    <w:rsid w:val="00940911"/>
    <w:rsid w:val="0094266C"/>
    <w:rsid w:val="00943AB0"/>
    <w:rsid w:val="00944A95"/>
    <w:rsid w:val="00944C10"/>
    <w:rsid w:val="00944E9B"/>
    <w:rsid w:val="0094526F"/>
    <w:rsid w:val="0094571D"/>
    <w:rsid w:val="00946A02"/>
    <w:rsid w:val="009523CD"/>
    <w:rsid w:val="009525FB"/>
    <w:rsid w:val="00952DC9"/>
    <w:rsid w:val="00953097"/>
    <w:rsid w:val="00953EB3"/>
    <w:rsid w:val="0095413E"/>
    <w:rsid w:val="00954505"/>
    <w:rsid w:val="00954B63"/>
    <w:rsid w:val="00954D96"/>
    <w:rsid w:val="00954F30"/>
    <w:rsid w:val="00955E49"/>
    <w:rsid w:val="009579F7"/>
    <w:rsid w:val="00957D5B"/>
    <w:rsid w:val="009600CD"/>
    <w:rsid w:val="009604F9"/>
    <w:rsid w:val="00960BB2"/>
    <w:rsid w:val="009617CC"/>
    <w:rsid w:val="00961B48"/>
    <w:rsid w:val="00962617"/>
    <w:rsid w:val="00962772"/>
    <w:rsid w:val="00963471"/>
    <w:rsid w:val="00963A76"/>
    <w:rsid w:val="00964945"/>
    <w:rsid w:val="00965CA4"/>
    <w:rsid w:val="0096629F"/>
    <w:rsid w:val="00966AC1"/>
    <w:rsid w:val="00970B79"/>
    <w:rsid w:val="0097120F"/>
    <w:rsid w:val="00971380"/>
    <w:rsid w:val="00971B3F"/>
    <w:rsid w:val="009723D6"/>
    <w:rsid w:val="009728A3"/>
    <w:rsid w:val="00972B37"/>
    <w:rsid w:val="00972F45"/>
    <w:rsid w:val="009735F5"/>
    <w:rsid w:val="00974132"/>
    <w:rsid w:val="0097421C"/>
    <w:rsid w:val="009743F3"/>
    <w:rsid w:val="00974600"/>
    <w:rsid w:val="009751D5"/>
    <w:rsid w:val="0097603D"/>
    <w:rsid w:val="0097693C"/>
    <w:rsid w:val="00977F9F"/>
    <w:rsid w:val="00977FC2"/>
    <w:rsid w:val="00980B81"/>
    <w:rsid w:val="00981FC3"/>
    <w:rsid w:val="009825C3"/>
    <w:rsid w:val="0098307C"/>
    <w:rsid w:val="00983E5F"/>
    <w:rsid w:val="00984076"/>
    <w:rsid w:val="009848FC"/>
    <w:rsid w:val="00986832"/>
    <w:rsid w:val="009868E1"/>
    <w:rsid w:val="00986D4E"/>
    <w:rsid w:val="00987FBE"/>
    <w:rsid w:val="00990556"/>
    <w:rsid w:val="00990C63"/>
    <w:rsid w:val="009911B4"/>
    <w:rsid w:val="00992363"/>
    <w:rsid w:val="00993931"/>
    <w:rsid w:val="0099396D"/>
    <w:rsid w:val="00995A39"/>
    <w:rsid w:val="00995DEE"/>
    <w:rsid w:val="009965FF"/>
    <w:rsid w:val="00997947"/>
    <w:rsid w:val="009A0D42"/>
    <w:rsid w:val="009A1953"/>
    <w:rsid w:val="009A21B0"/>
    <w:rsid w:val="009A2791"/>
    <w:rsid w:val="009A3886"/>
    <w:rsid w:val="009A467C"/>
    <w:rsid w:val="009A678D"/>
    <w:rsid w:val="009A6CE9"/>
    <w:rsid w:val="009A7730"/>
    <w:rsid w:val="009A7F93"/>
    <w:rsid w:val="009B05BC"/>
    <w:rsid w:val="009B0760"/>
    <w:rsid w:val="009B0AB6"/>
    <w:rsid w:val="009B153A"/>
    <w:rsid w:val="009B1F8D"/>
    <w:rsid w:val="009B2D1F"/>
    <w:rsid w:val="009B2F09"/>
    <w:rsid w:val="009B3D42"/>
    <w:rsid w:val="009B4358"/>
    <w:rsid w:val="009B47D0"/>
    <w:rsid w:val="009B4D2D"/>
    <w:rsid w:val="009B6593"/>
    <w:rsid w:val="009B756E"/>
    <w:rsid w:val="009B7D29"/>
    <w:rsid w:val="009C0186"/>
    <w:rsid w:val="009C0D4F"/>
    <w:rsid w:val="009C1CE3"/>
    <w:rsid w:val="009C22C6"/>
    <w:rsid w:val="009C26E9"/>
    <w:rsid w:val="009C7CB3"/>
    <w:rsid w:val="009C7EE5"/>
    <w:rsid w:val="009D0240"/>
    <w:rsid w:val="009D1036"/>
    <w:rsid w:val="009D11BE"/>
    <w:rsid w:val="009D19FD"/>
    <w:rsid w:val="009D2065"/>
    <w:rsid w:val="009D4030"/>
    <w:rsid w:val="009D4429"/>
    <w:rsid w:val="009D4D91"/>
    <w:rsid w:val="009D53E2"/>
    <w:rsid w:val="009D6F19"/>
    <w:rsid w:val="009D7A72"/>
    <w:rsid w:val="009D7AA8"/>
    <w:rsid w:val="009D7B36"/>
    <w:rsid w:val="009D7C71"/>
    <w:rsid w:val="009E019F"/>
    <w:rsid w:val="009E01F8"/>
    <w:rsid w:val="009E08B4"/>
    <w:rsid w:val="009E14E5"/>
    <w:rsid w:val="009E1BC5"/>
    <w:rsid w:val="009E1C58"/>
    <w:rsid w:val="009E32AB"/>
    <w:rsid w:val="009E3463"/>
    <w:rsid w:val="009E34C6"/>
    <w:rsid w:val="009E37FA"/>
    <w:rsid w:val="009E3FC6"/>
    <w:rsid w:val="009E5468"/>
    <w:rsid w:val="009E5A7F"/>
    <w:rsid w:val="009E65B4"/>
    <w:rsid w:val="009E6CD2"/>
    <w:rsid w:val="009E6F83"/>
    <w:rsid w:val="009E7277"/>
    <w:rsid w:val="009E7876"/>
    <w:rsid w:val="009F1224"/>
    <w:rsid w:val="009F18BD"/>
    <w:rsid w:val="009F2619"/>
    <w:rsid w:val="009F2752"/>
    <w:rsid w:val="009F4538"/>
    <w:rsid w:val="009F5326"/>
    <w:rsid w:val="009F5BD5"/>
    <w:rsid w:val="009F6AC1"/>
    <w:rsid w:val="009F700B"/>
    <w:rsid w:val="009F7781"/>
    <w:rsid w:val="009F7D4B"/>
    <w:rsid w:val="009F7E53"/>
    <w:rsid w:val="00A00176"/>
    <w:rsid w:val="00A0045B"/>
    <w:rsid w:val="00A005A0"/>
    <w:rsid w:val="00A005E6"/>
    <w:rsid w:val="00A02149"/>
    <w:rsid w:val="00A024C5"/>
    <w:rsid w:val="00A02D43"/>
    <w:rsid w:val="00A03747"/>
    <w:rsid w:val="00A03C70"/>
    <w:rsid w:val="00A0422D"/>
    <w:rsid w:val="00A044D4"/>
    <w:rsid w:val="00A05E35"/>
    <w:rsid w:val="00A06307"/>
    <w:rsid w:val="00A06CE2"/>
    <w:rsid w:val="00A07890"/>
    <w:rsid w:val="00A07AA2"/>
    <w:rsid w:val="00A07C84"/>
    <w:rsid w:val="00A115C3"/>
    <w:rsid w:val="00A118D8"/>
    <w:rsid w:val="00A1289F"/>
    <w:rsid w:val="00A135C6"/>
    <w:rsid w:val="00A13697"/>
    <w:rsid w:val="00A13A59"/>
    <w:rsid w:val="00A13C36"/>
    <w:rsid w:val="00A13E50"/>
    <w:rsid w:val="00A14931"/>
    <w:rsid w:val="00A1591E"/>
    <w:rsid w:val="00A17783"/>
    <w:rsid w:val="00A179B1"/>
    <w:rsid w:val="00A17F20"/>
    <w:rsid w:val="00A20862"/>
    <w:rsid w:val="00A21CDE"/>
    <w:rsid w:val="00A22539"/>
    <w:rsid w:val="00A22BFF"/>
    <w:rsid w:val="00A22E2F"/>
    <w:rsid w:val="00A2302F"/>
    <w:rsid w:val="00A23032"/>
    <w:rsid w:val="00A2355B"/>
    <w:rsid w:val="00A239FA"/>
    <w:rsid w:val="00A23B51"/>
    <w:rsid w:val="00A244F9"/>
    <w:rsid w:val="00A24E37"/>
    <w:rsid w:val="00A26410"/>
    <w:rsid w:val="00A270C9"/>
    <w:rsid w:val="00A27964"/>
    <w:rsid w:val="00A33031"/>
    <w:rsid w:val="00A331DF"/>
    <w:rsid w:val="00A33C22"/>
    <w:rsid w:val="00A33DEB"/>
    <w:rsid w:val="00A34B57"/>
    <w:rsid w:val="00A34C16"/>
    <w:rsid w:val="00A35169"/>
    <w:rsid w:val="00A356F5"/>
    <w:rsid w:val="00A35DF5"/>
    <w:rsid w:val="00A36BC0"/>
    <w:rsid w:val="00A373A8"/>
    <w:rsid w:val="00A375A3"/>
    <w:rsid w:val="00A41371"/>
    <w:rsid w:val="00A41EFE"/>
    <w:rsid w:val="00A42159"/>
    <w:rsid w:val="00A42D45"/>
    <w:rsid w:val="00A449CB"/>
    <w:rsid w:val="00A45909"/>
    <w:rsid w:val="00A45C2C"/>
    <w:rsid w:val="00A45F48"/>
    <w:rsid w:val="00A46666"/>
    <w:rsid w:val="00A471F3"/>
    <w:rsid w:val="00A47473"/>
    <w:rsid w:val="00A474A6"/>
    <w:rsid w:val="00A47C22"/>
    <w:rsid w:val="00A47F23"/>
    <w:rsid w:val="00A506B2"/>
    <w:rsid w:val="00A5073A"/>
    <w:rsid w:val="00A508C4"/>
    <w:rsid w:val="00A51052"/>
    <w:rsid w:val="00A519E7"/>
    <w:rsid w:val="00A5244B"/>
    <w:rsid w:val="00A53233"/>
    <w:rsid w:val="00A53A7D"/>
    <w:rsid w:val="00A5505F"/>
    <w:rsid w:val="00A567B1"/>
    <w:rsid w:val="00A56846"/>
    <w:rsid w:val="00A56C91"/>
    <w:rsid w:val="00A603B3"/>
    <w:rsid w:val="00A603CA"/>
    <w:rsid w:val="00A604E0"/>
    <w:rsid w:val="00A6055E"/>
    <w:rsid w:val="00A634C8"/>
    <w:rsid w:val="00A63CF9"/>
    <w:rsid w:val="00A64091"/>
    <w:rsid w:val="00A654A7"/>
    <w:rsid w:val="00A67BF9"/>
    <w:rsid w:val="00A7004B"/>
    <w:rsid w:val="00A70CE2"/>
    <w:rsid w:val="00A715EF"/>
    <w:rsid w:val="00A729F3"/>
    <w:rsid w:val="00A72E00"/>
    <w:rsid w:val="00A7418D"/>
    <w:rsid w:val="00A74376"/>
    <w:rsid w:val="00A749BB"/>
    <w:rsid w:val="00A74BC3"/>
    <w:rsid w:val="00A77610"/>
    <w:rsid w:val="00A81812"/>
    <w:rsid w:val="00A81B49"/>
    <w:rsid w:val="00A81DF8"/>
    <w:rsid w:val="00A81FF9"/>
    <w:rsid w:val="00A82FE5"/>
    <w:rsid w:val="00A83485"/>
    <w:rsid w:val="00A83AEA"/>
    <w:rsid w:val="00A83AF4"/>
    <w:rsid w:val="00A84444"/>
    <w:rsid w:val="00A84946"/>
    <w:rsid w:val="00A84CEE"/>
    <w:rsid w:val="00A84CFF"/>
    <w:rsid w:val="00A8548C"/>
    <w:rsid w:val="00A85E22"/>
    <w:rsid w:val="00A86590"/>
    <w:rsid w:val="00A8695E"/>
    <w:rsid w:val="00A869F8"/>
    <w:rsid w:val="00A86A1F"/>
    <w:rsid w:val="00A86FB4"/>
    <w:rsid w:val="00A87079"/>
    <w:rsid w:val="00A87476"/>
    <w:rsid w:val="00A8755D"/>
    <w:rsid w:val="00A875CC"/>
    <w:rsid w:val="00A876E3"/>
    <w:rsid w:val="00A90478"/>
    <w:rsid w:val="00A90729"/>
    <w:rsid w:val="00A911C4"/>
    <w:rsid w:val="00A9195C"/>
    <w:rsid w:val="00A9210F"/>
    <w:rsid w:val="00A92951"/>
    <w:rsid w:val="00A9341C"/>
    <w:rsid w:val="00A93988"/>
    <w:rsid w:val="00A952D0"/>
    <w:rsid w:val="00A95A6F"/>
    <w:rsid w:val="00A97842"/>
    <w:rsid w:val="00A97851"/>
    <w:rsid w:val="00AA04B6"/>
    <w:rsid w:val="00AA1FE0"/>
    <w:rsid w:val="00AA2596"/>
    <w:rsid w:val="00AA2A05"/>
    <w:rsid w:val="00AA2F3D"/>
    <w:rsid w:val="00AA34DD"/>
    <w:rsid w:val="00AA4095"/>
    <w:rsid w:val="00AA47A5"/>
    <w:rsid w:val="00AA493A"/>
    <w:rsid w:val="00AA5340"/>
    <w:rsid w:val="00AA7D32"/>
    <w:rsid w:val="00AB0B6B"/>
    <w:rsid w:val="00AB1E28"/>
    <w:rsid w:val="00AB22C7"/>
    <w:rsid w:val="00AB2564"/>
    <w:rsid w:val="00AB3D50"/>
    <w:rsid w:val="00AB4768"/>
    <w:rsid w:val="00AB497E"/>
    <w:rsid w:val="00AB582F"/>
    <w:rsid w:val="00AB67DB"/>
    <w:rsid w:val="00AB71E7"/>
    <w:rsid w:val="00AB7228"/>
    <w:rsid w:val="00AB723B"/>
    <w:rsid w:val="00AB7898"/>
    <w:rsid w:val="00AC0807"/>
    <w:rsid w:val="00AC092D"/>
    <w:rsid w:val="00AC1863"/>
    <w:rsid w:val="00AC1EE3"/>
    <w:rsid w:val="00AC28F6"/>
    <w:rsid w:val="00AC2F14"/>
    <w:rsid w:val="00AC336F"/>
    <w:rsid w:val="00AC3EC2"/>
    <w:rsid w:val="00AC495B"/>
    <w:rsid w:val="00AC5102"/>
    <w:rsid w:val="00AC5729"/>
    <w:rsid w:val="00AC6018"/>
    <w:rsid w:val="00AC6673"/>
    <w:rsid w:val="00AC6EA8"/>
    <w:rsid w:val="00AC71B0"/>
    <w:rsid w:val="00AC735A"/>
    <w:rsid w:val="00AC789D"/>
    <w:rsid w:val="00AD079F"/>
    <w:rsid w:val="00AD18E6"/>
    <w:rsid w:val="00AD2CBE"/>
    <w:rsid w:val="00AD34C8"/>
    <w:rsid w:val="00AD3783"/>
    <w:rsid w:val="00AD3A5A"/>
    <w:rsid w:val="00AD4A1B"/>
    <w:rsid w:val="00AD4AAC"/>
    <w:rsid w:val="00AD50AE"/>
    <w:rsid w:val="00AD54C9"/>
    <w:rsid w:val="00AD5663"/>
    <w:rsid w:val="00AD6389"/>
    <w:rsid w:val="00AD671B"/>
    <w:rsid w:val="00AD67E5"/>
    <w:rsid w:val="00AD6E8F"/>
    <w:rsid w:val="00AD78C9"/>
    <w:rsid w:val="00AE0339"/>
    <w:rsid w:val="00AE0A73"/>
    <w:rsid w:val="00AE273C"/>
    <w:rsid w:val="00AE286E"/>
    <w:rsid w:val="00AE2A61"/>
    <w:rsid w:val="00AE2DB5"/>
    <w:rsid w:val="00AE5281"/>
    <w:rsid w:val="00AE5411"/>
    <w:rsid w:val="00AE6429"/>
    <w:rsid w:val="00AE659C"/>
    <w:rsid w:val="00AE6F4D"/>
    <w:rsid w:val="00AE7765"/>
    <w:rsid w:val="00AE7C92"/>
    <w:rsid w:val="00AE7CF4"/>
    <w:rsid w:val="00AE7FDC"/>
    <w:rsid w:val="00AF0630"/>
    <w:rsid w:val="00AF1054"/>
    <w:rsid w:val="00AF1120"/>
    <w:rsid w:val="00AF1322"/>
    <w:rsid w:val="00AF27E4"/>
    <w:rsid w:val="00AF2986"/>
    <w:rsid w:val="00AF369C"/>
    <w:rsid w:val="00AF36D6"/>
    <w:rsid w:val="00AF413C"/>
    <w:rsid w:val="00AF43D8"/>
    <w:rsid w:val="00AF4C10"/>
    <w:rsid w:val="00AF5566"/>
    <w:rsid w:val="00AF59BE"/>
    <w:rsid w:val="00AF5BA3"/>
    <w:rsid w:val="00AF5F7B"/>
    <w:rsid w:val="00AF5FB5"/>
    <w:rsid w:val="00AF6A9C"/>
    <w:rsid w:val="00AF71A1"/>
    <w:rsid w:val="00AF7972"/>
    <w:rsid w:val="00AF7A1B"/>
    <w:rsid w:val="00AF7C2E"/>
    <w:rsid w:val="00B0015A"/>
    <w:rsid w:val="00B001D4"/>
    <w:rsid w:val="00B008C6"/>
    <w:rsid w:val="00B00AF4"/>
    <w:rsid w:val="00B00B4F"/>
    <w:rsid w:val="00B017D8"/>
    <w:rsid w:val="00B02DE4"/>
    <w:rsid w:val="00B032D2"/>
    <w:rsid w:val="00B035A3"/>
    <w:rsid w:val="00B04A1C"/>
    <w:rsid w:val="00B04EE3"/>
    <w:rsid w:val="00B05007"/>
    <w:rsid w:val="00B060C9"/>
    <w:rsid w:val="00B061ED"/>
    <w:rsid w:val="00B0785B"/>
    <w:rsid w:val="00B07EC1"/>
    <w:rsid w:val="00B100C5"/>
    <w:rsid w:val="00B1059C"/>
    <w:rsid w:val="00B105B7"/>
    <w:rsid w:val="00B10941"/>
    <w:rsid w:val="00B11BB7"/>
    <w:rsid w:val="00B11C1D"/>
    <w:rsid w:val="00B13C61"/>
    <w:rsid w:val="00B14B67"/>
    <w:rsid w:val="00B14C01"/>
    <w:rsid w:val="00B14E3E"/>
    <w:rsid w:val="00B17F6F"/>
    <w:rsid w:val="00B206EB"/>
    <w:rsid w:val="00B216B6"/>
    <w:rsid w:val="00B21D35"/>
    <w:rsid w:val="00B223C0"/>
    <w:rsid w:val="00B224AA"/>
    <w:rsid w:val="00B229E2"/>
    <w:rsid w:val="00B22E4D"/>
    <w:rsid w:val="00B239BB"/>
    <w:rsid w:val="00B245BD"/>
    <w:rsid w:val="00B24A5E"/>
    <w:rsid w:val="00B25104"/>
    <w:rsid w:val="00B2537B"/>
    <w:rsid w:val="00B253D9"/>
    <w:rsid w:val="00B26063"/>
    <w:rsid w:val="00B265F8"/>
    <w:rsid w:val="00B26643"/>
    <w:rsid w:val="00B2702E"/>
    <w:rsid w:val="00B3045A"/>
    <w:rsid w:val="00B3071D"/>
    <w:rsid w:val="00B30821"/>
    <w:rsid w:val="00B30C4B"/>
    <w:rsid w:val="00B32DCB"/>
    <w:rsid w:val="00B344F7"/>
    <w:rsid w:val="00B346DC"/>
    <w:rsid w:val="00B3489E"/>
    <w:rsid w:val="00B349D1"/>
    <w:rsid w:val="00B35BB1"/>
    <w:rsid w:val="00B3600C"/>
    <w:rsid w:val="00B36BF6"/>
    <w:rsid w:val="00B37745"/>
    <w:rsid w:val="00B37BB0"/>
    <w:rsid w:val="00B37FCC"/>
    <w:rsid w:val="00B415B5"/>
    <w:rsid w:val="00B4164E"/>
    <w:rsid w:val="00B41963"/>
    <w:rsid w:val="00B428FC"/>
    <w:rsid w:val="00B433F1"/>
    <w:rsid w:val="00B4369F"/>
    <w:rsid w:val="00B446AF"/>
    <w:rsid w:val="00B456E2"/>
    <w:rsid w:val="00B46CA5"/>
    <w:rsid w:val="00B46D89"/>
    <w:rsid w:val="00B51FE1"/>
    <w:rsid w:val="00B52247"/>
    <w:rsid w:val="00B52DA4"/>
    <w:rsid w:val="00B52F52"/>
    <w:rsid w:val="00B52FAC"/>
    <w:rsid w:val="00B547DC"/>
    <w:rsid w:val="00B55638"/>
    <w:rsid w:val="00B56D0A"/>
    <w:rsid w:val="00B5722E"/>
    <w:rsid w:val="00B60DFD"/>
    <w:rsid w:val="00B60E3B"/>
    <w:rsid w:val="00B61F82"/>
    <w:rsid w:val="00B63825"/>
    <w:rsid w:val="00B63E5E"/>
    <w:rsid w:val="00B64C9B"/>
    <w:rsid w:val="00B655D9"/>
    <w:rsid w:val="00B66D4D"/>
    <w:rsid w:val="00B672FF"/>
    <w:rsid w:val="00B70A17"/>
    <w:rsid w:val="00B70A8A"/>
    <w:rsid w:val="00B712BD"/>
    <w:rsid w:val="00B713DC"/>
    <w:rsid w:val="00B716E0"/>
    <w:rsid w:val="00B72312"/>
    <w:rsid w:val="00B73C80"/>
    <w:rsid w:val="00B74ACB"/>
    <w:rsid w:val="00B77A40"/>
    <w:rsid w:val="00B77CA0"/>
    <w:rsid w:val="00B80330"/>
    <w:rsid w:val="00B80497"/>
    <w:rsid w:val="00B804B8"/>
    <w:rsid w:val="00B82872"/>
    <w:rsid w:val="00B85879"/>
    <w:rsid w:val="00B858F7"/>
    <w:rsid w:val="00B85AF8"/>
    <w:rsid w:val="00B86448"/>
    <w:rsid w:val="00B86468"/>
    <w:rsid w:val="00B865D6"/>
    <w:rsid w:val="00B86953"/>
    <w:rsid w:val="00B86FD9"/>
    <w:rsid w:val="00B87955"/>
    <w:rsid w:val="00B87FE5"/>
    <w:rsid w:val="00B9031A"/>
    <w:rsid w:val="00B907E4"/>
    <w:rsid w:val="00B90A19"/>
    <w:rsid w:val="00B9232C"/>
    <w:rsid w:val="00B92C0D"/>
    <w:rsid w:val="00B92DE7"/>
    <w:rsid w:val="00B9398A"/>
    <w:rsid w:val="00B94E41"/>
    <w:rsid w:val="00B9506A"/>
    <w:rsid w:val="00B962A7"/>
    <w:rsid w:val="00B96DC8"/>
    <w:rsid w:val="00B97E97"/>
    <w:rsid w:val="00BA01E0"/>
    <w:rsid w:val="00BA032A"/>
    <w:rsid w:val="00BA0B2B"/>
    <w:rsid w:val="00BA2568"/>
    <w:rsid w:val="00BA2F3E"/>
    <w:rsid w:val="00BA2F87"/>
    <w:rsid w:val="00BA40C3"/>
    <w:rsid w:val="00BA416F"/>
    <w:rsid w:val="00BA41CE"/>
    <w:rsid w:val="00BA5B47"/>
    <w:rsid w:val="00BA740E"/>
    <w:rsid w:val="00BB04FC"/>
    <w:rsid w:val="00BB07E1"/>
    <w:rsid w:val="00BB0932"/>
    <w:rsid w:val="00BB0B53"/>
    <w:rsid w:val="00BB0D68"/>
    <w:rsid w:val="00BB0ECA"/>
    <w:rsid w:val="00BB16D4"/>
    <w:rsid w:val="00BB175D"/>
    <w:rsid w:val="00BB469C"/>
    <w:rsid w:val="00BB5280"/>
    <w:rsid w:val="00BB52DC"/>
    <w:rsid w:val="00BB5903"/>
    <w:rsid w:val="00BB6089"/>
    <w:rsid w:val="00BB62FC"/>
    <w:rsid w:val="00BB64FE"/>
    <w:rsid w:val="00BB65D5"/>
    <w:rsid w:val="00BB6F10"/>
    <w:rsid w:val="00BB73A8"/>
    <w:rsid w:val="00BB7A16"/>
    <w:rsid w:val="00BC01B2"/>
    <w:rsid w:val="00BC1787"/>
    <w:rsid w:val="00BC2288"/>
    <w:rsid w:val="00BC2500"/>
    <w:rsid w:val="00BC2C80"/>
    <w:rsid w:val="00BC326E"/>
    <w:rsid w:val="00BC3D42"/>
    <w:rsid w:val="00BC422C"/>
    <w:rsid w:val="00BC4C06"/>
    <w:rsid w:val="00BC52E2"/>
    <w:rsid w:val="00BC52EF"/>
    <w:rsid w:val="00BC5D6C"/>
    <w:rsid w:val="00BC5EAC"/>
    <w:rsid w:val="00BC6C7D"/>
    <w:rsid w:val="00BD03DE"/>
    <w:rsid w:val="00BD1477"/>
    <w:rsid w:val="00BD1AB5"/>
    <w:rsid w:val="00BD1DAB"/>
    <w:rsid w:val="00BD35BD"/>
    <w:rsid w:val="00BD37A7"/>
    <w:rsid w:val="00BD37D7"/>
    <w:rsid w:val="00BD43CF"/>
    <w:rsid w:val="00BD510B"/>
    <w:rsid w:val="00BD5E5C"/>
    <w:rsid w:val="00BD62EB"/>
    <w:rsid w:val="00BD6687"/>
    <w:rsid w:val="00BD6ABE"/>
    <w:rsid w:val="00BD7141"/>
    <w:rsid w:val="00BD7975"/>
    <w:rsid w:val="00BE0CAD"/>
    <w:rsid w:val="00BE1223"/>
    <w:rsid w:val="00BE1319"/>
    <w:rsid w:val="00BE29A8"/>
    <w:rsid w:val="00BE31EB"/>
    <w:rsid w:val="00BE3DB8"/>
    <w:rsid w:val="00BE49BD"/>
    <w:rsid w:val="00BE4B8A"/>
    <w:rsid w:val="00BE4E84"/>
    <w:rsid w:val="00BE5027"/>
    <w:rsid w:val="00BE50C6"/>
    <w:rsid w:val="00BE57AC"/>
    <w:rsid w:val="00BE6C76"/>
    <w:rsid w:val="00BE7A18"/>
    <w:rsid w:val="00BF0238"/>
    <w:rsid w:val="00BF05EB"/>
    <w:rsid w:val="00BF18A7"/>
    <w:rsid w:val="00BF1E84"/>
    <w:rsid w:val="00BF24F2"/>
    <w:rsid w:val="00BF2917"/>
    <w:rsid w:val="00BF2F5B"/>
    <w:rsid w:val="00BF3846"/>
    <w:rsid w:val="00BF3CD8"/>
    <w:rsid w:val="00BF503F"/>
    <w:rsid w:val="00BF533A"/>
    <w:rsid w:val="00BF5E7E"/>
    <w:rsid w:val="00BF6DCA"/>
    <w:rsid w:val="00BF7A09"/>
    <w:rsid w:val="00C0123C"/>
    <w:rsid w:val="00C01648"/>
    <w:rsid w:val="00C01AF4"/>
    <w:rsid w:val="00C02198"/>
    <w:rsid w:val="00C0253B"/>
    <w:rsid w:val="00C02C85"/>
    <w:rsid w:val="00C03FD9"/>
    <w:rsid w:val="00C044CC"/>
    <w:rsid w:val="00C04C09"/>
    <w:rsid w:val="00C06B7F"/>
    <w:rsid w:val="00C06BE8"/>
    <w:rsid w:val="00C06E0C"/>
    <w:rsid w:val="00C106E4"/>
    <w:rsid w:val="00C109F6"/>
    <w:rsid w:val="00C12D3F"/>
    <w:rsid w:val="00C13034"/>
    <w:rsid w:val="00C13E0A"/>
    <w:rsid w:val="00C14631"/>
    <w:rsid w:val="00C1563A"/>
    <w:rsid w:val="00C168F2"/>
    <w:rsid w:val="00C16DF7"/>
    <w:rsid w:val="00C17453"/>
    <w:rsid w:val="00C20490"/>
    <w:rsid w:val="00C2064F"/>
    <w:rsid w:val="00C20A66"/>
    <w:rsid w:val="00C20BC5"/>
    <w:rsid w:val="00C20CAA"/>
    <w:rsid w:val="00C20FBE"/>
    <w:rsid w:val="00C216FE"/>
    <w:rsid w:val="00C21750"/>
    <w:rsid w:val="00C2295B"/>
    <w:rsid w:val="00C237D5"/>
    <w:rsid w:val="00C2595A"/>
    <w:rsid w:val="00C26154"/>
    <w:rsid w:val="00C3059A"/>
    <w:rsid w:val="00C30C46"/>
    <w:rsid w:val="00C31237"/>
    <w:rsid w:val="00C314A1"/>
    <w:rsid w:val="00C32861"/>
    <w:rsid w:val="00C33A10"/>
    <w:rsid w:val="00C34456"/>
    <w:rsid w:val="00C4025E"/>
    <w:rsid w:val="00C4203F"/>
    <w:rsid w:val="00C436C7"/>
    <w:rsid w:val="00C451F9"/>
    <w:rsid w:val="00C45DC9"/>
    <w:rsid w:val="00C45E12"/>
    <w:rsid w:val="00C46808"/>
    <w:rsid w:val="00C46CE6"/>
    <w:rsid w:val="00C47A5F"/>
    <w:rsid w:val="00C47F11"/>
    <w:rsid w:val="00C524C3"/>
    <w:rsid w:val="00C52A8C"/>
    <w:rsid w:val="00C5303D"/>
    <w:rsid w:val="00C53238"/>
    <w:rsid w:val="00C53F3E"/>
    <w:rsid w:val="00C55ADD"/>
    <w:rsid w:val="00C57290"/>
    <w:rsid w:val="00C5760C"/>
    <w:rsid w:val="00C57866"/>
    <w:rsid w:val="00C600CE"/>
    <w:rsid w:val="00C602B0"/>
    <w:rsid w:val="00C60BC2"/>
    <w:rsid w:val="00C61A8D"/>
    <w:rsid w:val="00C62B73"/>
    <w:rsid w:val="00C63EFC"/>
    <w:rsid w:val="00C6429C"/>
    <w:rsid w:val="00C64AA1"/>
    <w:rsid w:val="00C6572D"/>
    <w:rsid w:val="00C659C1"/>
    <w:rsid w:val="00C71A9A"/>
    <w:rsid w:val="00C7232E"/>
    <w:rsid w:val="00C729B2"/>
    <w:rsid w:val="00C73037"/>
    <w:rsid w:val="00C73952"/>
    <w:rsid w:val="00C73BD1"/>
    <w:rsid w:val="00C74773"/>
    <w:rsid w:val="00C753BE"/>
    <w:rsid w:val="00C762F6"/>
    <w:rsid w:val="00C77CC2"/>
    <w:rsid w:val="00C810FF"/>
    <w:rsid w:val="00C8133F"/>
    <w:rsid w:val="00C813C9"/>
    <w:rsid w:val="00C8175C"/>
    <w:rsid w:val="00C8182F"/>
    <w:rsid w:val="00C83633"/>
    <w:rsid w:val="00C847B3"/>
    <w:rsid w:val="00C8532A"/>
    <w:rsid w:val="00C8652E"/>
    <w:rsid w:val="00C8756B"/>
    <w:rsid w:val="00C90D32"/>
    <w:rsid w:val="00C90E71"/>
    <w:rsid w:val="00C918CA"/>
    <w:rsid w:val="00C933B0"/>
    <w:rsid w:val="00C933C1"/>
    <w:rsid w:val="00C93A8A"/>
    <w:rsid w:val="00C949C7"/>
    <w:rsid w:val="00C94E6A"/>
    <w:rsid w:val="00C94F8D"/>
    <w:rsid w:val="00C96F4E"/>
    <w:rsid w:val="00C973D4"/>
    <w:rsid w:val="00C9799F"/>
    <w:rsid w:val="00C97DA4"/>
    <w:rsid w:val="00C97F14"/>
    <w:rsid w:val="00CA0D4B"/>
    <w:rsid w:val="00CA0EDD"/>
    <w:rsid w:val="00CA1657"/>
    <w:rsid w:val="00CA1C27"/>
    <w:rsid w:val="00CA1F13"/>
    <w:rsid w:val="00CA1F59"/>
    <w:rsid w:val="00CA23F4"/>
    <w:rsid w:val="00CA2664"/>
    <w:rsid w:val="00CA2F43"/>
    <w:rsid w:val="00CA38E2"/>
    <w:rsid w:val="00CA38F0"/>
    <w:rsid w:val="00CA39F4"/>
    <w:rsid w:val="00CA3EB1"/>
    <w:rsid w:val="00CA4115"/>
    <w:rsid w:val="00CA48B0"/>
    <w:rsid w:val="00CA4FE7"/>
    <w:rsid w:val="00CA51DD"/>
    <w:rsid w:val="00CA56C5"/>
    <w:rsid w:val="00CA71A0"/>
    <w:rsid w:val="00CA73B3"/>
    <w:rsid w:val="00CB096B"/>
    <w:rsid w:val="00CB12E2"/>
    <w:rsid w:val="00CB15B8"/>
    <w:rsid w:val="00CB2091"/>
    <w:rsid w:val="00CB2430"/>
    <w:rsid w:val="00CB315B"/>
    <w:rsid w:val="00CB3321"/>
    <w:rsid w:val="00CB6920"/>
    <w:rsid w:val="00CB6D23"/>
    <w:rsid w:val="00CB7A03"/>
    <w:rsid w:val="00CC0D56"/>
    <w:rsid w:val="00CC0D93"/>
    <w:rsid w:val="00CC1799"/>
    <w:rsid w:val="00CC28BF"/>
    <w:rsid w:val="00CC5880"/>
    <w:rsid w:val="00CC6263"/>
    <w:rsid w:val="00CC6398"/>
    <w:rsid w:val="00CC6B4D"/>
    <w:rsid w:val="00CC6E53"/>
    <w:rsid w:val="00CC6F23"/>
    <w:rsid w:val="00CC799A"/>
    <w:rsid w:val="00CC7DC5"/>
    <w:rsid w:val="00CD033F"/>
    <w:rsid w:val="00CD03C5"/>
    <w:rsid w:val="00CD0CD7"/>
    <w:rsid w:val="00CD1626"/>
    <w:rsid w:val="00CD20FF"/>
    <w:rsid w:val="00CD2360"/>
    <w:rsid w:val="00CD2684"/>
    <w:rsid w:val="00CD4431"/>
    <w:rsid w:val="00CD4575"/>
    <w:rsid w:val="00CD4922"/>
    <w:rsid w:val="00CD50DE"/>
    <w:rsid w:val="00CD5C3E"/>
    <w:rsid w:val="00CD5DD7"/>
    <w:rsid w:val="00CD6225"/>
    <w:rsid w:val="00CD66E2"/>
    <w:rsid w:val="00CD68EE"/>
    <w:rsid w:val="00CD6C21"/>
    <w:rsid w:val="00CD6F19"/>
    <w:rsid w:val="00CE1220"/>
    <w:rsid w:val="00CE171E"/>
    <w:rsid w:val="00CE22B1"/>
    <w:rsid w:val="00CE281B"/>
    <w:rsid w:val="00CE352A"/>
    <w:rsid w:val="00CE3620"/>
    <w:rsid w:val="00CE3CDA"/>
    <w:rsid w:val="00CE402F"/>
    <w:rsid w:val="00CE42C6"/>
    <w:rsid w:val="00CE4C39"/>
    <w:rsid w:val="00CE4C78"/>
    <w:rsid w:val="00CE50E3"/>
    <w:rsid w:val="00CE5795"/>
    <w:rsid w:val="00CE621F"/>
    <w:rsid w:val="00CE6867"/>
    <w:rsid w:val="00CE6E7F"/>
    <w:rsid w:val="00CE75BD"/>
    <w:rsid w:val="00CE7A2A"/>
    <w:rsid w:val="00CF0821"/>
    <w:rsid w:val="00CF11B4"/>
    <w:rsid w:val="00CF133B"/>
    <w:rsid w:val="00CF197C"/>
    <w:rsid w:val="00CF2716"/>
    <w:rsid w:val="00CF2DBE"/>
    <w:rsid w:val="00CF3463"/>
    <w:rsid w:val="00CF51C1"/>
    <w:rsid w:val="00CF5FCA"/>
    <w:rsid w:val="00CF6343"/>
    <w:rsid w:val="00CF655D"/>
    <w:rsid w:val="00D00B81"/>
    <w:rsid w:val="00D0258D"/>
    <w:rsid w:val="00D02603"/>
    <w:rsid w:val="00D02C5B"/>
    <w:rsid w:val="00D03785"/>
    <w:rsid w:val="00D03A1E"/>
    <w:rsid w:val="00D042C5"/>
    <w:rsid w:val="00D04558"/>
    <w:rsid w:val="00D04ED5"/>
    <w:rsid w:val="00D05C39"/>
    <w:rsid w:val="00D06E17"/>
    <w:rsid w:val="00D070A7"/>
    <w:rsid w:val="00D0719A"/>
    <w:rsid w:val="00D10339"/>
    <w:rsid w:val="00D1132A"/>
    <w:rsid w:val="00D11E42"/>
    <w:rsid w:val="00D1206F"/>
    <w:rsid w:val="00D126C3"/>
    <w:rsid w:val="00D12905"/>
    <w:rsid w:val="00D12F26"/>
    <w:rsid w:val="00D133CE"/>
    <w:rsid w:val="00D13F5A"/>
    <w:rsid w:val="00D14A32"/>
    <w:rsid w:val="00D15049"/>
    <w:rsid w:val="00D15198"/>
    <w:rsid w:val="00D15E66"/>
    <w:rsid w:val="00D166F7"/>
    <w:rsid w:val="00D16EE3"/>
    <w:rsid w:val="00D20938"/>
    <w:rsid w:val="00D211E9"/>
    <w:rsid w:val="00D21425"/>
    <w:rsid w:val="00D21C48"/>
    <w:rsid w:val="00D22FB2"/>
    <w:rsid w:val="00D24196"/>
    <w:rsid w:val="00D24DDF"/>
    <w:rsid w:val="00D25D8A"/>
    <w:rsid w:val="00D278B5"/>
    <w:rsid w:val="00D27D0B"/>
    <w:rsid w:val="00D27F63"/>
    <w:rsid w:val="00D300BF"/>
    <w:rsid w:val="00D30225"/>
    <w:rsid w:val="00D316CD"/>
    <w:rsid w:val="00D321EA"/>
    <w:rsid w:val="00D325E2"/>
    <w:rsid w:val="00D35621"/>
    <w:rsid w:val="00D369E0"/>
    <w:rsid w:val="00D36D1F"/>
    <w:rsid w:val="00D37C1A"/>
    <w:rsid w:val="00D37C7D"/>
    <w:rsid w:val="00D37EED"/>
    <w:rsid w:val="00D4044F"/>
    <w:rsid w:val="00D40CA5"/>
    <w:rsid w:val="00D40E07"/>
    <w:rsid w:val="00D418E2"/>
    <w:rsid w:val="00D42B4E"/>
    <w:rsid w:val="00D42CBA"/>
    <w:rsid w:val="00D4326A"/>
    <w:rsid w:val="00D43539"/>
    <w:rsid w:val="00D45524"/>
    <w:rsid w:val="00D45B07"/>
    <w:rsid w:val="00D45CC1"/>
    <w:rsid w:val="00D45EF7"/>
    <w:rsid w:val="00D45FF9"/>
    <w:rsid w:val="00D4662D"/>
    <w:rsid w:val="00D46BC1"/>
    <w:rsid w:val="00D46C7B"/>
    <w:rsid w:val="00D522CB"/>
    <w:rsid w:val="00D52768"/>
    <w:rsid w:val="00D52BA3"/>
    <w:rsid w:val="00D52E8D"/>
    <w:rsid w:val="00D52F15"/>
    <w:rsid w:val="00D53020"/>
    <w:rsid w:val="00D53189"/>
    <w:rsid w:val="00D538D8"/>
    <w:rsid w:val="00D53E20"/>
    <w:rsid w:val="00D54385"/>
    <w:rsid w:val="00D54C27"/>
    <w:rsid w:val="00D550AD"/>
    <w:rsid w:val="00D55A58"/>
    <w:rsid w:val="00D5610B"/>
    <w:rsid w:val="00D5610D"/>
    <w:rsid w:val="00D56721"/>
    <w:rsid w:val="00D56C17"/>
    <w:rsid w:val="00D571CD"/>
    <w:rsid w:val="00D57275"/>
    <w:rsid w:val="00D576C0"/>
    <w:rsid w:val="00D57868"/>
    <w:rsid w:val="00D5798E"/>
    <w:rsid w:val="00D57D60"/>
    <w:rsid w:val="00D60DBF"/>
    <w:rsid w:val="00D62C6D"/>
    <w:rsid w:val="00D62ECC"/>
    <w:rsid w:val="00D6419F"/>
    <w:rsid w:val="00D643ED"/>
    <w:rsid w:val="00D64C1E"/>
    <w:rsid w:val="00D65936"/>
    <w:rsid w:val="00D660D1"/>
    <w:rsid w:val="00D670DD"/>
    <w:rsid w:val="00D676A7"/>
    <w:rsid w:val="00D67B04"/>
    <w:rsid w:val="00D67E83"/>
    <w:rsid w:val="00D7047D"/>
    <w:rsid w:val="00D706C6"/>
    <w:rsid w:val="00D715CE"/>
    <w:rsid w:val="00D716E3"/>
    <w:rsid w:val="00D71D4A"/>
    <w:rsid w:val="00D7297F"/>
    <w:rsid w:val="00D7316A"/>
    <w:rsid w:val="00D736A7"/>
    <w:rsid w:val="00D74095"/>
    <w:rsid w:val="00D75CFD"/>
    <w:rsid w:val="00D75DD9"/>
    <w:rsid w:val="00D76419"/>
    <w:rsid w:val="00D76578"/>
    <w:rsid w:val="00D76EB8"/>
    <w:rsid w:val="00D76FA7"/>
    <w:rsid w:val="00D77AA9"/>
    <w:rsid w:val="00D77F28"/>
    <w:rsid w:val="00D80661"/>
    <w:rsid w:val="00D811AB"/>
    <w:rsid w:val="00D812AB"/>
    <w:rsid w:val="00D81683"/>
    <w:rsid w:val="00D81B8E"/>
    <w:rsid w:val="00D81EFC"/>
    <w:rsid w:val="00D82AD1"/>
    <w:rsid w:val="00D82E79"/>
    <w:rsid w:val="00D82EAA"/>
    <w:rsid w:val="00D83C5F"/>
    <w:rsid w:val="00D83D38"/>
    <w:rsid w:val="00D848FE"/>
    <w:rsid w:val="00D84E0B"/>
    <w:rsid w:val="00D84FB3"/>
    <w:rsid w:val="00D84FC2"/>
    <w:rsid w:val="00D85942"/>
    <w:rsid w:val="00D872C6"/>
    <w:rsid w:val="00D87652"/>
    <w:rsid w:val="00D91699"/>
    <w:rsid w:val="00D9170F"/>
    <w:rsid w:val="00D930C4"/>
    <w:rsid w:val="00D9394D"/>
    <w:rsid w:val="00D9462E"/>
    <w:rsid w:val="00D94B65"/>
    <w:rsid w:val="00D9558F"/>
    <w:rsid w:val="00D95B1D"/>
    <w:rsid w:val="00D9607C"/>
    <w:rsid w:val="00D963CF"/>
    <w:rsid w:val="00D967A5"/>
    <w:rsid w:val="00D9714A"/>
    <w:rsid w:val="00D9766A"/>
    <w:rsid w:val="00DA003B"/>
    <w:rsid w:val="00DA07D9"/>
    <w:rsid w:val="00DA0D5A"/>
    <w:rsid w:val="00DA14B9"/>
    <w:rsid w:val="00DA17A7"/>
    <w:rsid w:val="00DA2861"/>
    <w:rsid w:val="00DA3EF7"/>
    <w:rsid w:val="00DA4236"/>
    <w:rsid w:val="00DA4430"/>
    <w:rsid w:val="00DA52FA"/>
    <w:rsid w:val="00DA547D"/>
    <w:rsid w:val="00DA561A"/>
    <w:rsid w:val="00DA61AD"/>
    <w:rsid w:val="00DA641F"/>
    <w:rsid w:val="00DA6F66"/>
    <w:rsid w:val="00DA73CE"/>
    <w:rsid w:val="00DA7AE4"/>
    <w:rsid w:val="00DA7E29"/>
    <w:rsid w:val="00DA7F45"/>
    <w:rsid w:val="00DB02F9"/>
    <w:rsid w:val="00DB04E0"/>
    <w:rsid w:val="00DB075D"/>
    <w:rsid w:val="00DB0F93"/>
    <w:rsid w:val="00DB194F"/>
    <w:rsid w:val="00DB1969"/>
    <w:rsid w:val="00DB3167"/>
    <w:rsid w:val="00DB4092"/>
    <w:rsid w:val="00DB4560"/>
    <w:rsid w:val="00DB58DD"/>
    <w:rsid w:val="00DB6D79"/>
    <w:rsid w:val="00DB78BB"/>
    <w:rsid w:val="00DB794F"/>
    <w:rsid w:val="00DC010B"/>
    <w:rsid w:val="00DC0184"/>
    <w:rsid w:val="00DC0B0B"/>
    <w:rsid w:val="00DC0B10"/>
    <w:rsid w:val="00DC1B61"/>
    <w:rsid w:val="00DC24CD"/>
    <w:rsid w:val="00DC46D9"/>
    <w:rsid w:val="00DC5087"/>
    <w:rsid w:val="00DC59C1"/>
    <w:rsid w:val="00DC5D19"/>
    <w:rsid w:val="00DC6629"/>
    <w:rsid w:val="00DC6C73"/>
    <w:rsid w:val="00DD08E3"/>
    <w:rsid w:val="00DD0BF5"/>
    <w:rsid w:val="00DD0FE3"/>
    <w:rsid w:val="00DD13D6"/>
    <w:rsid w:val="00DD1A4E"/>
    <w:rsid w:val="00DD1A87"/>
    <w:rsid w:val="00DD1F7F"/>
    <w:rsid w:val="00DD358E"/>
    <w:rsid w:val="00DD4705"/>
    <w:rsid w:val="00DD474C"/>
    <w:rsid w:val="00DD4D7E"/>
    <w:rsid w:val="00DD5E4E"/>
    <w:rsid w:val="00DD6C38"/>
    <w:rsid w:val="00DD71AB"/>
    <w:rsid w:val="00DD7E2D"/>
    <w:rsid w:val="00DE033D"/>
    <w:rsid w:val="00DE0FE6"/>
    <w:rsid w:val="00DE237D"/>
    <w:rsid w:val="00DE2C12"/>
    <w:rsid w:val="00DE2E1A"/>
    <w:rsid w:val="00DE3520"/>
    <w:rsid w:val="00DE38CD"/>
    <w:rsid w:val="00DE4812"/>
    <w:rsid w:val="00DE483D"/>
    <w:rsid w:val="00DE4CA8"/>
    <w:rsid w:val="00DE5D64"/>
    <w:rsid w:val="00DE7984"/>
    <w:rsid w:val="00DE7D73"/>
    <w:rsid w:val="00DE7D91"/>
    <w:rsid w:val="00DF0CA4"/>
    <w:rsid w:val="00DF1EBD"/>
    <w:rsid w:val="00DF20EC"/>
    <w:rsid w:val="00DF218C"/>
    <w:rsid w:val="00DF268F"/>
    <w:rsid w:val="00DF2B7C"/>
    <w:rsid w:val="00DF2D8E"/>
    <w:rsid w:val="00DF3385"/>
    <w:rsid w:val="00DF3BBB"/>
    <w:rsid w:val="00DF4063"/>
    <w:rsid w:val="00DF4733"/>
    <w:rsid w:val="00DF4975"/>
    <w:rsid w:val="00DF4AB6"/>
    <w:rsid w:val="00DF56BA"/>
    <w:rsid w:val="00DF5862"/>
    <w:rsid w:val="00DF6962"/>
    <w:rsid w:val="00DF6CCD"/>
    <w:rsid w:val="00DF6F4D"/>
    <w:rsid w:val="00DF7CE1"/>
    <w:rsid w:val="00DF7FA5"/>
    <w:rsid w:val="00E01F4C"/>
    <w:rsid w:val="00E02999"/>
    <w:rsid w:val="00E03737"/>
    <w:rsid w:val="00E03FD6"/>
    <w:rsid w:val="00E04647"/>
    <w:rsid w:val="00E05614"/>
    <w:rsid w:val="00E05CAB"/>
    <w:rsid w:val="00E05DDF"/>
    <w:rsid w:val="00E0617E"/>
    <w:rsid w:val="00E1251E"/>
    <w:rsid w:val="00E13317"/>
    <w:rsid w:val="00E13487"/>
    <w:rsid w:val="00E137A7"/>
    <w:rsid w:val="00E139F1"/>
    <w:rsid w:val="00E144CD"/>
    <w:rsid w:val="00E153FC"/>
    <w:rsid w:val="00E1767A"/>
    <w:rsid w:val="00E17C03"/>
    <w:rsid w:val="00E17C3E"/>
    <w:rsid w:val="00E17FB0"/>
    <w:rsid w:val="00E20F88"/>
    <w:rsid w:val="00E21269"/>
    <w:rsid w:val="00E2143A"/>
    <w:rsid w:val="00E21649"/>
    <w:rsid w:val="00E21B08"/>
    <w:rsid w:val="00E21D05"/>
    <w:rsid w:val="00E22EBE"/>
    <w:rsid w:val="00E22F97"/>
    <w:rsid w:val="00E2317E"/>
    <w:rsid w:val="00E232FB"/>
    <w:rsid w:val="00E23632"/>
    <w:rsid w:val="00E240BE"/>
    <w:rsid w:val="00E24E3B"/>
    <w:rsid w:val="00E24E8D"/>
    <w:rsid w:val="00E2510B"/>
    <w:rsid w:val="00E25612"/>
    <w:rsid w:val="00E25EF5"/>
    <w:rsid w:val="00E262AE"/>
    <w:rsid w:val="00E26415"/>
    <w:rsid w:val="00E265FA"/>
    <w:rsid w:val="00E268B7"/>
    <w:rsid w:val="00E26C1F"/>
    <w:rsid w:val="00E27201"/>
    <w:rsid w:val="00E27859"/>
    <w:rsid w:val="00E2789B"/>
    <w:rsid w:val="00E3029A"/>
    <w:rsid w:val="00E303FA"/>
    <w:rsid w:val="00E309B8"/>
    <w:rsid w:val="00E31BF9"/>
    <w:rsid w:val="00E3320D"/>
    <w:rsid w:val="00E359A5"/>
    <w:rsid w:val="00E36895"/>
    <w:rsid w:val="00E40F1D"/>
    <w:rsid w:val="00E4126D"/>
    <w:rsid w:val="00E420E8"/>
    <w:rsid w:val="00E44056"/>
    <w:rsid w:val="00E44408"/>
    <w:rsid w:val="00E44652"/>
    <w:rsid w:val="00E44ACB"/>
    <w:rsid w:val="00E45FC3"/>
    <w:rsid w:val="00E47662"/>
    <w:rsid w:val="00E4788F"/>
    <w:rsid w:val="00E5020D"/>
    <w:rsid w:val="00E5175F"/>
    <w:rsid w:val="00E51AFB"/>
    <w:rsid w:val="00E5282E"/>
    <w:rsid w:val="00E53CCD"/>
    <w:rsid w:val="00E53D43"/>
    <w:rsid w:val="00E57813"/>
    <w:rsid w:val="00E5784E"/>
    <w:rsid w:val="00E57F7E"/>
    <w:rsid w:val="00E610C7"/>
    <w:rsid w:val="00E61532"/>
    <w:rsid w:val="00E61873"/>
    <w:rsid w:val="00E61992"/>
    <w:rsid w:val="00E61BD6"/>
    <w:rsid w:val="00E62099"/>
    <w:rsid w:val="00E627BE"/>
    <w:rsid w:val="00E62D62"/>
    <w:rsid w:val="00E62EB9"/>
    <w:rsid w:val="00E62ED6"/>
    <w:rsid w:val="00E6392B"/>
    <w:rsid w:val="00E642AB"/>
    <w:rsid w:val="00E642AE"/>
    <w:rsid w:val="00E645FD"/>
    <w:rsid w:val="00E646CD"/>
    <w:rsid w:val="00E64C01"/>
    <w:rsid w:val="00E650D2"/>
    <w:rsid w:val="00E659AB"/>
    <w:rsid w:val="00E669A3"/>
    <w:rsid w:val="00E670AA"/>
    <w:rsid w:val="00E67957"/>
    <w:rsid w:val="00E704F4"/>
    <w:rsid w:val="00E71AE5"/>
    <w:rsid w:val="00E71C5D"/>
    <w:rsid w:val="00E72273"/>
    <w:rsid w:val="00E7258D"/>
    <w:rsid w:val="00E7409A"/>
    <w:rsid w:val="00E745C0"/>
    <w:rsid w:val="00E74711"/>
    <w:rsid w:val="00E748CB"/>
    <w:rsid w:val="00E7548C"/>
    <w:rsid w:val="00E75DA4"/>
    <w:rsid w:val="00E7606F"/>
    <w:rsid w:val="00E765A7"/>
    <w:rsid w:val="00E765A9"/>
    <w:rsid w:val="00E76B3A"/>
    <w:rsid w:val="00E80836"/>
    <w:rsid w:val="00E80A91"/>
    <w:rsid w:val="00E80B21"/>
    <w:rsid w:val="00E80FC7"/>
    <w:rsid w:val="00E81E81"/>
    <w:rsid w:val="00E8265F"/>
    <w:rsid w:val="00E83E41"/>
    <w:rsid w:val="00E841FC"/>
    <w:rsid w:val="00E85257"/>
    <w:rsid w:val="00E85A6E"/>
    <w:rsid w:val="00E86438"/>
    <w:rsid w:val="00E9157C"/>
    <w:rsid w:val="00E92207"/>
    <w:rsid w:val="00E9256C"/>
    <w:rsid w:val="00E92707"/>
    <w:rsid w:val="00E928BF"/>
    <w:rsid w:val="00E92CB4"/>
    <w:rsid w:val="00E92DC0"/>
    <w:rsid w:val="00E92F1E"/>
    <w:rsid w:val="00E93264"/>
    <w:rsid w:val="00E94179"/>
    <w:rsid w:val="00E941EF"/>
    <w:rsid w:val="00E94EA5"/>
    <w:rsid w:val="00E964F1"/>
    <w:rsid w:val="00E969D1"/>
    <w:rsid w:val="00E96E3A"/>
    <w:rsid w:val="00EA06D3"/>
    <w:rsid w:val="00EA16E3"/>
    <w:rsid w:val="00EA2676"/>
    <w:rsid w:val="00EA27F6"/>
    <w:rsid w:val="00EA53F2"/>
    <w:rsid w:val="00EA59E3"/>
    <w:rsid w:val="00EA7FE7"/>
    <w:rsid w:val="00EB0445"/>
    <w:rsid w:val="00EB0DCE"/>
    <w:rsid w:val="00EB10CE"/>
    <w:rsid w:val="00EB1BC6"/>
    <w:rsid w:val="00EB1BF3"/>
    <w:rsid w:val="00EB1E9E"/>
    <w:rsid w:val="00EB20D1"/>
    <w:rsid w:val="00EB2F21"/>
    <w:rsid w:val="00EB355D"/>
    <w:rsid w:val="00EB3617"/>
    <w:rsid w:val="00EB4491"/>
    <w:rsid w:val="00EB46F5"/>
    <w:rsid w:val="00EB51E3"/>
    <w:rsid w:val="00EB590B"/>
    <w:rsid w:val="00EB6F57"/>
    <w:rsid w:val="00EB7ADC"/>
    <w:rsid w:val="00EB7AFC"/>
    <w:rsid w:val="00EC09F5"/>
    <w:rsid w:val="00EC202E"/>
    <w:rsid w:val="00EC34D2"/>
    <w:rsid w:val="00EC3614"/>
    <w:rsid w:val="00EC3F75"/>
    <w:rsid w:val="00EC4DD4"/>
    <w:rsid w:val="00EC508A"/>
    <w:rsid w:val="00EC52CA"/>
    <w:rsid w:val="00EC59F6"/>
    <w:rsid w:val="00EC606D"/>
    <w:rsid w:val="00EC6103"/>
    <w:rsid w:val="00EC666A"/>
    <w:rsid w:val="00EC6B31"/>
    <w:rsid w:val="00EC7109"/>
    <w:rsid w:val="00EC771D"/>
    <w:rsid w:val="00ED10B4"/>
    <w:rsid w:val="00ED112E"/>
    <w:rsid w:val="00ED12ED"/>
    <w:rsid w:val="00ED15CE"/>
    <w:rsid w:val="00ED25CF"/>
    <w:rsid w:val="00ED279F"/>
    <w:rsid w:val="00ED2BFF"/>
    <w:rsid w:val="00ED3A86"/>
    <w:rsid w:val="00ED4287"/>
    <w:rsid w:val="00ED4E9D"/>
    <w:rsid w:val="00ED53FC"/>
    <w:rsid w:val="00ED5F16"/>
    <w:rsid w:val="00ED5F41"/>
    <w:rsid w:val="00ED6231"/>
    <w:rsid w:val="00ED6398"/>
    <w:rsid w:val="00ED6B30"/>
    <w:rsid w:val="00EE0408"/>
    <w:rsid w:val="00EE058E"/>
    <w:rsid w:val="00EE3095"/>
    <w:rsid w:val="00EE38D2"/>
    <w:rsid w:val="00EE4246"/>
    <w:rsid w:val="00EE486E"/>
    <w:rsid w:val="00EE677F"/>
    <w:rsid w:val="00EE67A6"/>
    <w:rsid w:val="00EE6940"/>
    <w:rsid w:val="00EE7033"/>
    <w:rsid w:val="00EE7524"/>
    <w:rsid w:val="00EE759E"/>
    <w:rsid w:val="00EE7805"/>
    <w:rsid w:val="00EE7D36"/>
    <w:rsid w:val="00EF050E"/>
    <w:rsid w:val="00EF0C1F"/>
    <w:rsid w:val="00EF0E4E"/>
    <w:rsid w:val="00EF1F1C"/>
    <w:rsid w:val="00EF20A4"/>
    <w:rsid w:val="00EF2350"/>
    <w:rsid w:val="00EF27AE"/>
    <w:rsid w:val="00EF37D4"/>
    <w:rsid w:val="00EF37F9"/>
    <w:rsid w:val="00EF38E7"/>
    <w:rsid w:val="00EF42D4"/>
    <w:rsid w:val="00EF5CA6"/>
    <w:rsid w:val="00EF5E8A"/>
    <w:rsid w:val="00EF5F27"/>
    <w:rsid w:val="00EF6491"/>
    <w:rsid w:val="00EF6CF9"/>
    <w:rsid w:val="00F00C4A"/>
    <w:rsid w:val="00F00D76"/>
    <w:rsid w:val="00F0120B"/>
    <w:rsid w:val="00F01C65"/>
    <w:rsid w:val="00F01E21"/>
    <w:rsid w:val="00F0200C"/>
    <w:rsid w:val="00F02177"/>
    <w:rsid w:val="00F027FB"/>
    <w:rsid w:val="00F03220"/>
    <w:rsid w:val="00F04442"/>
    <w:rsid w:val="00F056BC"/>
    <w:rsid w:val="00F0586A"/>
    <w:rsid w:val="00F05B92"/>
    <w:rsid w:val="00F06411"/>
    <w:rsid w:val="00F07555"/>
    <w:rsid w:val="00F07C4A"/>
    <w:rsid w:val="00F12E43"/>
    <w:rsid w:val="00F138C7"/>
    <w:rsid w:val="00F1422B"/>
    <w:rsid w:val="00F148D1"/>
    <w:rsid w:val="00F14B42"/>
    <w:rsid w:val="00F14DF5"/>
    <w:rsid w:val="00F20269"/>
    <w:rsid w:val="00F209DF"/>
    <w:rsid w:val="00F2103B"/>
    <w:rsid w:val="00F2160D"/>
    <w:rsid w:val="00F217ED"/>
    <w:rsid w:val="00F21804"/>
    <w:rsid w:val="00F22686"/>
    <w:rsid w:val="00F22A31"/>
    <w:rsid w:val="00F22A43"/>
    <w:rsid w:val="00F22BBA"/>
    <w:rsid w:val="00F23699"/>
    <w:rsid w:val="00F23811"/>
    <w:rsid w:val="00F23C24"/>
    <w:rsid w:val="00F23FC3"/>
    <w:rsid w:val="00F24C7D"/>
    <w:rsid w:val="00F24F3F"/>
    <w:rsid w:val="00F26414"/>
    <w:rsid w:val="00F27F9A"/>
    <w:rsid w:val="00F302A2"/>
    <w:rsid w:val="00F31431"/>
    <w:rsid w:val="00F32384"/>
    <w:rsid w:val="00F3318D"/>
    <w:rsid w:val="00F337F7"/>
    <w:rsid w:val="00F34194"/>
    <w:rsid w:val="00F348CC"/>
    <w:rsid w:val="00F34F9B"/>
    <w:rsid w:val="00F35ED7"/>
    <w:rsid w:val="00F36512"/>
    <w:rsid w:val="00F36DE0"/>
    <w:rsid w:val="00F37211"/>
    <w:rsid w:val="00F37FB0"/>
    <w:rsid w:val="00F41098"/>
    <w:rsid w:val="00F4191D"/>
    <w:rsid w:val="00F42171"/>
    <w:rsid w:val="00F43DBB"/>
    <w:rsid w:val="00F43FA5"/>
    <w:rsid w:val="00F4409F"/>
    <w:rsid w:val="00F44AAC"/>
    <w:rsid w:val="00F4596D"/>
    <w:rsid w:val="00F465F8"/>
    <w:rsid w:val="00F46668"/>
    <w:rsid w:val="00F46EEC"/>
    <w:rsid w:val="00F46EF9"/>
    <w:rsid w:val="00F472C4"/>
    <w:rsid w:val="00F472D9"/>
    <w:rsid w:val="00F47437"/>
    <w:rsid w:val="00F47DC0"/>
    <w:rsid w:val="00F501E7"/>
    <w:rsid w:val="00F5070E"/>
    <w:rsid w:val="00F50F6D"/>
    <w:rsid w:val="00F50FE6"/>
    <w:rsid w:val="00F518FD"/>
    <w:rsid w:val="00F53B2A"/>
    <w:rsid w:val="00F53FBE"/>
    <w:rsid w:val="00F5411E"/>
    <w:rsid w:val="00F54727"/>
    <w:rsid w:val="00F55BB9"/>
    <w:rsid w:val="00F55CE3"/>
    <w:rsid w:val="00F560DB"/>
    <w:rsid w:val="00F56749"/>
    <w:rsid w:val="00F57533"/>
    <w:rsid w:val="00F607F6"/>
    <w:rsid w:val="00F6084F"/>
    <w:rsid w:val="00F60959"/>
    <w:rsid w:val="00F6181A"/>
    <w:rsid w:val="00F61A04"/>
    <w:rsid w:val="00F61D86"/>
    <w:rsid w:val="00F63345"/>
    <w:rsid w:val="00F63493"/>
    <w:rsid w:val="00F63660"/>
    <w:rsid w:val="00F65262"/>
    <w:rsid w:val="00F65C0A"/>
    <w:rsid w:val="00F67648"/>
    <w:rsid w:val="00F67B5E"/>
    <w:rsid w:val="00F67FC5"/>
    <w:rsid w:val="00F711B3"/>
    <w:rsid w:val="00F713B9"/>
    <w:rsid w:val="00F71901"/>
    <w:rsid w:val="00F71C42"/>
    <w:rsid w:val="00F73E5B"/>
    <w:rsid w:val="00F74071"/>
    <w:rsid w:val="00F74DEC"/>
    <w:rsid w:val="00F75C93"/>
    <w:rsid w:val="00F77087"/>
    <w:rsid w:val="00F77E08"/>
    <w:rsid w:val="00F80053"/>
    <w:rsid w:val="00F80944"/>
    <w:rsid w:val="00F81D22"/>
    <w:rsid w:val="00F84302"/>
    <w:rsid w:val="00F85015"/>
    <w:rsid w:val="00F91317"/>
    <w:rsid w:val="00F9152A"/>
    <w:rsid w:val="00F91BBF"/>
    <w:rsid w:val="00F91F83"/>
    <w:rsid w:val="00F93575"/>
    <w:rsid w:val="00F95CF9"/>
    <w:rsid w:val="00F97A52"/>
    <w:rsid w:val="00FA0AFD"/>
    <w:rsid w:val="00FA222E"/>
    <w:rsid w:val="00FA2F62"/>
    <w:rsid w:val="00FA3A73"/>
    <w:rsid w:val="00FA4912"/>
    <w:rsid w:val="00FA4E1B"/>
    <w:rsid w:val="00FA4FA5"/>
    <w:rsid w:val="00FA58A0"/>
    <w:rsid w:val="00FA5D9F"/>
    <w:rsid w:val="00FA5EA2"/>
    <w:rsid w:val="00FB0105"/>
    <w:rsid w:val="00FB07A0"/>
    <w:rsid w:val="00FB0832"/>
    <w:rsid w:val="00FB0BB7"/>
    <w:rsid w:val="00FB11FE"/>
    <w:rsid w:val="00FB1E10"/>
    <w:rsid w:val="00FB284C"/>
    <w:rsid w:val="00FB37F9"/>
    <w:rsid w:val="00FB4BFB"/>
    <w:rsid w:val="00FB5F14"/>
    <w:rsid w:val="00FB638C"/>
    <w:rsid w:val="00FB6619"/>
    <w:rsid w:val="00FB745F"/>
    <w:rsid w:val="00FB7720"/>
    <w:rsid w:val="00FC163C"/>
    <w:rsid w:val="00FC1696"/>
    <w:rsid w:val="00FC20C3"/>
    <w:rsid w:val="00FC21D7"/>
    <w:rsid w:val="00FC21E1"/>
    <w:rsid w:val="00FC2782"/>
    <w:rsid w:val="00FC2F55"/>
    <w:rsid w:val="00FC34E3"/>
    <w:rsid w:val="00FC37AA"/>
    <w:rsid w:val="00FC37F9"/>
    <w:rsid w:val="00FC3B00"/>
    <w:rsid w:val="00FC4CCA"/>
    <w:rsid w:val="00FC5362"/>
    <w:rsid w:val="00FC659C"/>
    <w:rsid w:val="00FC6E8C"/>
    <w:rsid w:val="00FC7BAC"/>
    <w:rsid w:val="00FD0BF8"/>
    <w:rsid w:val="00FD118B"/>
    <w:rsid w:val="00FD21C2"/>
    <w:rsid w:val="00FD25AD"/>
    <w:rsid w:val="00FD46C9"/>
    <w:rsid w:val="00FD57A4"/>
    <w:rsid w:val="00FD74AC"/>
    <w:rsid w:val="00FD7815"/>
    <w:rsid w:val="00FD78A4"/>
    <w:rsid w:val="00FE06BE"/>
    <w:rsid w:val="00FE0A63"/>
    <w:rsid w:val="00FE107D"/>
    <w:rsid w:val="00FE17DD"/>
    <w:rsid w:val="00FE1A00"/>
    <w:rsid w:val="00FE21F2"/>
    <w:rsid w:val="00FE2727"/>
    <w:rsid w:val="00FE2822"/>
    <w:rsid w:val="00FE2842"/>
    <w:rsid w:val="00FE3B15"/>
    <w:rsid w:val="00FE3C22"/>
    <w:rsid w:val="00FE3D73"/>
    <w:rsid w:val="00FE43D6"/>
    <w:rsid w:val="00FE525D"/>
    <w:rsid w:val="00FE609A"/>
    <w:rsid w:val="00FE6B66"/>
    <w:rsid w:val="00FE6C7C"/>
    <w:rsid w:val="00FE6FBA"/>
    <w:rsid w:val="00FE7865"/>
    <w:rsid w:val="00FF00A1"/>
    <w:rsid w:val="00FF0709"/>
    <w:rsid w:val="00FF0F0D"/>
    <w:rsid w:val="00FF10E3"/>
    <w:rsid w:val="00FF1A8A"/>
    <w:rsid w:val="00FF4EB0"/>
    <w:rsid w:val="00FF596D"/>
    <w:rsid w:val="00FF5BFE"/>
    <w:rsid w:val="00FF6B0A"/>
    <w:rsid w:val="00FF71CE"/>
    <w:rsid w:val="00FF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7761"/>
    <o:shapelayout v:ext="edit">
      <o:idmap v:ext="edit" data="1"/>
    </o:shapelayout>
  </w:shapeDefaults>
  <w:decimalSymbol w:val="."/>
  <w:listSeparator w:val=","/>
  <w15:docId w15:val="{BA83EFC1-90F9-4E32-AACC-5745A45EC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134C"/>
    <w:rPr>
      <w:rFonts w:ascii="Tahoma" w:hAnsi="Tahoma"/>
    </w:rPr>
  </w:style>
  <w:style w:type="paragraph" w:styleId="Heading1">
    <w:name w:val="heading 1"/>
    <w:basedOn w:val="Normal"/>
    <w:next w:val="Normal"/>
    <w:link w:val="Heading1Char"/>
    <w:qFormat/>
    <w:rsid w:val="0019134C"/>
    <w:pPr>
      <w:jc w:val="center"/>
      <w:outlineLvl w:val="0"/>
    </w:pPr>
    <w:rPr>
      <w:rFonts w:cs="Arial"/>
      <w:b/>
      <w:bCs/>
      <w:color w:val="FFFFFF"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B59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19134C"/>
    <w:rPr>
      <w:rFonts w:ascii="Tahoma" w:hAnsi="Tahoma" w:cs="Arial"/>
      <w:b/>
      <w:bCs/>
      <w:color w:val="FFFFFF"/>
      <w:sz w:val="24"/>
      <w:szCs w:val="24"/>
      <w:lang w:val="en-US" w:eastAsia="en-US" w:bidi="ar-SA"/>
    </w:rPr>
  </w:style>
  <w:style w:type="paragraph" w:styleId="Title">
    <w:name w:val="Title"/>
    <w:basedOn w:val="Normal"/>
    <w:link w:val="TitleChar"/>
    <w:qFormat/>
    <w:rsid w:val="0019134C"/>
    <w:pPr>
      <w:spacing w:before="100" w:beforeAutospacing="1" w:after="360"/>
      <w:jc w:val="center"/>
    </w:pPr>
    <w:rPr>
      <w:rFonts w:cs="Arial"/>
      <w:b/>
      <w:bCs/>
      <w:sz w:val="36"/>
      <w:szCs w:val="32"/>
    </w:rPr>
  </w:style>
  <w:style w:type="character" w:customStyle="1" w:styleId="TitleChar">
    <w:name w:val="Title Char"/>
    <w:link w:val="Title"/>
    <w:locked/>
    <w:rsid w:val="0019134C"/>
    <w:rPr>
      <w:rFonts w:ascii="Tahoma" w:hAnsi="Tahoma" w:cs="Arial"/>
      <w:b/>
      <w:bCs/>
      <w:sz w:val="36"/>
      <w:szCs w:val="32"/>
      <w:lang w:val="en-US" w:eastAsia="en-US" w:bidi="ar-SA"/>
    </w:rPr>
  </w:style>
  <w:style w:type="character" w:customStyle="1" w:styleId="Schedule">
    <w:name w:val="Schedule"/>
    <w:rsid w:val="0019134C"/>
    <w:rPr>
      <w:rFonts w:ascii="Tahoma" w:hAnsi="Tahoma" w:cs="Times New Roman"/>
      <w:color w:val="000000"/>
    </w:rPr>
  </w:style>
  <w:style w:type="paragraph" w:styleId="Subtitle">
    <w:name w:val="Subtitle"/>
    <w:basedOn w:val="Normal"/>
    <w:next w:val="Normal"/>
    <w:link w:val="SubtitleChar"/>
    <w:qFormat/>
    <w:rsid w:val="0019134C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SubtitleChar">
    <w:name w:val="Subtitle Char"/>
    <w:link w:val="Subtitle"/>
    <w:locked/>
    <w:rsid w:val="0019134C"/>
    <w:rPr>
      <w:rFonts w:ascii="Cambria" w:hAnsi="Cambria"/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1913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323B5"/>
    <w:rPr>
      <w:rFonts w:cs="Tahoma"/>
      <w:sz w:val="16"/>
      <w:szCs w:val="16"/>
    </w:rPr>
  </w:style>
  <w:style w:type="paragraph" w:styleId="DocumentMap">
    <w:name w:val="Document Map"/>
    <w:basedOn w:val="Normal"/>
    <w:semiHidden/>
    <w:rsid w:val="00C16DF7"/>
    <w:pPr>
      <w:shd w:val="clear" w:color="auto" w:fill="000080"/>
    </w:pPr>
    <w:rPr>
      <w:rFonts w:cs="Tahoma"/>
    </w:rPr>
  </w:style>
  <w:style w:type="paragraph" w:styleId="ListParagraph">
    <w:name w:val="List Paragraph"/>
    <w:basedOn w:val="Normal"/>
    <w:uiPriority w:val="34"/>
    <w:qFormat/>
    <w:rsid w:val="00ED4287"/>
    <w:pPr>
      <w:ind w:left="720"/>
    </w:pPr>
    <w:rPr>
      <w:rFonts w:ascii="Times New Roman" w:eastAsia="Calibri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EF0E4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F0E4E"/>
    <w:rPr>
      <w:rFonts w:ascii="Tahoma" w:hAnsi="Tahoma"/>
    </w:rPr>
  </w:style>
  <w:style w:type="paragraph" w:styleId="Footer">
    <w:name w:val="footer"/>
    <w:basedOn w:val="Normal"/>
    <w:link w:val="FooterChar"/>
    <w:rsid w:val="00EF0E4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F0E4E"/>
    <w:rPr>
      <w:rFonts w:ascii="Tahoma" w:hAnsi="Tahoma"/>
    </w:rPr>
  </w:style>
  <w:style w:type="character" w:customStyle="1" w:styleId="Heading6Char">
    <w:name w:val="Heading 6 Char"/>
    <w:basedOn w:val="DefaultParagraphFont"/>
    <w:link w:val="Heading6"/>
    <w:semiHidden/>
    <w:rsid w:val="008B5917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447C9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60C0E4-F556-490A-9B64-DFC5E7FC4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3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LINGFORD BOARD OF EDUCATION</vt:lpstr>
    </vt:vector>
  </TitlesOfParts>
  <Company>WBOE</Company>
  <LinksUpToDate>false</LinksUpToDate>
  <CharactersWithSpaces>2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INGFORD BOARD OF EDUCATION</dc:title>
  <dc:creator>pdefilio</dc:creator>
  <cp:lastModifiedBy>Lavelle, Linda</cp:lastModifiedBy>
  <cp:revision>3</cp:revision>
  <cp:lastPrinted>2017-01-25T17:09:00Z</cp:lastPrinted>
  <dcterms:created xsi:type="dcterms:W3CDTF">2017-02-17T18:30:00Z</dcterms:created>
  <dcterms:modified xsi:type="dcterms:W3CDTF">2017-02-17T18:33:00Z</dcterms:modified>
</cp:coreProperties>
</file>